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7262A" w14:textId="7D844FD3" w:rsidR="0036483C" w:rsidRPr="0036483C" w:rsidRDefault="00DE2AF0" w:rsidP="008B40F2">
      <w:pPr>
        <w:pStyle w:val="Authors"/>
        <w:spacing w:after="160"/>
        <w:rPr>
          <w:sz w:val="28"/>
          <w:szCs w:val="28"/>
        </w:rPr>
      </w:pPr>
      <w:r w:rsidRPr="0036483C">
        <w:rPr>
          <w:sz w:val="28"/>
          <w:szCs w:val="28"/>
        </w:rPr>
        <w:t>Capstone</w:t>
      </w:r>
      <w:r w:rsidR="0033489E" w:rsidRPr="0036483C">
        <w:rPr>
          <w:sz w:val="28"/>
          <w:szCs w:val="28"/>
        </w:rPr>
        <w:t xml:space="preserve"> Project </w:t>
      </w:r>
      <w:r w:rsidR="0036483C" w:rsidRPr="0036483C">
        <w:rPr>
          <w:sz w:val="28"/>
          <w:szCs w:val="28"/>
        </w:rPr>
        <w:t xml:space="preserve">Prospectus and </w:t>
      </w:r>
      <w:r w:rsidR="00D552D4" w:rsidRPr="0036483C">
        <w:rPr>
          <w:sz w:val="28"/>
          <w:szCs w:val="28"/>
        </w:rPr>
        <w:t>Registration</w:t>
      </w:r>
      <w:r w:rsidR="0036483C" w:rsidRPr="0036483C">
        <w:rPr>
          <w:sz w:val="28"/>
          <w:szCs w:val="28"/>
        </w:rPr>
        <w:t xml:space="preserve"> information</w:t>
      </w:r>
    </w:p>
    <w:p w14:paraId="68500CA5" w14:textId="49525879" w:rsidR="0033489E" w:rsidRDefault="00ED7CDB" w:rsidP="008B40F2">
      <w:pPr>
        <w:pStyle w:val="Authors"/>
        <w:spacing w:after="120"/>
        <w:rPr>
          <w:lang w:val="en-GB"/>
        </w:rPr>
      </w:pPr>
      <w:r>
        <w:rPr>
          <w:lang w:val="en-GB"/>
        </w:rPr>
        <w:t>Spring</w:t>
      </w:r>
      <w:r w:rsidR="00432A0E">
        <w:rPr>
          <w:lang w:val="en-GB"/>
        </w:rPr>
        <w:t xml:space="preserve"> 20</w:t>
      </w:r>
      <w:r w:rsidR="008B1C9D">
        <w:rPr>
          <w:lang w:val="en-GB"/>
        </w:rPr>
        <w:t>21</w:t>
      </w:r>
    </w:p>
    <w:p w14:paraId="3CEF20B8" w14:textId="77777777" w:rsidR="00F45767" w:rsidRDefault="00F45767" w:rsidP="00F45767">
      <w:pPr>
        <w:pStyle w:val="Authors"/>
        <w:spacing w:after="120"/>
        <w:jc w:val="left"/>
        <w:rPr>
          <w:b w:val="0"/>
          <w:bCs w:val="0"/>
        </w:rPr>
      </w:pPr>
      <w:r>
        <w:rPr>
          <w:b w:val="0"/>
          <w:bCs w:val="0"/>
        </w:rPr>
        <w:t>------------------------------------------------------------------------------------------------------------------------</w:t>
      </w:r>
    </w:p>
    <w:p w14:paraId="1BF51475" w14:textId="77777777" w:rsidR="005B584C" w:rsidRPr="00B963DD" w:rsidRDefault="005B584C" w:rsidP="006B1D4F">
      <w:pPr>
        <w:autoSpaceDE w:val="0"/>
        <w:autoSpaceDN w:val="0"/>
        <w:adjustRightInd w:val="0"/>
        <w:spacing w:after="120"/>
        <w:jc w:val="both"/>
        <w:rPr>
          <w:rFonts w:asciiTheme="majorBidi" w:hAnsiTheme="majorBidi" w:cstheme="majorBidi"/>
          <w:noProof w:val="0"/>
          <w:sz w:val="12"/>
          <w:szCs w:val="12"/>
        </w:rPr>
      </w:pPr>
    </w:p>
    <w:p w14:paraId="21ECB098" w14:textId="77777777" w:rsidR="002E1D6C" w:rsidRPr="00A95BD0" w:rsidRDefault="002E1D6C" w:rsidP="002E1D6C">
      <w:pPr>
        <w:pStyle w:val="Authors"/>
        <w:spacing w:after="120"/>
        <w:jc w:val="left"/>
        <w:rPr>
          <w:b w:val="0"/>
          <w:bCs w:val="0"/>
          <w:sz w:val="20"/>
          <w:szCs w:val="20"/>
        </w:rPr>
      </w:pPr>
    </w:p>
    <w:p w14:paraId="103F82AD" w14:textId="1BDD986E" w:rsidR="002E1D6C" w:rsidRDefault="00794FF5" w:rsidP="002E1D6C">
      <w:pPr>
        <w:pStyle w:val="Authors"/>
        <w:spacing w:after="120"/>
        <w:rPr>
          <w:sz w:val="28"/>
          <w:szCs w:val="28"/>
        </w:rPr>
      </w:pPr>
      <w:r w:rsidRPr="00964FE6">
        <w:rPr>
          <w:i/>
          <w:iCs/>
          <w:sz w:val="28"/>
          <w:szCs w:val="28"/>
          <w:highlight w:val="cyan"/>
        </w:rPr>
        <w:t>Denoising using Noise-to-Noise</w:t>
      </w:r>
    </w:p>
    <w:p w14:paraId="241E8693" w14:textId="77777777" w:rsidR="001B057D" w:rsidRPr="00B963DD" w:rsidRDefault="001B057D" w:rsidP="006B1D4F">
      <w:pPr>
        <w:autoSpaceDE w:val="0"/>
        <w:autoSpaceDN w:val="0"/>
        <w:adjustRightInd w:val="0"/>
        <w:spacing w:after="120"/>
        <w:jc w:val="both"/>
        <w:rPr>
          <w:rFonts w:asciiTheme="majorBidi" w:hAnsiTheme="majorBidi" w:cstheme="majorBidi"/>
          <w:noProof w:val="0"/>
          <w:sz w:val="16"/>
          <w:szCs w:val="16"/>
        </w:rPr>
      </w:pPr>
      <w:bookmarkStart w:id="0" w:name="_Hlk47610089"/>
    </w:p>
    <w:p w14:paraId="421D867A" w14:textId="77777777" w:rsidR="005B584C" w:rsidRPr="00045D1D" w:rsidRDefault="00045D1D" w:rsidP="1F646F4E">
      <w:pPr>
        <w:autoSpaceDE w:val="0"/>
        <w:autoSpaceDN w:val="0"/>
        <w:adjustRightInd w:val="0"/>
        <w:spacing w:after="120"/>
        <w:jc w:val="center"/>
        <w:rPr>
          <w:rFonts w:asciiTheme="majorBidi" w:hAnsiTheme="majorBidi" w:cstheme="majorBidi"/>
          <w:b/>
          <w:bCs/>
          <w:noProof w:val="0"/>
          <w:sz w:val="26"/>
          <w:szCs w:val="26"/>
        </w:rPr>
      </w:pPr>
      <w:r w:rsidRPr="1F646F4E">
        <w:rPr>
          <w:rFonts w:asciiTheme="majorBidi" w:hAnsiTheme="majorBidi" w:cstheme="majorBidi"/>
          <w:b/>
          <w:bCs/>
          <w:noProof w:val="0"/>
          <w:sz w:val="26"/>
          <w:szCs w:val="26"/>
        </w:rPr>
        <w:t>Prospectus</w:t>
      </w:r>
    </w:p>
    <w:bookmarkEnd w:id="0"/>
    <w:p w14:paraId="3734FA5C" w14:textId="7BACF872" w:rsidR="00A167E1" w:rsidRDefault="00A167E1" w:rsidP="00A167E1">
      <w:pPr>
        <w:spacing w:after="120"/>
        <w:rPr>
          <w:rFonts w:asciiTheme="majorBidi" w:hAnsiTheme="majorBidi" w:cstheme="majorBidi"/>
          <w:b/>
          <w:bCs/>
          <w:noProof w:val="0"/>
        </w:rPr>
      </w:pPr>
      <w:r>
        <w:rPr>
          <w:rFonts w:asciiTheme="majorBidi" w:hAnsiTheme="majorBidi" w:cstheme="majorBidi"/>
          <w:b/>
          <w:bCs/>
          <w:noProof w:val="0"/>
        </w:rPr>
        <w:t>Category (development /research)</w:t>
      </w:r>
    </w:p>
    <w:p w14:paraId="6103F553" w14:textId="4800BF5B" w:rsidR="00A167E1" w:rsidRDefault="00964FE6" w:rsidP="00A167E1">
      <w:pPr>
        <w:spacing w:after="120"/>
        <w:rPr>
          <w:rFonts w:asciiTheme="majorBidi" w:hAnsiTheme="majorBidi" w:cstheme="majorBidi"/>
          <w:b/>
          <w:bCs/>
          <w:noProof w:val="0"/>
        </w:rPr>
      </w:pPr>
      <w:r w:rsidRPr="00964FE6">
        <w:rPr>
          <w:rFonts w:asciiTheme="majorBidi" w:hAnsiTheme="majorBidi" w:cstheme="majorBidi"/>
          <w:b/>
          <w:bCs/>
          <w:noProof w:val="0"/>
          <w:highlight w:val="cyan"/>
        </w:rPr>
        <w:t>research</w:t>
      </w:r>
    </w:p>
    <w:p w14:paraId="4E7AA318" w14:textId="0675672E" w:rsidR="1F646F4E" w:rsidRDefault="00A167E1" w:rsidP="00A167E1">
      <w:pPr>
        <w:spacing w:after="120"/>
        <w:rPr>
          <w:rFonts w:asciiTheme="majorBidi" w:hAnsiTheme="majorBidi" w:cstheme="majorBidi"/>
          <w:b/>
          <w:bCs/>
          <w:noProof w:val="0"/>
        </w:rPr>
      </w:pPr>
      <w:r w:rsidRPr="00A167E1">
        <w:rPr>
          <w:rFonts w:asciiTheme="majorBidi" w:hAnsiTheme="majorBidi" w:cstheme="majorBidi"/>
          <w:b/>
          <w:bCs/>
          <w:noProof w:val="0"/>
        </w:rPr>
        <w:t>Explain in a few sentences the chosen category (research/development)</w:t>
      </w:r>
    </w:p>
    <w:p w14:paraId="69CC8C8E" w14:textId="77777777" w:rsidR="00D37A51" w:rsidRPr="00336DA9" w:rsidRDefault="00964FE6" w:rsidP="00A167E1">
      <w:pPr>
        <w:spacing w:after="120"/>
        <w:rPr>
          <w:rFonts w:asciiTheme="majorBidi" w:hAnsiTheme="majorBidi" w:cstheme="majorBidi"/>
          <w:b/>
          <w:bCs/>
          <w:noProof w:val="0"/>
          <w:highlight w:val="cyan"/>
        </w:rPr>
      </w:pPr>
      <w:r w:rsidRPr="00336DA9">
        <w:rPr>
          <w:rFonts w:asciiTheme="majorBidi" w:hAnsiTheme="majorBidi" w:cstheme="majorBidi"/>
          <w:b/>
          <w:bCs/>
          <w:noProof w:val="0"/>
          <w:highlight w:val="cyan"/>
        </w:rPr>
        <w:t xml:space="preserve">Our Project </w:t>
      </w:r>
      <w:r w:rsidR="005B5C16" w:rsidRPr="00336DA9">
        <w:rPr>
          <w:rFonts w:asciiTheme="majorBidi" w:hAnsiTheme="majorBidi" w:cstheme="majorBidi"/>
          <w:b/>
          <w:bCs/>
          <w:noProof w:val="0"/>
          <w:highlight w:val="cyan"/>
        </w:rPr>
        <w:t>belongs to the</w:t>
      </w:r>
      <w:r w:rsidRPr="00336DA9">
        <w:rPr>
          <w:rFonts w:asciiTheme="majorBidi" w:hAnsiTheme="majorBidi" w:cstheme="majorBidi"/>
          <w:b/>
          <w:bCs/>
          <w:noProof w:val="0"/>
          <w:highlight w:val="cyan"/>
        </w:rPr>
        <w:t xml:space="preserve"> res</w:t>
      </w:r>
      <w:r w:rsidR="005B5C16" w:rsidRPr="00336DA9">
        <w:rPr>
          <w:rFonts w:asciiTheme="majorBidi" w:hAnsiTheme="majorBidi" w:cstheme="majorBidi"/>
          <w:b/>
          <w:bCs/>
          <w:noProof w:val="0"/>
          <w:highlight w:val="cyan"/>
        </w:rPr>
        <w:t xml:space="preserve">earch category because we </w:t>
      </w:r>
      <w:r w:rsidR="00234716" w:rsidRPr="00336DA9">
        <w:rPr>
          <w:rFonts w:asciiTheme="majorBidi" w:hAnsiTheme="majorBidi" w:cstheme="majorBidi"/>
          <w:b/>
          <w:bCs/>
          <w:noProof w:val="0"/>
          <w:highlight w:val="cyan"/>
        </w:rPr>
        <w:t>want to</w:t>
      </w:r>
      <w:r w:rsidR="00D37A51" w:rsidRPr="00336DA9">
        <w:rPr>
          <w:rFonts w:asciiTheme="majorBidi" w:hAnsiTheme="majorBidi" w:cstheme="majorBidi"/>
          <w:b/>
          <w:bCs/>
          <w:noProof w:val="0"/>
          <w:highlight w:val="cyan"/>
        </w:rPr>
        <w:t>:</w:t>
      </w:r>
    </w:p>
    <w:p w14:paraId="49A5502D" w14:textId="4D259F4C" w:rsidR="00964FE6" w:rsidRPr="00336DA9" w:rsidRDefault="00234716" w:rsidP="00EC6340">
      <w:pPr>
        <w:pStyle w:val="ListParagraph"/>
        <w:numPr>
          <w:ilvl w:val="0"/>
          <w:numId w:val="27"/>
        </w:numPr>
        <w:bidi w:val="0"/>
        <w:spacing w:after="120"/>
        <w:rPr>
          <w:rFonts w:asciiTheme="majorBidi" w:hAnsiTheme="majorBidi" w:cstheme="majorBidi"/>
          <w:b/>
          <w:bCs/>
          <w:highlight w:val="cyan"/>
        </w:rPr>
      </w:pPr>
      <w:r w:rsidRPr="00336DA9">
        <w:rPr>
          <w:rFonts w:asciiTheme="majorBidi" w:hAnsiTheme="majorBidi" w:cstheme="majorBidi"/>
          <w:b/>
          <w:bCs/>
          <w:highlight w:val="cyan"/>
        </w:rPr>
        <w:t>refine the par</w:t>
      </w:r>
      <w:r w:rsidR="00D37A51" w:rsidRPr="00336DA9">
        <w:rPr>
          <w:rFonts w:asciiTheme="majorBidi" w:hAnsiTheme="majorBidi" w:cstheme="majorBidi"/>
          <w:b/>
          <w:bCs/>
          <w:highlight w:val="cyan"/>
        </w:rPr>
        <w:t>a</w:t>
      </w:r>
      <w:r w:rsidRPr="00336DA9">
        <w:rPr>
          <w:rFonts w:asciiTheme="majorBidi" w:hAnsiTheme="majorBidi" w:cstheme="majorBidi"/>
          <w:b/>
          <w:bCs/>
          <w:highlight w:val="cyan"/>
        </w:rPr>
        <w:t>meters of the Noise-to-Noise algorithm</w:t>
      </w:r>
      <w:r w:rsidR="00D37A51" w:rsidRPr="00336DA9">
        <w:rPr>
          <w:rFonts w:asciiTheme="majorBidi" w:hAnsiTheme="majorBidi" w:cstheme="majorBidi"/>
          <w:b/>
          <w:bCs/>
          <w:highlight w:val="cyan"/>
        </w:rPr>
        <w:t>, for better results.</w:t>
      </w:r>
    </w:p>
    <w:p w14:paraId="27679E03" w14:textId="409053A5" w:rsidR="00EC6340" w:rsidRPr="00336DA9" w:rsidRDefault="00EC6340" w:rsidP="00EC6340">
      <w:pPr>
        <w:pStyle w:val="ListParagraph"/>
        <w:numPr>
          <w:ilvl w:val="0"/>
          <w:numId w:val="27"/>
        </w:numPr>
        <w:bidi w:val="0"/>
        <w:spacing w:after="120"/>
        <w:rPr>
          <w:rFonts w:asciiTheme="majorBidi" w:hAnsiTheme="majorBidi" w:cstheme="majorBidi"/>
          <w:b/>
          <w:bCs/>
          <w:highlight w:val="cyan"/>
        </w:rPr>
      </w:pPr>
      <w:r w:rsidRPr="00336DA9">
        <w:rPr>
          <w:rFonts w:asciiTheme="majorBidi" w:hAnsiTheme="majorBidi" w:cstheme="majorBidi"/>
          <w:b/>
          <w:bCs/>
          <w:highlight w:val="cyan"/>
        </w:rPr>
        <w:t xml:space="preserve">Find </w:t>
      </w:r>
      <w:r w:rsidR="00D617CD" w:rsidRPr="00336DA9">
        <w:rPr>
          <w:rFonts w:asciiTheme="majorBidi" w:hAnsiTheme="majorBidi" w:cstheme="majorBidi"/>
          <w:b/>
          <w:bCs/>
          <w:highlight w:val="cyan"/>
        </w:rPr>
        <w:t xml:space="preserve">a </w:t>
      </w:r>
      <w:r w:rsidRPr="00336DA9">
        <w:rPr>
          <w:rFonts w:asciiTheme="majorBidi" w:hAnsiTheme="majorBidi" w:cstheme="majorBidi"/>
          <w:b/>
          <w:bCs/>
          <w:highlight w:val="cyan"/>
        </w:rPr>
        <w:t>suitable Network type for the Noise-to-Noise implementation.</w:t>
      </w:r>
    </w:p>
    <w:p w14:paraId="699AFFBA" w14:textId="77777777" w:rsidR="00964FE6" w:rsidRDefault="00964FE6" w:rsidP="00A167E1">
      <w:pPr>
        <w:spacing w:after="120"/>
        <w:rPr>
          <w:rFonts w:asciiTheme="majorBidi" w:hAnsiTheme="majorBidi" w:cstheme="majorBidi"/>
          <w:b/>
          <w:bCs/>
          <w:noProof w:val="0"/>
        </w:rPr>
      </w:pPr>
    </w:p>
    <w:p w14:paraId="2492AE6A" w14:textId="6601AEC7" w:rsidR="1F646F4E" w:rsidRDefault="00A167E1" w:rsidP="00A167E1">
      <w:pPr>
        <w:spacing w:after="120"/>
        <w:rPr>
          <w:rFonts w:asciiTheme="majorBidi" w:hAnsiTheme="majorBidi" w:cstheme="majorBidi"/>
          <w:b/>
          <w:bCs/>
          <w:noProof w:val="0"/>
        </w:rPr>
      </w:pPr>
      <w:r>
        <w:rPr>
          <w:rFonts w:asciiTheme="majorBidi" w:hAnsiTheme="majorBidi" w:cstheme="majorBidi"/>
          <w:b/>
          <w:bCs/>
          <w:noProof w:val="0"/>
        </w:rPr>
        <w:t>Keywords (hashtags):</w:t>
      </w:r>
    </w:p>
    <w:p w14:paraId="34475E58" w14:textId="52299496" w:rsidR="00D617CD" w:rsidRDefault="009C616E" w:rsidP="009C616E">
      <w:pPr>
        <w:spacing w:after="120"/>
        <w:rPr>
          <w:rFonts w:asciiTheme="majorBidi" w:hAnsiTheme="majorBidi" w:cstheme="majorBidi"/>
          <w:b/>
          <w:bCs/>
          <w:noProof w:val="0"/>
        </w:rPr>
      </w:pPr>
      <w:r w:rsidRPr="00336DA9">
        <w:rPr>
          <w:rFonts w:asciiTheme="majorBidi" w:hAnsiTheme="majorBidi" w:cstheme="majorBidi"/>
          <w:b/>
          <w:bCs/>
          <w:noProof w:val="0"/>
          <w:highlight w:val="cyan"/>
        </w:rPr>
        <w:t>Convolutional neural networks, CT denoising,</w:t>
      </w:r>
      <w:r w:rsidRPr="00336DA9">
        <w:rPr>
          <w:rFonts w:asciiTheme="majorBidi" w:hAnsiTheme="majorBidi" w:cstheme="majorBidi"/>
          <w:b/>
          <w:bCs/>
          <w:noProof w:val="0"/>
          <w:highlight w:val="cyan"/>
        </w:rPr>
        <w:t xml:space="preserve"> </w:t>
      </w:r>
      <w:r w:rsidRPr="00336DA9">
        <w:rPr>
          <w:rFonts w:asciiTheme="majorBidi" w:hAnsiTheme="majorBidi" w:cstheme="majorBidi"/>
          <w:b/>
          <w:bCs/>
          <w:noProof w:val="0"/>
          <w:highlight w:val="cyan"/>
        </w:rPr>
        <w:t>X-ray denoising, medical image denoising.</w:t>
      </w:r>
    </w:p>
    <w:p w14:paraId="01BCBE55" w14:textId="77777777" w:rsidR="00045D1D" w:rsidRPr="00AF2580" w:rsidRDefault="00045D1D" w:rsidP="006B1D4F">
      <w:pPr>
        <w:autoSpaceDE w:val="0"/>
        <w:autoSpaceDN w:val="0"/>
        <w:adjustRightInd w:val="0"/>
        <w:spacing w:after="120"/>
        <w:jc w:val="both"/>
        <w:rPr>
          <w:rFonts w:asciiTheme="majorBidi" w:hAnsiTheme="majorBidi" w:cstheme="majorBidi"/>
          <w:noProof w:val="0"/>
          <w:sz w:val="16"/>
          <w:szCs w:val="16"/>
        </w:rPr>
      </w:pPr>
    </w:p>
    <w:p w14:paraId="16E11402" w14:textId="2DCB5E77" w:rsidR="008B642F" w:rsidRPr="006D065B" w:rsidRDefault="00DA30E1" w:rsidP="003979F9">
      <w:pPr>
        <w:autoSpaceDE w:val="0"/>
        <w:autoSpaceDN w:val="0"/>
        <w:adjustRightInd w:val="0"/>
        <w:spacing w:after="120"/>
        <w:jc w:val="both"/>
        <w:rPr>
          <w:rFonts w:asciiTheme="majorBidi" w:hAnsiTheme="majorBidi" w:cstheme="majorBidi"/>
          <w:b/>
          <w:bCs/>
          <w:noProof w:val="0"/>
          <w:sz w:val="22"/>
          <w:szCs w:val="22"/>
        </w:rPr>
      </w:pPr>
      <w:r>
        <w:rPr>
          <w:rFonts w:asciiTheme="majorBidi" w:hAnsiTheme="majorBidi" w:cstheme="majorBidi"/>
          <w:b/>
          <w:bCs/>
          <w:noProof w:val="0"/>
        </w:rPr>
        <w:t>Synopsys</w:t>
      </w:r>
      <w:r w:rsidR="003335D9" w:rsidRPr="006D065B">
        <w:rPr>
          <w:rFonts w:asciiTheme="majorBidi" w:hAnsiTheme="majorBidi" w:cstheme="majorBidi"/>
          <w:b/>
          <w:bCs/>
          <w:noProof w:val="0"/>
          <w:sz w:val="22"/>
          <w:szCs w:val="22"/>
        </w:rPr>
        <w:t>:</w:t>
      </w:r>
    </w:p>
    <w:p w14:paraId="2EE2D017" w14:textId="684446D3" w:rsidR="002C2334" w:rsidRDefault="002C2334" w:rsidP="00EC7E9A">
      <w:r w:rsidRPr="002A4F3F">
        <w:rPr>
          <w:i/>
          <w:iCs/>
          <w:highlight w:val="yellow"/>
        </w:rPr>
        <w:t>Please</w:t>
      </w:r>
      <w:r w:rsidRPr="00E41730">
        <w:t xml:space="preserve"> </w:t>
      </w:r>
      <w:r w:rsidR="00260BCD" w:rsidRPr="00E41730">
        <w:t>provide</w:t>
      </w:r>
      <w:r w:rsidRPr="00E41730">
        <w:t xml:space="preserve"> a </w:t>
      </w:r>
      <w:r w:rsidRPr="002A4F3F">
        <w:rPr>
          <w:b/>
          <w:bCs/>
        </w:rPr>
        <w:t>short</w:t>
      </w:r>
      <w:r w:rsidRPr="00E41730">
        <w:t xml:space="preserve"> description of the </w:t>
      </w:r>
      <w:r w:rsidR="00260BCD" w:rsidRPr="00E41730">
        <w:t xml:space="preserve">fundamental need and </w:t>
      </w:r>
      <w:r w:rsidR="00EC7E9A">
        <w:t xml:space="preserve">existing </w:t>
      </w:r>
      <w:r w:rsidR="00260BCD" w:rsidRPr="00E41730">
        <w:t xml:space="preserve">challenges for </w:t>
      </w:r>
      <w:bookmarkStart w:id="1" w:name="_Hlk47610298"/>
      <w:r w:rsidR="00EC7E9A">
        <w:t xml:space="preserve">this </w:t>
      </w:r>
      <w:r w:rsidR="00EC7E9A" w:rsidRPr="00E41730">
        <w:t>project</w:t>
      </w:r>
      <w:bookmarkEnd w:id="1"/>
      <w:r w:rsidR="00EC7E9A">
        <w:t>.</w:t>
      </w:r>
      <w:r w:rsidR="00FF6A96">
        <w:t xml:space="preserve"> </w:t>
      </w:r>
    </w:p>
    <w:p w14:paraId="4E55DB25" w14:textId="71636A97" w:rsidR="00FF6A96" w:rsidRPr="00CF295C" w:rsidRDefault="00FF6A96" w:rsidP="002A4F3F">
      <w:pPr>
        <w:pStyle w:val="ListParagraph"/>
        <w:numPr>
          <w:ilvl w:val="0"/>
          <w:numId w:val="26"/>
        </w:numPr>
        <w:bidi w:val="0"/>
        <w:spacing w:after="120"/>
        <w:ind w:left="1077" w:hanging="357"/>
        <w:rPr>
          <w:rFonts w:asciiTheme="majorBidi" w:hAnsiTheme="majorBidi" w:cstheme="majorBidi"/>
          <w:sz w:val="24"/>
          <w:szCs w:val="24"/>
        </w:rPr>
      </w:pPr>
      <w:bookmarkStart w:id="2" w:name="_Hlk47610272"/>
      <w:r w:rsidRPr="00CF295C">
        <w:rPr>
          <w:rFonts w:asciiTheme="majorBidi" w:hAnsiTheme="majorBidi" w:cstheme="majorBidi"/>
          <w:sz w:val="24"/>
          <w:szCs w:val="24"/>
        </w:rPr>
        <w:t xml:space="preserve">You must </w:t>
      </w:r>
      <w:r w:rsidRPr="00CF295C">
        <w:rPr>
          <w:rFonts w:asciiTheme="majorBidi" w:hAnsiTheme="majorBidi" w:cstheme="majorBidi"/>
          <w:sz w:val="24"/>
          <w:szCs w:val="24"/>
          <w:u w:val="single"/>
        </w:rPr>
        <w:t>clearly</w:t>
      </w:r>
      <w:r w:rsidR="00A64BE7" w:rsidRPr="00CF295C">
        <w:rPr>
          <w:rFonts w:asciiTheme="majorBidi" w:hAnsiTheme="majorBidi" w:cstheme="majorBidi"/>
          <w:sz w:val="24"/>
          <w:szCs w:val="24"/>
          <w:u w:val="single"/>
        </w:rPr>
        <w:t xml:space="preserve"> and concis</w:t>
      </w:r>
      <w:r w:rsidR="00860C0C" w:rsidRPr="00CF295C">
        <w:rPr>
          <w:rFonts w:asciiTheme="majorBidi" w:hAnsiTheme="majorBidi" w:cstheme="majorBidi"/>
          <w:sz w:val="24"/>
          <w:szCs w:val="24"/>
          <w:u w:val="single"/>
        </w:rPr>
        <w:t>e</w:t>
      </w:r>
      <w:r w:rsidR="00A64BE7" w:rsidRPr="00CF295C">
        <w:rPr>
          <w:rFonts w:asciiTheme="majorBidi" w:hAnsiTheme="majorBidi" w:cstheme="majorBidi"/>
          <w:sz w:val="24"/>
          <w:szCs w:val="24"/>
          <w:u w:val="single"/>
        </w:rPr>
        <w:t>ly</w:t>
      </w:r>
      <w:r w:rsidRPr="00CF295C">
        <w:rPr>
          <w:rFonts w:asciiTheme="majorBidi" w:hAnsiTheme="majorBidi" w:cstheme="majorBidi"/>
          <w:b/>
          <w:bCs/>
          <w:sz w:val="24"/>
          <w:szCs w:val="24"/>
        </w:rPr>
        <w:t xml:space="preserve"> state</w:t>
      </w:r>
      <w:r w:rsidRPr="00CF295C">
        <w:rPr>
          <w:rFonts w:asciiTheme="majorBidi" w:hAnsiTheme="majorBidi" w:cstheme="majorBidi"/>
          <w:sz w:val="24"/>
          <w:szCs w:val="24"/>
        </w:rPr>
        <w:t xml:space="preserve"> the expected </w:t>
      </w:r>
      <w:r w:rsidR="005E5527" w:rsidRPr="005E5527">
        <w:rPr>
          <w:rFonts w:asciiTheme="majorBidi" w:hAnsiTheme="majorBidi" w:cstheme="majorBidi"/>
          <w:sz w:val="24"/>
          <w:szCs w:val="24"/>
        </w:rPr>
        <w:t>achievements</w:t>
      </w:r>
      <w:r w:rsidRPr="00CF295C">
        <w:rPr>
          <w:rFonts w:asciiTheme="majorBidi" w:hAnsiTheme="majorBidi" w:cstheme="majorBidi"/>
          <w:sz w:val="24"/>
          <w:szCs w:val="24"/>
        </w:rPr>
        <w:t xml:space="preserve"> (</w:t>
      </w:r>
      <w:r w:rsidRPr="00CF295C">
        <w:rPr>
          <w:rFonts w:asciiTheme="majorBidi" w:hAnsiTheme="majorBidi" w:cstheme="majorBidi"/>
          <w:b/>
          <w:bCs/>
          <w:sz w:val="24"/>
          <w:szCs w:val="24"/>
          <w:highlight w:val="yellow"/>
        </w:rPr>
        <w:t>goals</w:t>
      </w:r>
      <w:r w:rsidRPr="00CF295C">
        <w:rPr>
          <w:rFonts w:asciiTheme="majorBidi" w:hAnsiTheme="majorBidi" w:cstheme="majorBidi"/>
          <w:sz w:val="24"/>
          <w:szCs w:val="24"/>
        </w:rPr>
        <w:t>)</w:t>
      </w:r>
      <w:r w:rsidR="00EC7E9A" w:rsidRPr="00CF295C">
        <w:rPr>
          <w:rFonts w:asciiTheme="majorBidi" w:hAnsiTheme="majorBidi" w:cstheme="majorBidi"/>
          <w:sz w:val="24"/>
          <w:szCs w:val="24"/>
        </w:rPr>
        <w:t xml:space="preserve"> of </w:t>
      </w:r>
      <w:bookmarkEnd w:id="2"/>
      <w:r w:rsidR="00EC7E9A" w:rsidRPr="00CF295C">
        <w:rPr>
          <w:rFonts w:asciiTheme="majorBidi" w:hAnsiTheme="majorBidi" w:cstheme="majorBidi"/>
          <w:sz w:val="24"/>
          <w:szCs w:val="24"/>
        </w:rPr>
        <w:t xml:space="preserve">the </w:t>
      </w:r>
      <w:r w:rsidR="002A4F3F" w:rsidRPr="00CF295C">
        <w:rPr>
          <w:rFonts w:asciiTheme="majorBidi" w:hAnsiTheme="majorBidi" w:cstheme="majorBidi"/>
          <w:sz w:val="24"/>
          <w:szCs w:val="24"/>
        </w:rPr>
        <w:t xml:space="preserve">planned research or the </w:t>
      </w:r>
      <w:r w:rsidR="00EC7E9A" w:rsidRPr="00CF295C">
        <w:rPr>
          <w:rFonts w:asciiTheme="majorBidi" w:hAnsiTheme="majorBidi" w:cstheme="majorBidi"/>
          <w:sz w:val="24"/>
          <w:szCs w:val="24"/>
        </w:rPr>
        <w:t>developed software</w:t>
      </w:r>
      <w:r w:rsidR="002A4F3F" w:rsidRPr="00CF295C">
        <w:rPr>
          <w:rFonts w:asciiTheme="majorBidi" w:hAnsiTheme="majorBidi" w:cstheme="majorBidi"/>
          <w:sz w:val="24"/>
          <w:szCs w:val="24"/>
        </w:rPr>
        <w:t xml:space="preserve">, in a specific </w:t>
      </w:r>
      <w:r w:rsidR="00CF295C" w:rsidRPr="00CF295C">
        <w:rPr>
          <w:rFonts w:asciiTheme="majorBidi" w:hAnsiTheme="majorBidi" w:cstheme="majorBidi"/>
          <w:sz w:val="24"/>
          <w:szCs w:val="24"/>
        </w:rPr>
        <w:t>manner – that will allow their verification upon completion of the project</w:t>
      </w:r>
      <w:r w:rsidRPr="00CF295C">
        <w:rPr>
          <w:rFonts w:asciiTheme="majorBidi" w:hAnsiTheme="majorBidi" w:cstheme="majorBidi"/>
          <w:sz w:val="24"/>
          <w:szCs w:val="24"/>
        </w:rPr>
        <w:t>.</w:t>
      </w:r>
    </w:p>
    <w:p w14:paraId="771B43A2" w14:textId="6E98EC7A" w:rsidR="002A4F3F" w:rsidRDefault="002A4F3F" w:rsidP="002A4F3F">
      <w:pPr>
        <w:rPr>
          <w:highlight w:val="yellow"/>
        </w:rPr>
      </w:pPr>
      <w:r w:rsidRPr="002A4F3F">
        <w:rPr>
          <w:rFonts w:asciiTheme="majorBidi" w:hAnsiTheme="majorBidi" w:cstheme="majorBidi"/>
          <w:highlight w:val="yellow"/>
          <w:u w:val="single"/>
        </w:rPr>
        <w:t>Note</w:t>
      </w:r>
      <w:r>
        <w:rPr>
          <w:rFonts w:asciiTheme="majorBidi" w:hAnsiTheme="majorBidi" w:cstheme="majorBidi"/>
          <w:highlight w:val="yellow"/>
        </w:rPr>
        <w:t xml:space="preserve">: </w:t>
      </w:r>
      <w:r w:rsidRPr="002A4F3F">
        <w:rPr>
          <w:rFonts w:asciiTheme="majorBidi" w:hAnsiTheme="majorBidi" w:cstheme="majorBidi"/>
        </w:rPr>
        <w:t>This section</w:t>
      </w:r>
      <w:r w:rsidRPr="002A4F3F">
        <w:t xml:space="preserve"> is</w:t>
      </w:r>
      <w:r>
        <w:t xml:space="preserve"> intended to be </w:t>
      </w:r>
      <w:r w:rsidRPr="00CF295C">
        <w:rPr>
          <w:b/>
          <w:bCs/>
        </w:rPr>
        <w:t>short</w:t>
      </w:r>
      <w:r w:rsidRPr="002A4F3F">
        <w:t xml:space="preserve"> – </w:t>
      </w:r>
      <w:r w:rsidRPr="002A4F3F">
        <w:rPr>
          <w:u w:val="single"/>
        </w:rPr>
        <w:t>just a few lines</w:t>
      </w:r>
      <w:r w:rsidR="005E5527">
        <w:t>, relating to the challenges and the planned work and goals</w:t>
      </w:r>
      <w:r>
        <w:t>.</w:t>
      </w:r>
      <w:r w:rsidRPr="002A4F3F">
        <w:t xml:space="preserve"> </w:t>
      </w:r>
      <w:r w:rsidRPr="005E5527">
        <w:rPr>
          <w:u w:val="single"/>
        </w:rPr>
        <w:t xml:space="preserve">It is </w:t>
      </w:r>
      <w:r w:rsidRPr="005E5527">
        <w:rPr>
          <w:b/>
          <w:bCs/>
          <w:u w:val="single"/>
        </w:rPr>
        <w:t>not</w:t>
      </w:r>
      <w:r w:rsidRPr="002A4F3F">
        <w:t xml:space="preserve"> intended to serve as an introduction</w:t>
      </w:r>
      <w:r>
        <w:t xml:space="preserve"> of the project</w:t>
      </w:r>
      <w:r w:rsidRPr="002A4F3F">
        <w:t>, including background etc.</w:t>
      </w:r>
    </w:p>
    <w:p w14:paraId="65187A5E" w14:textId="77777777" w:rsidR="002A4F3F" w:rsidRPr="00AF2580" w:rsidRDefault="002A4F3F" w:rsidP="003732EA">
      <w:pPr>
        <w:rPr>
          <w:sz w:val="20"/>
          <w:szCs w:val="20"/>
        </w:rPr>
      </w:pPr>
    </w:p>
    <w:p w14:paraId="2C129194" w14:textId="77777777" w:rsidR="003979F9" w:rsidRPr="00D87C92" w:rsidRDefault="003979F9" w:rsidP="003979F9">
      <w:pPr>
        <w:autoSpaceDE w:val="0"/>
        <w:autoSpaceDN w:val="0"/>
        <w:adjustRightInd w:val="0"/>
        <w:spacing w:after="120"/>
        <w:jc w:val="both"/>
        <w:rPr>
          <w:rFonts w:asciiTheme="majorBidi" w:hAnsiTheme="majorBidi" w:cstheme="majorBidi"/>
          <w:b/>
          <w:bCs/>
          <w:noProof w:val="0"/>
          <w:sz w:val="22"/>
          <w:szCs w:val="22"/>
          <w:highlight w:val="cyan"/>
        </w:rPr>
      </w:pPr>
      <w:r w:rsidRPr="00D87C92">
        <w:rPr>
          <w:rFonts w:asciiTheme="majorBidi" w:hAnsiTheme="majorBidi" w:cstheme="majorBidi"/>
          <w:b/>
          <w:bCs/>
          <w:noProof w:val="0"/>
          <w:sz w:val="22"/>
          <w:szCs w:val="22"/>
          <w:highlight w:val="cyan"/>
        </w:rPr>
        <w:t>In current days not all countries have expensive medical equipment capable of creating high resolution &amp; noise-free medical images. furthermore, to create such images the patient needs to be exposed to high-power radiation which can cause medical risks.</w:t>
      </w:r>
    </w:p>
    <w:p w14:paraId="5F679D73" w14:textId="77777777" w:rsidR="003979F9" w:rsidRPr="00D87C92" w:rsidRDefault="003979F9" w:rsidP="003979F9">
      <w:pPr>
        <w:autoSpaceDE w:val="0"/>
        <w:autoSpaceDN w:val="0"/>
        <w:adjustRightInd w:val="0"/>
        <w:spacing w:after="120"/>
        <w:jc w:val="both"/>
        <w:rPr>
          <w:rFonts w:asciiTheme="majorBidi" w:hAnsiTheme="majorBidi" w:cstheme="majorBidi"/>
          <w:b/>
          <w:bCs/>
          <w:noProof w:val="0"/>
          <w:sz w:val="22"/>
          <w:szCs w:val="22"/>
          <w:highlight w:val="cyan"/>
        </w:rPr>
      </w:pPr>
      <w:r w:rsidRPr="00D87C92">
        <w:rPr>
          <w:rFonts w:asciiTheme="majorBidi" w:hAnsiTheme="majorBidi" w:cstheme="majorBidi"/>
          <w:b/>
          <w:bCs/>
          <w:noProof w:val="0"/>
          <w:sz w:val="22"/>
          <w:szCs w:val="22"/>
          <w:highlight w:val="cyan"/>
        </w:rPr>
        <w:t>This project's goal is to create a network capable of denoising lower quality images without losing medical needed data, so even poor countries can benefit from good medical care and without exposing the patients to unnecessary risks.</w:t>
      </w:r>
    </w:p>
    <w:p w14:paraId="251037F2" w14:textId="77777777" w:rsidR="003979F9" w:rsidRDefault="003979F9" w:rsidP="003979F9">
      <w:pPr>
        <w:autoSpaceDE w:val="0"/>
        <w:autoSpaceDN w:val="0"/>
        <w:adjustRightInd w:val="0"/>
        <w:spacing w:after="120"/>
        <w:jc w:val="both"/>
        <w:rPr>
          <w:rFonts w:asciiTheme="majorBidi" w:hAnsiTheme="majorBidi" w:cstheme="majorBidi"/>
          <w:b/>
          <w:bCs/>
          <w:noProof w:val="0"/>
          <w:sz w:val="22"/>
          <w:szCs w:val="22"/>
        </w:rPr>
      </w:pPr>
      <w:r w:rsidRPr="00D87C92">
        <w:rPr>
          <w:rFonts w:asciiTheme="majorBidi" w:hAnsiTheme="majorBidi" w:cstheme="majorBidi"/>
          <w:b/>
          <w:bCs/>
          <w:noProof w:val="0"/>
          <w:sz w:val="22"/>
          <w:szCs w:val="22"/>
          <w:highlight w:val="cyan"/>
        </w:rPr>
        <w:t>In addition, the use of "clean" images to teach our network is difficult because "clean" images are hard to get by. On the opposite, "noisy" images are more commonly found, so we decided to use the Noise-to-Noise algorithm which uses pair of "noisy" images to teach the network, with the same results and sometimes even better than Noise-to-Clean.</w:t>
      </w:r>
    </w:p>
    <w:p w14:paraId="184E0E8F" w14:textId="77777777" w:rsidR="00AF2580" w:rsidRDefault="00AF2580" w:rsidP="000F2D30">
      <w:pPr>
        <w:spacing w:after="120"/>
        <w:jc w:val="both"/>
        <w:rPr>
          <w:rFonts w:asciiTheme="majorBidi" w:hAnsiTheme="majorBidi" w:cstheme="majorBidi"/>
          <w:b/>
          <w:bCs/>
        </w:rPr>
      </w:pPr>
    </w:p>
    <w:p w14:paraId="2B7A02F7" w14:textId="2376DDD6" w:rsidR="00375F22" w:rsidRPr="000F4C24" w:rsidRDefault="00260BCD" w:rsidP="00375F22">
      <w:pPr>
        <w:spacing w:after="120"/>
        <w:jc w:val="both"/>
        <w:rPr>
          <w:rFonts w:asciiTheme="majorBidi" w:hAnsiTheme="majorBidi" w:cstheme="majorBidi"/>
          <w:b/>
          <w:bCs/>
        </w:rPr>
      </w:pPr>
      <w:r>
        <w:rPr>
          <w:rFonts w:asciiTheme="majorBidi" w:hAnsiTheme="majorBidi" w:cstheme="majorBidi"/>
          <w:b/>
          <w:bCs/>
        </w:rPr>
        <w:t>Scope</w:t>
      </w:r>
      <w:r w:rsidR="000F2D30" w:rsidRPr="006D065B">
        <w:rPr>
          <w:rFonts w:asciiTheme="majorBidi" w:hAnsiTheme="majorBidi" w:cstheme="majorBidi"/>
          <w:b/>
          <w:bCs/>
        </w:rPr>
        <w:t xml:space="preserve"> of the project:</w:t>
      </w:r>
    </w:p>
    <w:p w14:paraId="43B1CC8C" w14:textId="77777777" w:rsidR="00E11426" w:rsidRDefault="002C2334" w:rsidP="00E11426">
      <w:pPr>
        <w:jc w:val="both"/>
        <w:rPr>
          <w:rFonts w:asciiTheme="majorBidi" w:hAnsiTheme="majorBidi" w:cstheme="majorBidi"/>
        </w:rPr>
      </w:pPr>
      <w:r w:rsidRPr="00FD5E13">
        <w:rPr>
          <w:rFonts w:asciiTheme="majorBidi" w:hAnsiTheme="majorBidi" w:cstheme="majorBidi"/>
          <w:i/>
          <w:iCs/>
          <w:highlight w:val="yellow"/>
        </w:rPr>
        <w:t>Please</w:t>
      </w:r>
      <w:r w:rsidRPr="002C2334">
        <w:rPr>
          <w:rFonts w:asciiTheme="majorBidi" w:hAnsiTheme="majorBidi" w:cstheme="majorBidi"/>
        </w:rPr>
        <w:t xml:space="preserve"> specify </w:t>
      </w:r>
      <w:r w:rsidR="00E37872">
        <w:rPr>
          <w:rFonts w:asciiTheme="majorBidi" w:hAnsiTheme="majorBidi" w:cstheme="majorBidi"/>
        </w:rPr>
        <w:t xml:space="preserve">in a few lines </w:t>
      </w:r>
      <w:r w:rsidRPr="002C2334">
        <w:rPr>
          <w:rFonts w:asciiTheme="majorBidi" w:hAnsiTheme="majorBidi" w:cstheme="majorBidi"/>
        </w:rPr>
        <w:t xml:space="preserve">the </w:t>
      </w:r>
      <w:r w:rsidR="000F7ACF">
        <w:rPr>
          <w:rFonts w:asciiTheme="majorBidi" w:hAnsiTheme="majorBidi" w:cstheme="majorBidi"/>
        </w:rPr>
        <w:t>nature</w:t>
      </w:r>
      <w:r w:rsidR="00E41730">
        <w:rPr>
          <w:rFonts w:asciiTheme="majorBidi" w:hAnsiTheme="majorBidi" w:cstheme="majorBidi"/>
        </w:rPr>
        <w:t xml:space="preserve"> </w:t>
      </w:r>
      <w:r w:rsidR="000F7ACF">
        <w:rPr>
          <w:rFonts w:asciiTheme="majorBidi" w:hAnsiTheme="majorBidi" w:cstheme="majorBidi"/>
        </w:rPr>
        <w:t xml:space="preserve">and </w:t>
      </w:r>
      <w:r w:rsidRPr="00E41730">
        <w:rPr>
          <w:rFonts w:asciiTheme="majorBidi" w:hAnsiTheme="majorBidi" w:cstheme="majorBidi"/>
          <w:u w:val="single"/>
        </w:rPr>
        <w:t>scope</w:t>
      </w:r>
      <w:r w:rsidRPr="002C2334">
        <w:rPr>
          <w:rFonts w:asciiTheme="majorBidi" w:hAnsiTheme="majorBidi" w:cstheme="majorBidi"/>
        </w:rPr>
        <w:t xml:space="preserve"> of the project</w:t>
      </w:r>
      <w:r w:rsidR="00E11426">
        <w:rPr>
          <w:rFonts w:asciiTheme="majorBidi" w:hAnsiTheme="majorBidi" w:cstheme="majorBidi"/>
        </w:rPr>
        <w:t>, i</w:t>
      </w:r>
      <w:r w:rsidR="00E37872">
        <w:rPr>
          <w:rFonts w:asciiTheme="majorBidi" w:hAnsiTheme="majorBidi" w:cstheme="majorBidi"/>
        </w:rPr>
        <w:t>ncluding (but not limited to)</w:t>
      </w:r>
      <w:r w:rsidR="00E41730">
        <w:rPr>
          <w:rFonts w:asciiTheme="majorBidi" w:hAnsiTheme="majorBidi" w:cstheme="majorBidi"/>
        </w:rPr>
        <w:t>:</w:t>
      </w:r>
    </w:p>
    <w:p w14:paraId="2585BC26" w14:textId="5DF55EE4" w:rsidR="008E295B" w:rsidRPr="008E295B" w:rsidRDefault="008E295B" w:rsidP="008E295B">
      <w:pPr>
        <w:pStyle w:val="ListParagraph"/>
        <w:numPr>
          <w:ilvl w:val="0"/>
          <w:numId w:val="26"/>
        </w:numPr>
        <w:bidi w:val="0"/>
        <w:rPr>
          <w:rFonts w:asciiTheme="majorBidi" w:hAnsiTheme="majorBidi" w:cstheme="majorBidi"/>
          <w:sz w:val="24"/>
          <w:szCs w:val="24"/>
        </w:rPr>
      </w:pPr>
      <w:r>
        <w:rPr>
          <w:rFonts w:asciiTheme="majorBidi" w:hAnsiTheme="majorBidi" w:cstheme="majorBidi"/>
          <w:sz w:val="24"/>
          <w:szCs w:val="24"/>
        </w:rPr>
        <w:t>T</w:t>
      </w:r>
      <w:r w:rsidR="000F7ACF" w:rsidRPr="008E295B">
        <w:rPr>
          <w:rFonts w:asciiTheme="majorBidi" w:hAnsiTheme="majorBidi" w:cstheme="majorBidi"/>
          <w:sz w:val="24"/>
          <w:szCs w:val="24"/>
        </w:rPr>
        <w:t>he characteristics of the project and the expected work</w:t>
      </w:r>
      <w:r w:rsidR="00E41730" w:rsidRPr="008E295B">
        <w:rPr>
          <w:rFonts w:asciiTheme="majorBidi" w:hAnsiTheme="majorBidi" w:cstheme="majorBidi"/>
          <w:sz w:val="24"/>
          <w:szCs w:val="24"/>
        </w:rPr>
        <w:t xml:space="preserve"> done</w:t>
      </w:r>
      <w:r w:rsidR="000F7ACF" w:rsidRPr="008E295B">
        <w:rPr>
          <w:rFonts w:asciiTheme="majorBidi" w:hAnsiTheme="majorBidi" w:cstheme="majorBidi"/>
          <w:sz w:val="24"/>
          <w:szCs w:val="24"/>
        </w:rPr>
        <w:t xml:space="preserve"> by the students</w:t>
      </w:r>
      <w:r>
        <w:rPr>
          <w:rFonts w:asciiTheme="majorBidi" w:hAnsiTheme="majorBidi" w:cstheme="majorBidi"/>
          <w:sz w:val="24"/>
          <w:szCs w:val="24"/>
        </w:rPr>
        <w:t>,</w:t>
      </w:r>
    </w:p>
    <w:p w14:paraId="7D0D5C31" w14:textId="2B2C4F92" w:rsidR="008E295B" w:rsidRPr="008E295B" w:rsidRDefault="008E295B" w:rsidP="008E295B">
      <w:pPr>
        <w:pStyle w:val="ListParagraph"/>
        <w:numPr>
          <w:ilvl w:val="0"/>
          <w:numId w:val="26"/>
        </w:numPr>
        <w:bidi w:val="0"/>
        <w:rPr>
          <w:rFonts w:asciiTheme="majorBidi" w:hAnsiTheme="majorBidi" w:cstheme="majorBidi"/>
          <w:sz w:val="24"/>
          <w:szCs w:val="24"/>
        </w:rPr>
      </w:pPr>
      <w:r>
        <w:rPr>
          <w:rFonts w:asciiTheme="majorBidi" w:hAnsiTheme="majorBidi" w:cstheme="majorBidi"/>
          <w:sz w:val="24"/>
          <w:szCs w:val="24"/>
        </w:rPr>
        <w:t>W</w:t>
      </w:r>
      <w:r w:rsidR="00260BCD" w:rsidRPr="008E295B">
        <w:rPr>
          <w:rFonts w:asciiTheme="majorBidi" w:hAnsiTheme="majorBidi" w:cstheme="majorBidi"/>
          <w:sz w:val="24"/>
          <w:szCs w:val="24"/>
        </w:rPr>
        <w:t xml:space="preserve">hat </w:t>
      </w:r>
      <w:r>
        <w:rPr>
          <w:rFonts w:asciiTheme="majorBidi" w:hAnsiTheme="majorBidi" w:cstheme="majorBidi"/>
          <w:sz w:val="24"/>
          <w:szCs w:val="24"/>
        </w:rPr>
        <w:t xml:space="preserve">is </w:t>
      </w:r>
      <w:r w:rsidRPr="008E295B">
        <w:rPr>
          <w:rFonts w:asciiTheme="majorBidi" w:hAnsiTheme="majorBidi" w:cstheme="majorBidi"/>
          <w:sz w:val="24"/>
          <w:szCs w:val="24"/>
        </w:rPr>
        <w:t>include</w:t>
      </w:r>
      <w:r>
        <w:rPr>
          <w:rFonts w:asciiTheme="majorBidi" w:hAnsiTheme="majorBidi" w:cstheme="majorBidi"/>
          <w:sz w:val="24"/>
          <w:szCs w:val="24"/>
        </w:rPr>
        <w:t>d</w:t>
      </w:r>
      <w:r w:rsidRPr="008E295B">
        <w:rPr>
          <w:rFonts w:asciiTheme="majorBidi" w:hAnsiTheme="majorBidi" w:cstheme="majorBidi"/>
          <w:sz w:val="24"/>
          <w:szCs w:val="24"/>
        </w:rPr>
        <w:t xml:space="preserve"> </w:t>
      </w:r>
      <w:r w:rsidR="002C2334" w:rsidRPr="008E295B">
        <w:rPr>
          <w:rFonts w:asciiTheme="majorBidi" w:hAnsiTheme="majorBidi" w:cstheme="majorBidi"/>
          <w:sz w:val="24"/>
          <w:szCs w:val="24"/>
        </w:rPr>
        <w:t>the preparation phase,</w:t>
      </w:r>
      <w:r w:rsidR="00E11426" w:rsidRPr="008E295B">
        <w:rPr>
          <w:rFonts w:asciiTheme="majorBidi" w:hAnsiTheme="majorBidi" w:cstheme="majorBidi"/>
          <w:sz w:val="24"/>
          <w:szCs w:val="24"/>
        </w:rPr>
        <w:t xml:space="preserve"> </w:t>
      </w:r>
    </w:p>
    <w:p w14:paraId="74827ABF" w14:textId="06833568" w:rsidR="00E37872" w:rsidRPr="008E295B" w:rsidRDefault="008E295B" w:rsidP="008E295B">
      <w:pPr>
        <w:pStyle w:val="ListParagraph"/>
        <w:numPr>
          <w:ilvl w:val="0"/>
          <w:numId w:val="26"/>
        </w:numPr>
        <w:bidi w:val="0"/>
        <w:rPr>
          <w:rFonts w:asciiTheme="majorBidi" w:hAnsiTheme="majorBidi" w:cstheme="majorBidi"/>
          <w:sz w:val="24"/>
          <w:szCs w:val="24"/>
        </w:rPr>
      </w:pPr>
      <w:r>
        <w:rPr>
          <w:rFonts w:asciiTheme="majorBidi" w:hAnsiTheme="majorBidi" w:cstheme="majorBidi"/>
          <w:sz w:val="24"/>
          <w:szCs w:val="24"/>
        </w:rPr>
        <w:t>W</w:t>
      </w:r>
      <w:r w:rsidR="000F7ACF" w:rsidRPr="008E295B">
        <w:rPr>
          <w:rFonts w:asciiTheme="majorBidi" w:hAnsiTheme="majorBidi" w:cstheme="majorBidi"/>
          <w:sz w:val="24"/>
          <w:szCs w:val="24"/>
        </w:rPr>
        <w:t xml:space="preserve">hich </w:t>
      </w:r>
      <w:r w:rsidR="00E11426" w:rsidRPr="008E295B">
        <w:rPr>
          <w:rFonts w:asciiTheme="majorBidi" w:hAnsiTheme="majorBidi" w:cstheme="majorBidi"/>
          <w:sz w:val="24"/>
          <w:szCs w:val="24"/>
        </w:rPr>
        <w:t xml:space="preserve">methodologies or </w:t>
      </w:r>
      <w:r w:rsidR="000F7ACF" w:rsidRPr="008E295B">
        <w:rPr>
          <w:rFonts w:asciiTheme="majorBidi" w:hAnsiTheme="majorBidi" w:cstheme="majorBidi"/>
          <w:sz w:val="24"/>
          <w:szCs w:val="24"/>
        </w:rPr>
        <w:t>technologies might be used, indication of a computationa</w:t>
      </w:r>
      <w:r w:rsidR="00EC7E9A" w:rsidRPr="008E295B">
        <w:rPr>
          <w:rFonts w:asciiTheme="majorBidi" w:hAnsiTheme="majorBidi" w:cstheme="majorBidi"/>
          <w:sz w:val="24"/>
          <w:szCs w:val="24"/>
        </w:rPr>
        <w:t>l</w:t>
      </w:r>
      <w:r w:rsidR="000F7ACF" w:rsidRPr="008E295B">
        <w:rPr>
          <w:rFonts w:asciiTheme="majorBidi" w:hAnsiTheme="majorBidi" w:cstheme="majorBidi"/>
          <w:sz w:val="24"/>
          <w:szCs w:val="24"/>
        </w:rPr>
        <w:t xml:space="preserve"> algorithm </w:t>
      </w:r>
      <w:r w:rsidR="00B973F0" w:rsidRPr="008E295B">
        <w:rPr>
          <w:rFonts w:asciiTheme="majorBidi" w:hAnsiTheme="majorBidi" w:cstheme="majorBidi"/>
          <w:sz w:val="24"/>
          <w:szCs w:val="24"/>
        </w:rPr>
        <w:t xml:space="preserve">or </w:t>
      </w:r>
      <w:r w:rsidR="00BB0B03" w:rsidRPr="008E295B">
        <w:rPr>
          <w:rFonts w:asciiTheme="majorBidi" w:hAnsiTheme="majorBidi" w:cstheme="majorBidi"/>
          <w:sz w:val="24"/>
          <w:szCs w:val="24"/>
        </w:rPr>
        <w:t xml:space="preserve">technological </w:t>
      </w:r>
      <w:r w:rsidR="00B973F0" w:rsidRPr="008E295B">
        <w:rPr>
          <w:rFonts w:asciiTheme="majorBidi" w:hAnsiTheme="majorBidi" w:cstheme="majorBidi"/>
          <w:sz w:val="24"/>
          <w:szCs w:val="24"/>
        </w:rPr>
        <w:t xml:space="preserve">challenges </w:t>
      </w:r>
      <w:proofErr w:type="gramStart"/>
      <w:r w:rsidR="00B973F0" w:rsidRPr="008E295B">
        <w:rPr>
          <w:rFonts w:asciiTheme="majorBidi" w:hAnsiTheme="majorBidi" w:cstheme="majorBidi"/>
          <w:sz w:val="24"/>
          <w:szCs w:val="24"/>
        </w:rPr>
        <w:t>included</w:t>
      </w:r>
      <w:r w:rsidR="00BB0B03" w:rsidRPr="008E295B">
        <w:rPr>
          <w:rFonts w:asciiTheme="majorBidi" w:hAnsiTheme="majorBidi" w:cstheme="majorBidi"/>
          <w:sz w:val="24"/>
          <w:szCs w:val="24"/>
        </w:rPr>
        <w:t>.</w:t>
      </w:r>
      <w:proofErr w:type="gramEnd"/>
      <w:r w:rsidR="00DA30E1" w:rsidRPr="008E295B">
        <w:rPr>
          <w:rFonts w:asciiTheme="majorBidi" w:hAnsiTheme="majorBidi" w:cstheme="majorBidi"/>
          <w:sz w:val="24"/>
          <w:szCs w:val="24"/>
        </w:rPr>
        <w:t xml:space="preserve"> </w:t>
      </w:r>
    </w:p>
    <w:p w14:paraId="4CABD6FD" w14:textId="504833E4" w:rsidR="00BB0B03" w:rsidRDefault="00E11426" w:rsidP="00BB0B03">
      <w:pPr>
        <w:jc w:val="both"/>
        <w:rPr>
          <w:rFonts w:asciiTheme="majorBidi" w:hAnsiTheme="majorBidi" w:cstheme="majorBidi"/>
        </w:rPr>
      </w:pPr>
      <w:r>
        <w:t>As part of this description y</w:t>
      </w:r>
      <w:r w:rsidR="00BB0B03">
        <w:t xml:space="preserve">ou </w:t>
      </w:r>
      <w:r w:rsidR="00BB0B03" w:rsidRPr="00E11426">
        <w:rPr>
          <w:highlight w:val="yellow"/>
        </w:rPr>
        <w:t>must</w:t>
      </w:r>
      <w:r w:rsidR="00BB0B03">
        <w:t xml:space="preserve"> </w:t>
      </w:r>
      <w:r w:rsidR="00BB0B03" w:rsidRPr="00A64BE7">
        <w:rPr>
          <w:u w:val="single"/>
        </w:rPr>
        <w:t>clearly</w:t>
      </w:r>
      <w:r w:rsidR="00BB0B03">
        <w:rPr>
          <w:rFonts w:asciiTheme="majorBidi" w:hAnsiTheme="majorBidi" w:cstheme="majorBidi"/>
        </w:rPr>
        <w:t xml:space="preserve"> specify:</w:t>
      </w:r>
    </w:p>
    <w:p w14:paraId="77638D6F" w14:textId="77777777" w:rsidR="00BB0B03" w:rsidRPr="00084167" w:rsidRDefault="00BB0B03" w:rsidP="00084167">
      <w:pPr>
        <w:pStyle w:val="ListParagraph"/>
        <w:numPr>
          <w:ilvl w:val="0"/>
          <w:numId w:val="26"/>
        </w:numPr>
        <w:bidi w:val="0"/>
        <w:spacing w:after="120"/>
        <w:ind w:left="1077" w:hanging="357"/>
        <w:jc w:val="both"/>
        <w:rPr>
          <w:rFonts w:asciiTheme="majorBidi" w:hAnsiTheme="majorBidi" w:cstheme="majorBidi"/>
          <w:sz w:val="24"/>
          <w:szCs w:val="24"/>
        </w:rPr>
      </w:pPr>
      <w:r w:rsidRPr="00084167">
        <w:rPr>
          <w:rFonts w:asciiTheme="majorBidi" w:hAnsiTheme="majorBidi" w:cstheme="majorBidi"/>
          <w:sz w:val="24"/>
          <w:szCs w:val="24"/>
        </w:rPr>
        <w:t xml:space="preserve">which areas of knowledge are related to this project, </w:t>
      </w:r>
    </w:p>
    <w:p w14:paraId="4135E03F" w14:textId="289BD022" w:rsidR="00AD39DF" w:rsidRPr="00084167" w:rsidRDefault="00AD39DF" w:rsidP="00084167">
      <w:pPr>
        <w:pStyle w:val="ListParagraph"/>
        <w:numPr>
          <w:ilvl w:val="0"/>
          <w:numId w:val="26"/>
        </w:numPr>
        <w:bidi w:val="0"/>
        <w:spacing w:after="120"/>
        <w:ind w:left="1077" w:hanging="357"/>
        <w:jc w:val="both"/>
        <w:rPr>
          <w:rFonts w:asciiTheme="majorBidi" w:hAnsiTheme="majorBidi" w:cstheme="majorBidi"/>
          <w:sz w:val="24"/>
          <w:szCs w:val="24"/>
        </w:rPr>
      </w:pPr>
      <w:r w:rsidRPr="00084167">
        <w:rPr>
          <w:rFonts w:asciiTheme="majorBidi" w:hAnsiTheme="majorBidi" w:cstheme="majorBidi"/>
          <w:sz w:val="24"/>
          <w:szCs w:val="24"/>
        </w:rPr>
        <w:t>what is the nature of research included in this project (</w:t>
      </w:r>
      <w:r w:rsidR="00E11426" w:rsidRPr="00084167">
        <w:rPr>
          <w:rFonts w:asciiTheme="majorBidi" w:hAnsiTheme="majorBidi" w:cstheme="majorBidi"/>
          <w:sz w:val="24"/>
          <w:szCs w:val="24"/>
        </w:rPr>
        <w:t xml:space="preserve">knowledge </w:t>
      </w:r>
      <w:r w:rsidRPr="00084167">
        <w:rPr>
          <w:rFonts w:asciiTheme="majorBidi" w:hAnsiTheme="majorBidi" w:cstheme="majorBidi"/>
          <w:sz w:val="24"/>
          <w:szCs w:val="24"/>
        </w:rPr>
        <w:t>areas, direction),</w:t>
      </w:r>
    </w:p>
    <w:p w14:paraId="4AE8B3B7" w14:textId="0E836065" w:rsidR="002C2334" w:rsidRPr="00084167" w:rsidRDefault="002C2334" w:rsidP="00084167">
      <w:pPr>
        <w:pStyle w:val="ListParagraph"/>
        <w:numPr>
          <w:ilvl w:val="0"/>
          <w:numId w:val="26"/>
        </w:numPr>
        <w:bidi w:val="0"/>
        <w:spacing w:after="120"/>
        <w:ind w:left="1077" w:hanging="357"/>
        <w:jc w:val="both"/>
        <w:rPr>
          <w:rFonts w:asciiTheme="majorBidi" w:hAnsiTheme="majorBidi" w:cstheme="majorBidi"/>
          <w:sz w:val="24"/>
          <w:szCs w:val="24"/>
        </w:rPr>
      </w:pPr>
      <w:r w:rsidRPr="00084167">
        <w:rPr>
          <w:rFonts w:asciiTheme="majorBidi" w:hAnsiTheme="majorBidi" w:cstheme="majorBidi"/>
          <w:sz w:val="24"/>
          <w:szCs w:val="24"/>
          <w:highlight w:val="green"/>
          <w:u w:val="single"/>
        </w:rPr>
        <w:t xml:space="preserve">what </w:t>
      </w:r>
      <w:r w:rsidR="00E37872" w:rsidRPr="00084167">
        <w:rPr>
          <w:rFonts w:asciiTheme="majorBidi" w:hAnsiTheme="majorBidi" w:cstheme="majorBidi"/>
          <w:sz w:val="24"/>
          <w:szCs w:val="24"/>
          <w:highlight w:val="green"/>
          <w:u w:val="single"/>
        </w:rPr>
        <w:t>are</w:t>
      </w:r>
      <w:r w:rsidRPr="00084167">
        <w:rPr>
          <w:rFonts w:asciiTheme="majorBidi" w:hAnsiTheme="majorBidi" w:cstheme="majorBidi"/>
          <w:sz w:val="24"/>
          <w:szCs w:val="24"/>
          <w:highlight w:val="green"/>
          <w:u w:val="single"/>
        </w:rPr>
        <w:t xml:space="preserve"> the </w:t>
      </w:r>
      <w:r w:rsidR="00E37872" w:rsidRPr="00084167">
        <w:rPr>
          <w:rFonts w:asciiTheme="majorBidi" w:hAnsiTheme="majorBidi" w:cstheme="majorBidi"/>
          <w:sz w:val="24"/>
          <w:szCs w:val="24"/>
          <w:highlight w:val="green"/>
          <w:u w:val="single"/>
        </w:rPr>
        <w:t xml:space="preserve">product and </w:t>
      </w:r>
      <w:r w:rsidRPr="00084167">
        <w:rPr>
          <w:rFonts w:asciiTheme="majorBidi" w:hAnsiTheme="majorBidi" w:cstheme="majorBidi"/>
          <w:sz w:val="24"/>
          <w:szCs w:val="24"/>
          <w:highlight w:val="green"/>
          <w:u w:val="single"/>
        </w:rPr>
        <w:t xml:space="preserve">outcome of the </w:t>
      </w:r>
      <w:proofErr w:type="gramStart"/>
      <w:r w:rsidRPr="00084167">
        <w:rPr>
          <w:rFonts w:asciiTheme="majorBidi" w:hAnsiTheme="majorBidi" w:cstheme="majorBidi"/>
          <w:sz w:val="24"/>
          <w:szCs w:val="24"/>
          <w:highlight w:val="green"/>
          <w:u w:val="single"/>
        </w:rPr>
        <w:t>project</w:t>
      </w:r>
      <w:r w:rsidRPr="00084167">
        <w:rPr>
          <w:rFonts w:asciiTheme="majorBidi" w:hAnsiTheme="majorBidi" w:cstheme="majorBidi"/>
          <w:sz w:val="24"/>
          <w:szCs w:val="24"/>
        </w:rPr>
        <w:t>.</w:t>
      </w:r>
      <w:proofErr w:type="gramEnd"/>
      <w:r w:rsidR="00AF2580">
        <w:rPr>
          <w:rFonts w:asciiTheme="majorBidi" w:hAnsiTheme="majorBidi" w:cstheme="majorBidi"/>
          <w:sz w:val="24"/>
          <w:szCs w:val="24"/>
        </w:rPr>
        <w:t xml:space="preserve"> This particularly refers to artifacts </w:t>
      </w:r>
      <w:r w:rsidR="00AF2580" w:rsidRPr="00AF2580">
        <w:rPr>
          <w:rFonts w:asciiTheme="majorBidi" w:hAnsiTheme="majorBidi" w:cstheme="majorBidi"/>
          <w:b/>
          <w:bCs/>
          <w:sz w:val="24"/>
          <w:szCs w:val="24"/>
        </w:rPr>
        <w:t>created</w:t>
      </w:r>
      <w:r w:rsidR="00AF2580">
        <w:rPr>
          <w:rFonts w:asciiTheme="majorBidi" w:hAnsiTheme="majorBidi" w:cstheme="majorBidi"/>
          <w:sz w:val="24"/>
          <w:szCs w:val="24"/>
        </w:rPr>
        <w:t xml:space="preserve"> as part of the project work – in order to emphasize them and distinguish from the work done by means of existing environments or methodologies. </w:t>
      </w:r>
    </w:p>
    <w:p w14:paraId="53E455B8" w14:textId="77777777" w:rsidR="00375F22" w:rsidRPr="00375F22" w:rsidRDefault="00375F22" w:rsidP="00375F22">
      <w:pPr>
        <w:spacing w:after="120"/>
        <w:jc w:val="both"/>
        <w:rPr>
          <w:rFonts w:asciiTheme="majorBidi" w:hAnsiTheme="majorBidi" w:cstheme="majorBidi"/>
          <w:b/>
          <w:bCs/>
          <w:highlight w:val="cyan"/>
        </w:rPr>
      </w:pPr>
      <w:r w:rsidRPr="00375F22">
        <w:rPr>
          <w:rFonts w:asciiTheme="majorBidi" w:hAnsiTheme="majorBidi" w:cstheme="majorBidi"/>
          <w:b/>
          <w:bCs/>
          <w:highlight w:val="cyan"/>
        </w:rPr>
        <w:t xml:space="preserve">This project includes research of different networks for an optimal solution to the problem of denoising. </w:t>
      </w:r>
    </w:p>
    <w:p w14:paraId="79B94A15" w14:textId="77777777" w:rsidR="00375F22" w:rsidRPr="00375F22" w:rsidRDefault="00375F22" w:rsidP="00375F22">
      <w:pPr>
        <w:spacing w:after="120"/>
        <w:jc w:val="both"/>
        <w:rPr>
          <w:rFonts w:asciiTheme="majorBidi" w:hAnsiTheme="majorBidi" w:cstheme="majorBidi"/>
          <w:b/>
          <w:bCs/>
          <w:highlight w:val="cyan"/>
        </w:rPr>
      </w:pPr>
      <w:r w:rsidRPr="00375F22">
        <w:rPr>
          <w:rFonts w:asciiTheme="majorBidi" w:hAnsiTheme="majorBidi" w:cstheme="majorBidi"/>
          <w:b/>
          <w:bCs/>
          <w:highlight w:val="cyan"/>
        </w:rPr>
        <w:t>In the preparation phase, we intend to find researches that will help us decide which networks, which loss functions, and which data is best suitable for the problem.</w:t>
      </w:r>
    </w:p>
    <w:p w14:paraId="545C0A74" w14:textId="77777777" w:rsidR="00375F22" w:rsidRPr="00375F22" w:rsidRDefault="00375F22" w:rsidP="00375F22">
      <w:pPr>
        <w:pStyle w:val="ListParagraph"/>
        <w:numPr>
          <w:ilvl w:val="0"/>
          <w:numId w:val="26"/>
        </w:numPr>
        <w:bidi w:val="0"/>
        <w:spacing w:after="120"/>
        <w:jc w:val="both"/>
        <w:rPr>
          <w:rFonts w:asciiTheme="majorBidi" w:hAnsiTheme="majorBidi" w:cstheme="majorBidi"/>
          <w:b/>
          <w:bCs/>
          <w:highlight w:val="cyan"/>
        </w:rPr>
      </w:pPr>
      <w:r w:rsidRPr="00375F22">
        <w:rPr>
          <w:rFonts w:asciiTheme="majorBidi" w:hAnsiTheme="majorBidi" w:cstheme="majorBidi"/>
          <w:b/>
          <w:bCs/>
          <w:highlight w:val="cyan"/>
        </w:rPr>
        <w:t xml:space="preserve">We will use the Noise-to-Noise algorithm using a neural network, </w:t>
      </w:r>
    </w:p>
    <w:p w14:paraId="6A09E3AC" w14:textId="77777777" w:rsidR="00375F22" w:rsidRPr="00375F22" w:rsidRDefault="00375F22" w:rsidP="00375F22">
      <w:pPr>
        <w:pStyle w:val="ListParagraph"/>
        <w:numPr>
          <w:ilvl w:val="0"/>
          <w:numId w:val="26"/>
        </w:numPr>
        <w:bidi w:val="0"/>
        <w:spacing w:after="120"/>
        <w:jc w:val="both"/>
        <w:rPr>
          <w:rFonts w:asciiTheme="majorBidi" w:hAnsiTheme="majorBidi" w:cstheme="majorBidi"/>
          <w:b/>
          <w:bCs/>
          <w:highlight w:val="cyan"/>
        </w:rPr>
      </w:pPr>
      <w:r w:rsidRPr="00375F22">
        <w:rPr>
          <w:rFonts w:asciiTheme="majorBidi" w:hAnsiTheme="majorBidi" w:cstheme="majorBidi"/>
          <w:b/>
          <w:bCs/>
          <w:highlight w:val="cyan"/>
        </w:rPr>
        <w:t>with the "</w:t>
      </w:r>
      <w:proofErr w:type="spellStart"/>
      <w:r w:rsidRPr="00375F22">
        <w:rPr>
          <w:rFonts w:asciiTheme="majorBidi" w:hAnsiTheme="majorBidi" w:cstheme="majorBidi"/>
          <w:b/>
          <w:bCs/>
          <w:highlight w:val="cyan"/>
        </w:rPr>
        <w:t>DeepLesion</w:t>
      </w:r>
      <w:proofErr w:type="spellEnd"/>
      <w:r w:rsidRPr="00375F22">
        <w:rPr>
          <w:rFonts w:asciiTheme="majorBidi" w:hAnsiTheme="majorBidi" w:cstheme="majorBidi"/>
          <w:b/>
          <w:bCs/>
          <w:highlight w:val="cyan"/>
        </w:rPr>
        <w:t>" dataset that contains 32,735 CT images.</w:t>
      </w:r>
    </w:p>
    <w:p w14:paraId="18702E08" w14:textId="77777777" w:rsidR="00375F22" w:rsidRDefault="00375F22" w:rsidP="00375F22">
      <w:pPr>
        <w:spacing w:after="120"/>
        <w:jc w:val="both"/>
        <w:rPr>
          <w:rFonts w:asciiTheme="majorBidi" w:hAnsiTheme="majorBidi" w:cstheme="majorBidi"/>
          <w:b/>
          <w:bCs/>
        </w:rPr>
      </w:pPr>
      <w:r w:rsidRPr="00375F22">
        <w:rPr>
          <w:rFonts w:asciiTheme="majorBidi" w:hAnsiTheme="majorBidi" w:cstheme="majorBidi"/>
          <w:b/>
          <w:bCs/>
          <w:highlight w:val="cyan"/>
        </w:rPr>
        <w:t>This project uses Deep learning networks to accomplish all the above.</w:t>
      </w:r>
    </w:p>
    <w:p w14:paraId="20558DCB" w14:textId="77777777" w:rsidR="00836C6F" w:rsidRPr="00AF2580" w:rsidRDefault="00836C6F" w:rsidP="000F7ACF">
      <w:pPr>
        <w:jc w:val="both"/>
        <w:rPr>
          <w:rFonts w:asciiTheme="majorBidi" w:hAnsiTheme="majorBidi" w:cstheme="majorBidi"/>
          <w:sz w:val="20"/>
          <w:szCs w:val="20"/>
        </w:rPr>
      </w:pPr>
    </w:p>
    <w:p w14:paraId="0D2D7991" w14:textId="77777777" w:rsidR="00EC7E9A" w:rsidRPr="00AF2580" w:rsidRDefault="00EC7E9A" w:rsidP="000F7ACF">
      <w:pPr>
        <w:jc w:val="both"/>
        <w:rPr>
          <w:rFonts w:asciiTheme="majorBidi" w:hAnsiTheme="majorBidi" w:cstheme="majorBidi"/>
          <w:sz w:val="16"/>
          <w:szCs w:val="16"/>
        </w:rPr>
      </w:pPr>
    </w:p>
    <w:p w14:paraId="249D7AD5" w14:textId="77777777" w:rsidR="00E41730" w:rsidRDefault="00E41730" w:rsidP="00E41730">
      <w:pPr>
        <w:spacing w:after="120"/>
        <w:jc w:val="both"/>
        <w:rPr>
          <w:rFonts w:asciiTheme="majorBidi" w:hAnsiTheme="majorBidi" w:cstheme="majorBidi"/>
          <w:b/>
          <w:bCs/>
        </w:rPr>
      </w:pPr>
      <w:r w:rsidRPr="00635A1B">
        <w:rPr>
          <w:rFonts w:asciiTheme="majorBidi" w:hAnsiTheme="majorBidi" w:cstheme="majorBidi"/>
          <w:b/>
          <w:bCs/>
        </w:rPr>
        <w:t>Unique features</w:t>
      </w:r>
      <w:r w:rsidRPr="006D065B">
        <w:rPr>
          <w:rFonts w:asciiTheme="majorBidi" w:hAnsiTheme="majorBidi" w:cstheme="majorBidi"/>
          <w:b/>
          <w:bCs/>
        </w:rPr>
        <w:t>:</w:t>
      </w:r>
    </w:p>
    <w:p w14:paraId="3BAD621C" w14:textId="021B064B" w:rsidR="00F35A77" w:rsidRPr="00F35A77" w:rsidRDefault="00F35A77" w:rsidP="003A2018">
      <w:pPr>
        <w:jc w:val="both"/>
        <w:rPr>
          <w:rFonts w:asciiTheme="majorBidi" w:hAnsiTheme="majorBidi" w:cstheme="majorBidi"/>
          <w:highlight w:val="yellow"/>
        </w:rPr>
      </w:pPr>
      <w:r>
        <w:rPr>
          <w:rFonts w:asciiTheme="majorBidi" w:hAnsiTheme="majorBidi" w:cstheme="majorBidi"/>
          <w:highlight w:val="yellow"/>
        </w:rPr>
        <w:t xml:space="preserve">In this section </w:t>
      </w:r>
    </w:p>
    <w:p w14:paraId="487DF7F9" w14:textId="5A97D076" w:rsidR="00E41730" w:rsidRDefault="00E41730" w:rsidP="00F35A77">
      <w:pPr>
        <w:rPr>
          <w:rStyle w:val="one-click"/>
          <w:rFonts w:asciiTheme="majorBidi" w:hAnsiTheme="majorBidi" w:cstheme="majorBidi"/>
          <w:shd w:val="clear" w:color="auto" w:fill="FFFFFF"/>
        </w:rPr>
      </w:pPr>
      <w:r w:rsidRPr="00FD5E13">
        <w:rPr>
          <w:rFonts w:asciiTheme="majorBidi" w:hAnsiTheme="majorBidi" w:cstheme="majorBidi"/>
          <w:i/>
          <w:iCs/>
          <w:highlight w:val="yellow"/>
        </w:rPr>
        <w:t>Please</w:t>
      </w:r>
      <w:r w:rsidRPr="002C2334">
        <w:rPr>
          <w:rFonts w:asciiTheme="majorBidi" w:hAnsiTheme="majorBidi" w:cstheme="majorBidi"/>
        </w:rPr>
        <w:t xml:space="preserve"> </w:t>
      </w:r>
      <w:r w:rsidR="00F35A77">
        <w:rPr>
          <w:rFonts w:asciiTheme="majorBidi" w:hAnsiTheme="majorBidi" w:cstheme="majorBidi"/>
        </w:rPr>
        <w:t xml:space="preserve">describe </w:t>
      </w:r>
      <w:r>
        <w:rPr>
          <w:rFonts w:asciiTheme="majorBidi" w:hAnsiTheme="majorBidi" w:cstheme="majorBidi"/>
        </w:rPr>
        <w:t xml:space="preserve">some </w:t>
      </w:r>
      <w:r w:rsidR="00F35A77" w:rsidRPr="00F35A77">
        <w:rPr>
          <w:rFonts w:asciiTheme="majorBidi" w:hAnsiTheme="majorBidi" w:cstheme="majorBidi"/>
          <w:b/>
          <w:bCs/>
        </w:rPr>
        <w:t>specific</w:t>
      </w:r>
      <w:r w:rsidR="00F35A77" w:rsidRPr="002C2334">
        <w:rPr>
          <w:rFonts w:asciiTheme="majorBidi" w:hAnsiTheme="majorBidi" w:cstheme="majorBidi"/>
        </w:rPr>
        <w:t xml:space="preserve"> </w:t>
      </w:r>
      <w:r>
        <w:rPr>
          <w:rFonts w:asciiTheme="majorBidi" w:hAnsiTheme="majorBidi" w:cstheme="majorBidi"/>
        </w:rPr>
        <w:t xml:space="preserve">unique </w:t>
      </w:r>
      <w:r w:rsidRPr="00F35A77">
        <w:rPr>
          <w:rFonts w:asciiTheme="majorBidi" w:hAnsiTheme="majorBidi" w:cstheme="majorBidi"/>
          <w:b/>
          <w:bCs/>
        </w:rPr>
        <w:t>features</w:t>
      </w:r>
      <w:r>
        <w:rPr>
          <w:rFonts w:asciiTheme="majorBidi" w:hAnsiTheme="majorBidi" w:cstheme="majorBidi"/>
        </w:rPr>
        <w:t xml:space="preserve"> of the system to be developed or</w:t>
      </w:r>
      <w:r w:rsidR="00F35A77">
        <w:rPr>
          <w:rFonts w:asciiTheme="majorBidi" w:hAnsiTheme="majorBidi" w:cstheme="majorBidi"/>
        </w:rPr>
        <w:t xml:space="preserve"> the research to be performed, or </w:t>
      </w:r>
      <w:r>
        <w:rPr>
          <w:rFonts w:asciiTheme="majorBidi" w:hAnsiTheme="majorBidi" w:cstheme="majorBidi"/>
        </w:rPr>
        <w:t xml:space="preserve">of the </w:t>
      </w:r>
      <w:r w:rsidR="00F35A77">
        <w:rPr>
          <w:rFonts w:asciiTheme="majorBidi" w:hAnsiTheme="majorBidi" w:cstheme="majorBidi"/>
        </w:rPr>
        <w:t>research/</w:t>
      </w:r>
      <w:r>
        <w:rPr>
          <w:rFonts w:asciiTheme="majorBidi" w:hAnsiTheme="majorBidi" w:cstheme="majorBidi"/>
        </w:rPr>
        <w:t xml:space="preserve">development </w:t>
      </w:r>
      <w:r w:rsidR="00F35A77">
        <w:rPr>
          <w:rFonts w:asciiTheme="majorBidi" w:hAnsiTheme="majorBidi" w:cstheme="majorBidi"/>
        </w:rPr>
        <w:t>method/</w:t>
      </w:r>
      <w:r>
        <w:rPr>
          <w:rFonts w:asciiTheme="majorBidi" w:hAnsiTheme="majorBidi" w:cstheme="majorBidi"/>
        </w:rPr>
        <w:t>process itself, which make this project</w:t>
      </w:r>
      <w:r w:rsidR="003A2018" w:rsidRPr="003A2018">
        <w:rPr>
          <w:rFonts w:asciiTheme="majorBidi" w:hAnsiTheme="majorBidi" w:cstheme="majorBidi"/>
          <w:shd w:val="clear" w:color="auto" w:fill="FFFFFF"/>
        </w:rPr>
        <w:t> </w:t>
      </w:r>
      <w:r w:rsidR="00F35A77">
        <w:rPr>
          <w:rStyle w:val="one-click"/>
          <w:rFonts w:asciiTheme="majorBidi" w:hAnsiTheme="majorBidi" w:cstheme="majorBidi"/>
          <w:shd w:val="clear" w:color="auto" w:fill="FFFFFF"/>
        </w:rPr>
        <w:t xml:space="preserve">having  </w:t>
      </w:r>
      <w:r w:rsidR="003A2018" w:rsidRPr="003A2018">
        <w:rPr>
          <w:rStyle w:val="one-click"/>
          <w:rFonts w:asciiTheme="majorBidi" w:hAnsiTheme="majorBidi" w:cstheme="majorBidi"/>
          <w:shd w:val="clear" w:color="auto" w:fill="FFFFFF"/>
        </w:rPr>
        <w:t>adequate</w:t>
      </w:r>
      <w:r w:rsidR="003A2018" w:rsidRPr="003A2018">
        <w:rPr>
          <w:rFonts w:asciiTheme="majorBidi" w:hAnsiTheme="majorBidi" w:cstheme="majorBidi"/>
          <w:shd w:val="clear" w:color="auto" w:fill="FFFFFF"/>
        </w:rPr>
        <w:t> or </w:t>
      </w:r>
      <w:r w:rsidR="003A2018" w:rsidRPr="003A2018">
        <w:rPr>
          <w:rStyle w:val="one-click"/>
          <w:rFonts w:asciiTheme="majorBidi" w:hAnsiTheme="majorBidi" w:cstheme="majorBidi"/>
          <w:shd w:val="clear" w:color="auto" w:fill="FFFFFF"/>
        </w:rPr>
        <w:t>great</w:t>
      </w:r>
      <w:r w:rsidR="003A2018" w:rsidRPr="003A2018">
        <w:rPr>
          <w:rFonts w:asciiTheme="majorBidi" w:hAnsiTheme="majorBidi" w:cstheme="majorBidi"/>
          <w:shd w:val="clear" w:color="auto" w:fill="FFFFFF"/>
        </w:rPr>
        <w:t> </w:t>
      </w:r>
      <w:r w:rsidR="003A2018" w:rsidRPr="003A2018">
        <w:rPr>
          <w:rStyle w:val="one-click"/>
          <w:rFonts w:asciiTheme="majorBidi" w:hAnsiTheme="majorBidi" w:cstheme="majorBidi"/>
          <w:shd w:val="clear" w:color="auto" w:fill="FFFFFF"/>
        </w:rPr>
        <w:t>merit,</w:t>
      </w:r>
      <w:r w:rsidR="003A2018" w:rsidRPr="003A2018">
        <w:rPr>
          <w:rFonts w:asciiTheme="majorBidi" w:hAnsiTheme="majorBidi" w:cstheme="majorBidi"/>
          <w:shd w:val="clear" w:color="auto" w:fill="FFFFFF"/>
        </w:rPr>
        <w:t> </w:t>
      </w:r>
      <w:r w:rsidR="003A2018" w:rsidRPr="003A2018">
        <w:rPr>
          <w:rStyle w:val="one-click"/>
          <w:rFonts w:asciiTheme="majorBidi" w:hAnsiTheme="majorBidi" w:cstheme="majorBidi"/>
          <w:shd w:val="clear" w:color="auto" w:fill="FFFFFF"/>
        </w:rPr>
        <w:t>character,</w:t>
      </w:r>
      <w:r w:rsidR="003A2018" w:rsidRPr="003A2018">
        <w:rPr>
          <w:rFonts w:asciiTheme="majorBidi" w:hAnsiTheme="majorBidi" w:cstheme="majorBidi"/>
          <w:shd w:val="clear" w:color="auto" w:fill="FFFFFF"/>
        </w:rPr>
        <w:t> or </w:t>
      </w:r>
      <w:r w:rsidR="003A2018" w:rsidRPr="003A2018">
        <w:rPr>
          <w:rStyle w:val="one-click"/>
          <w:rFonts w:asciiTheme="majorBidi" w:hAnsiTheme="majorBidi" w:cstheme="majorBidi"/>
          <w:shd w:val="clear" w:color="auto" w:fill="FFFFFF"/>
        </w:rPr>
        <w:t>value</w:t>
      </w:r>
      <w:r w:rsidR="00EC7E9A">
        <w:rPr>
          <w:rStyle w:val="one-click"/>
          <w:rFonts w:asciiTheme="majorBidi" w:hAnsiTheme="majorBidi" w:cstheme="majorBidi"/>
          <w:shd w:val="clear" w:color="auto" w:fill="FFFFFF"/>
        </w:rPr>
        <w:t>.</w:t>
      </w:r>
    </w:p>
    <w:p w14:paraId="0D2536D5" w14:textId="77777777" w:rsidR="00B963DD" w:rsidRPr="00B963DD" w:rsidRDefault="00B963DD" w:rsidP="00F35A77">
      <w:pPr>
        <w:rPr>
          <w:rStyle w:val="one-click"/>
          <w:rFonts w:asciiTheme="majorBidi" w:hAnsiTheme="majorBidi" w:cstheme="majorBidi"/>
          <w:sz w:val="16"/>
          <w:szCs w:val="16"/>
          <w:shd w:val="clear" w:color="auto" w:fill="FFFFFF"/>
        </w:rPr>
      </w:pPr>
    </w:p>
    <w:p w14:paraId="0258D71B" w14:textId="09D2781E" w:rsidR="005971CF" w:rsidRDefault="00B963DD" w:rsidP="00F35A77">
      <w:pPr>
        <w:rPr>
          <w:rFonts w:asciiTheme="majorBidi" w:hAnsiTheme="majorBidi" w:cstheme="majorBidi"/>
        </w:rPr>
      </w:pPr>
      <w:r w:rsidRPr="002A4F3F">
        <w:rPr>
          <w:rFonts w:asciiTheme="majorBidi" w:hAnsiTheme="majorBidi" w:cstheme="majorBidi"/>
          <w:highlight w:val="yellow"/>
          <w:u w:val="single"/>
        </w:rPr>
        <w:t>Note</w:t>
      </w:r>
      <w:r>
        <w:rPr>
          <w:rFonts w:asciiTheme="majorBidi" w:hAnsiTheme="majorBidi" w:cstheme="majorBidi"/>
          <w:highlight w:val="yellow"/>
        </w:rPr>
        <w:t xml:space="preserve">: </w:t>
      </w:r>
      <w:r>
        <w:rPr>
          <w:rFonts w:asciiTheme="majorBidi" w:hAnsiTheme="majorBidi" w:cstheme="majorBidi"/>
        </w:rPr>
        <w:t>T</w:t>
      </w:r>
      <w:r w:rsidRPr="002A4F3F">
        <w:rPr>
          <w:rFonts w:asciiTheme="majorBidi" w:hAnsiTheme="majorBidi" w:cstheme="majorBidi"/>
        </w:rPr>
        <w:t>his section</w:t>
      </w:r>
      <w:r w:rsidRPr="002A4F3F">
        <w:t xml:space="preserve"> is</w:t>
      </w:r>
      <w:r>
        <w:rPr>
          <w:rFonts w:asciiTheme="majorBidi" w:hAnsiTheme="majorBidi" w:cstheme="majorBidi"/>
        </w:rPr>
        <w:t xml:space="preserve"> about specific features of </w:t>
      </w:r>
      <w:r w:rsidRPr="00B963DD">
        <w:rPr>
          <w:rFonts w:asciiTheme="majorBidi" w:hAnsiTheme="majorBidi" w:cstheme="majorBidi"/>
          <w:u w:val="single"/>
        </w:rPr>
        <w:t>the product of the project</w:t>
      </w:r>
      <w:r>
        <w:rPr>
          <w:rFonts w:asciiTheme="majorBidi" w:hAnsiTheme="majorBidi" w:cstheme="majorBidi"/>
        </w:rPr>
        <w:t xml:space="preserve"> – the research or the developed system. </w:t>
      </w:r>
      <w:r w:rsidRPr="00B963DD">
        <w:rPr>
          <w:rFonts w:asciiTheme="majorBidi" w:hAnsiTheme="majorBidi" w:cstheme="majorBidi"/>
          <w:u w:val="single"/>
        </w:rPr>
        <w:t>No need</w:t>
      </w:r>
      <w:r>
        <w:rPr>
          <w:rFonts w:asciiTheme="majorBidi" w:hAnsiTheme="majorBidi" w:cstheme="majorBidi"/>
        </w:rPr>
        <w:t xml:space="preserve"> to list the students' learning challenges or goals.  </w:t>
      </w:r>
    </w:p>
    <w:p w14:paraId="77E16FEB" w14:textId="77777777" w:rsidR="00B963DD" w:rsidRPr="00AF2580" w:rsidRDefault="00B963DD" w:rsidP="00E41730">
      <w:pPr>
        <w:jc w:val="both"/>
        <w:rPr>
          <w:rFonts w:asciiTheme="majorBidi" w:hAnsiTheme="majorBidi" w:cstheme="majorBidi"/>
          <w:sz w:val="16"/>
          <w:szCs w:val="16"/>
        </w:rPr>
      </w:pPr>
    </w:p>
    <w:p w14:paraId="316D8B40" w14:textId="77777777" w:rsidR="00463E39" w:rsidRPr="006D065B" w:rsidRDefault="00463E39" w:rsidP="00463E39">
      <w:pPr>
        <w:spacing w:after="120"/>
        <w:jc w:val="both"/>
        <w:rPr>
          <w:rFonts w:asciiTheme="majorBidi" w:hAnsiTheme="majorBidi" w:cstheme="majorBidi"/>
          <w:b/>
          <w:bCs/>
        </w:rPr>
      </w:pPr>
      <w:r w:rsidRPr="00463E39">
        <w:rPr>
          <w:rFonts w:asciiTheme="majorBidi" w:hAnsiTheme="majorBidi" w:cstheme="majorBidi"/>
          <w:b/>
          <w:bCs/>
          <w:highlight w:val="cyan"/>
        </w:rPr>
        <w:t>As mentioned above, the unique feature of the research is the usage of only "noisy" images to train the network instead of getting a pair of "noisy"-"clean" images.</w:t>
      </w:r>
    </w:p>
    <w:p w14:paraId="239EE6F2" w14:textId="2FFA5589" w:rsidR="00E41730" w:rsidRDefault="00E41730" w:rsidP="00E41730">
      <w:pPr>
        <w:jc w:val="both"/>
        <w:rPr>
          <w:rFonts w:asciiTheme="majorBidi" w:hAnsiTheme="majorBidi" w:cstheme="majorBidi"/>
        </w:rPr>
      </w:pPr>
    </w:p>
    <w:p w14:paraId="26A0CB24" w14:textId="7A974B51" w:rsidR="003A2018" w:rsidRDefault="003A2018" w:rsidP="00E41730">
      <w:pPr>
        <w:jc w:val="both"/>
        <w:rPr>
          <w:rFonts w:asciiTheme="majorBidi" w:hAnsiTheme="majorBidi" w:cstheme="majorBidi"/>
        </w:rPr>
      </w:pPr>
    </w:p>
    <w:p w14:paraId="19315D50" w14:textId="77777777" w:rsidR="005971CF" w:rsidRDefault="005971CF" w:rsidP="00E41730">
      <w:pPr>
        <w:jc w:val="both"/>
        <w:rPr>
          <w:rFonts w:asciiTheme="majorBidi" w:hAnsiTheme="majorBidi" w:cstheme="majorBidi"/>
        </w:rPr>
      </w:pPr>
    </w:p>
    <w:p w14:paraId="7057AE3F" w14:textId="77777777" w:rsidR="000D6BFE" w:rsidRDefault="005971CF" w:rsidP="005971CF">
      <w:pPr>
        <w:rPr>
          <w:rFonts w:asciiTheme="majorBidi" w:hAnsiTheme="majorBidi" w:cstheme="majorBidi"/>
        </w:rPr>
      </w:pPr>
      <w:r w:rsidRPr="002A4F3F">
        <w:rPr>
          <w:rFonts w:asciiTheme="majorBidi" w:hAnsiTheme="majorBidi" w:cstheme="majorBidi"/>
          <w:highlight w:val="yellow"/>
          <w:u w:val="single"/>
        </w:rPr>
        <w:t>Note</w:t>
      </w:r>
      <w:r>
        <w:rPr>
          <w:rFonts w:asciiTheme="majorBidi" w:hAnsiTheme="majorBidi" w:cstheme="majorBidi"/>
          <w:highlight w:val="yellow"/>
        </w:rPr>
        <w:t xml:space="preserve">: </w:t>
      </w:r>
      <w:r>
        <w:rPr>
          <w:rFonts w:asciiTheme="majorBidi" w:hAnsiTheme="majorBidi" w:cstheme="majorBidi"/>
        </w:rPr>
        <w:t xml:space="preserve"> </w:t>
      </w:r>
    </w:p>
    <w:p w14:paraId="32EF92A4" w14:textId="1F1E5E84" w:rsidR="005971CF" w:rsidRDefault="005971CF" w:rsidP="005971CF">
      <w:pPr>
        <w:rPr>
          <w:rFonts w:asciiTheme="majorBidi" w:hAnsiTheme="majorBidi" w:cstheme="majorBidi"/>
        </w:rPr>
      </w:pPr>
      <w:r>
        <w:rPr>
          <w:rFonts w:asciiTheme="majorBidi" w:hAnsiTheme="majorBidi" w:cstheme="majorBidi"/>
        </w:rPr>
        <w:t xml:space="preserve">Avoid refering </w:t>
      </w:r>
      <w:r w:rsidRPr="002F292B">
        <w:rPr>
          <w:rFonts w:asciiTheme="majorBidi" w:hAnsiTheme="majorBidi" w:cstheme="majorBidi"/>
          <w:u w:val="single"/>
        </w:rPr>
        <w:t>anywhere in this prospectus</w:t>
      </w:r>
      <w:r>
        <w:rPr>
          <w:rFonts w:asciiTheme="majorBidi" w:hAnsiTheme="majorBidi" w:cstheme="majorBidi"/>
        </w:rPr>
        <w:t xml:space="preserve"> to the costraints/challenges relating to the 'hardships of the project', e.g.: </w:t>
      </w:r>
      <w:r w:rsidRPr="002F292B">
        <w:rPr>
          <w:sz w:val="23"/>
          <w:szCs w:val="23"/>
        </w:rPr>
        <w:t xml:space="preserve">limited time, working on the project in parallel with </w:t>
      </w:r>
      <w:r>
        <w:rPr>
          <w:sz w:val="23"/>
          <w:szCs w:val="23"/>
        </w:rPr>
        <w:t>other</w:t>
      </w:r>
      <w:r w:rsidRPr="002F292B">
        <w:rPr>
          <w:sz w:val="23"/>
          <w:szCs w:val="23"/>
        </w:rPr>
        <w:t xml:space="preserve"> courses</w:t>
      </w:r>
      <w:r>
        <w:rPr>
          <w:sz w:val="23"/>
          <w:szCs w:val="23"/>
        </w:rPr>
        <w:t>,</w:t>
      </w:r>
      <w:r w:rsidRPr="002F292B">
        <w:rPr>
          <w:rFonts w:asciiTheme="majorBidi" w:hAnsiTheme="majorBidi" w:cstheme="majorBidi"/>
        </w:rPr>
        <w:t xml:space="preserve"> </w:t>
      </w:r>
      <w:r w:rsidRPr="002F292B">
        <w:rPr>
          <w:sz w:val="23"/>
          <w:szCs w:val="23"/>
        </w:rPr>
        <w:t xml:space="preserve">lack of </w:t>
      </w:r>
      <w:r>
        <w:rPr>
          <w:rFonts w:asciiTheme="majorBidi" w:hAnsiTheme="majorBidi" w:cstheme="majorBidi"/>
        </w:rPr>
        <w:t xml:space="preserve">knowledge or experience in related topics/domains, the general need to gather </w:t>
      </w:r>
      <w:r w:rsidRPr="002F292B">
        <w:rPr>
          <w:sz w:val="23"/>
          <w:szCs w:val="23"/>
        </w:rPr>
        <w:t>information</w:t>
      </w:r>
      <w:r w:rsidRPr="002F292B">
        <w:rPr>
          <w:rFonts w:asciiTheme="majorBidi" w:hAnsiTheme="majorBidi" w:cstheme="majorBidi"/>
        </w:rPr>
        <w:t xml:space="preserve"> </w:t>
      </w:r>
      <w:r>
        <w:rPr>
          <w:rFonts w:asciiTheme="majorBidi" w:hAnsiTheme="majorBidi" w:cstheme="majorBidi"/>
        </w:rPr>
        <w:t xml:space="preserve">and/or learn new things, </w:t>
      </w:r>
      <w:r w:rsidR="000D6BFE">
        <w:rPr>
          <w:rFonts w:asciiTheme="majorBidi" w:hAnsiTheme="majorBidi" w:cstheme="majorBidi"/>
        </w:rPr>
        <w:t xml:space="preserve">communication difficultues, </w:t>
      </w:r>
      <w:r>
        <w:rPr>
          <w:rFonts w:asciiTheme="majorBidi" w:hAnsiTheme="majorBidi" w:cstheme="majorBidi"/>
        </w:rPr>
        <w:t>etc.</w:t>
      </w:r>
    </w:p>
    <w:p w14:paraId="4EAD8DBA" w14:textId="78C13254" w:rsidR="005971CF" w:rsidRDefault="005971CF" w:rsidP="003435A5">
      <w:pPr>
        <w:spacing w:after="120"/>
        <w:rPr>
          <w:rFonts w:asciiTheme="majorBidi" w:hAnsiTheme="majorBidi" w:cstheme="majorBidi"/>
        </w:rPr>
      </w:pPr>
      <w:r>
        <w:rPr>
          <w:rFonts w:asciiTheme="majorBidi" w:hAnsiTheme="majorBidi" w:cstheme="majorBidi"/>
        </w:rPr>
        <w:lastRenderedPageBreak/>
        <w:t xml:space="preserve">These type of issues are </w:t>
      </w:r>
      <w:r w:rsidR="000D6BFE">
        <w:rPr>
          <w:rFonts w:asciiTheme="majorBidi" w:hAnsiTheme="majorBidi" w:cstheme="majorBidi"/>
        </w:rPr>
        <w:t xml:space="preserve">known and common </w:t>
      </w:r>
      <w:r>
        <w:rPr>
          <w:rFonts w:asciiTheme="majorBidi" w:hAnsiTheme="majorBidi" w:cstheme="majorBidi"/>
        </w:rPr>
        <w:t>challenges</w:t>
      </w:r>
      <w:r w:rsidR="000D6BFE">
        <w:rPr>
          <w:rFonts w:asciiTheme="majorBidi" w:hAnsiTheme="majorBidi" w:cstheme="majorBidi"/>
        </w:rPr>
        <w:t>, thus considered trivial (</w:t>
      </w:r>
      <w:r w:rsidR="00127E48">
        <w:rPr>
          <w:rFonts w:asciiTheme="majorBidi" w:hAnsiTheme="majorBidi" w:cstheme="majorBidi"/>
        </w:rPr>
        <w:t xml:space="preserve">i.e. typical, "regular" - </w:t>
      </w:r>
      <w:r w:rsidR="000D6BFE">
        <w:rPr>
          <w:rFonts w:asciiTheme="majorBidi" w:hAnsiTheme="majorBidi" w:cstheme="majorBidi"/>
        </w:rPr>
        <w:t xml:space="preserve">not to be confused with: </w:t>
      </w:r>
      <w:r w:rsidR="003435A5">
        <w:rPr>
          <w:rFonts w:asciiTheme="majorBidi" w:hAnsiTheme="majorBidi" w:cstheme="majorBidi"/>
        </w:rPr>
        <w:t>insignificant</w:t>
      </w:r>
      <w:r w:rsidR="00E14278">
        <w:rPr>
          <w:rFonts w:asciiTheme="majorBidi" w:hAnsiTheme="majorBidi" w:cstheme="majorBidi"/>
        </w:rPr>
        <w:t>, "require little effort"</w:t>
      </w:r>
      <w:r w:rsidR="000D6BFE">
        <w:rPr>
          <w:rFonts w:asciiTheme="majorBidi" w:hAnsiTheme="majorBidi" w:cstheme="majorBidi"/>
        </w:rPr>
        <w:t xml:space="preserve">). Most if not all </w:t>
      </w:r>
      <w:r>
        <w:rPr>
          <w:rFonts w:asciiTheme="majorBidi" w:hAnsiTheme="majorBidi" w:cstheme="majorBidi"/>
        </w:rPr>
        <w:t>student</w:t>
      </w:r>
      <w:r w:rsidR="000D6BFE">
        <w:rPr>
          <w:rFonts w:asciiTheme="majorBidi" w:hAnsiTheme="majorBidi" w:cstheme="majorBidi"/>
        </w:rPr>
        <w:t>s</w:t>
      </w:r>
      <w:r>
        <w:rPr>
          <w:rFonts w:asciiTheme="majorBidi" w:hAnsiTheme="majorBidi" w:cstheme="majorBidi"/>
        </w:rPr>
        <w:t xml:space="preserve"> in every project ha</w:t>
      </w:r>
      <w:r w:rsidR="000D6BFE">
        <w:rPr>
          <w:rFonts w:asciiTheme="majorBidi" w:hAnsiTheme="majorBidi" w:cstheme="majorBidi"/>
        </w:rPr>
        <w:t>ve</w:t>
      </w:r>
      <w:r>
        <w:rPr>
          <w:rFonts w:asciiTheme="majorBidi" w:hAnsiTheme="majorBidi" w:cstheme="majorBidi"/>
        </w:rPr>
        <w:t xml:space="preserve"> to face and overcome</w:t>
      </w:r>
      <w:r w:rsidR="000D6BFE">
        <w:rPr>
          <w:rFonts w:asciiTheme="majorBidi" w:hAnsiTheme="majorBidi" w:cstheme="majorBidi"/>
        </w:rPr>
        <w:t xml:space="preserve"> these challenges</w:t>
      </w:r>
      <w:r>
        <w:rPr>
          <w:rFonts w:asciiTheme="majorBidi" w:hAnsiTheme="majorBidi" w:cstheme="majorBidi"/>
        </w:rPr>
        <w:t xml:space="preserve">. </w:t>
      </w:r>
      <w:r w:rsidR="003435A5">
        <w:rPr>
          <w:rFonts w:asciiTheme="majorBidi" w:hAnsiTheme="majorBidi" w:cstheme="majorBidi"/>
        </w:rPr>
        <w:t>Also, t</w:t>
      </w:r>
      <w:r>
        <w:rPr>
          <w:rFonts w:asciiTheme="majorBidi" w:hAnsiTheme="majorBidi" w:cstheme="majorBidi"/>
        </w:rPr>
        <w:t>he need to learn new "topics/approaches/</w:t>
      </w:r>
      <w:r w:rsidR="00E14278">
        <w:rPr>
          <w:rFonts w:asciiTheme="majorBidi" w:hAnsiTheme="majorBidi" w:cstheme="majorBidi"/>
        </w:rPr>
        <w:t>methods/</w:t>
      </w:r>
      <w:r>
        <w:rPr>
          <w:rFonts w:asciiTheme="majorBidi" w:hAnsiTheme="majorBidi" w:cstheme="majorBidi"/>
        </w:rPr>
        <w:t>techniques" or technologies is an inherent challenge/goal of the Capstone Project, as well as coping with time constraints</w:t>
      </w:r>
      <w:r w:rsidR="00E14278">
        <w:rPr>
          <w:rFonts w:asciiTheme="majorBidi" w:hAnsiTheme="majorBidi" w:cstheme="majorBidi"/>
        </w:rPr>
        <w:t xml:space="preserve"> -</w:t>
      </w:r>
      <w:r>
        <w:rPr>
          <w:rFonts w:asciiTheme="majorBidi" w:hAnsiTheme="majorBidi" w:cstheme="majorBidi"/>
        </w:rPr>
        <w:t xml:space="preserve"> which are typical to any research or software development effort.</w:t>
      </w:r>
    </w:p>
    <w:p w14:paraId="12D314C4" w14:textId="759D9CC7" w:rsidR="003435A5" w:rsidRDefault="003435A5" w:rsidP="003435A5">
      <w:pPr>
        <w:rPr>
          <w:rFonts w:asciiTheme="majorBidi" w:hAnsiTheme="majorBidi" w:cstheme="majorBidi"/>
        </w:rPr>
      </w:pPr>
      <w:r>
        <w:rPr>
          <w:rFonts w:asciiTheme="majorBidi" w:hAnsiTheme="majorBidi" w:cstheme="majorBidi"/>
        </w:rPr>
        <w:t xml:space="preserve">In the prospectus (as well as in the semesterial project report ("book") you need to point out </w:t>
      </w:r>
      <w:r w:rsidR="00E14278">
        <w:rPr>
          <w:rFonts w:asciiTheme="majorBidi" w:hAnsiTheme="majorBidi" w:cstheme="majorBidi"/>
        </w:rPr>
        <w:t xml:space="preserve">and refer to </w:t>
      </w:r>
      <w:r>
        <w:rPr>
          <w:rFonts w:asciiTheme="majorBidi" w:hAnsiTheme="majorBidi" w:cstheme="majorBidi"/>
        </w:rPr>
        <w:t xml:space="preserve">core challenges pertaining to the </w:t>
      </w:r>
      <w:r w:rsidRPr="003435A5">
        <w:rPr>
          <w:rFonts w:asciiTheme="majorBidi" w:hAnsiTheme="majorBidi" w:cstheme="majorBidi"/>
          <w:u w:val="single"/>
        </w:rPr>
        <w:t>specific</w:t>
      </w:r>
      <w:r>
        <w:rPr>
          <w:rFonts w:asciiTheme="majorBidi" w:hAnsiTheme="majorBidi" w:cstheme="majorBidi"/>
        </w:rPr>
        <w:t xml:space="preserve"> scientific and technological aspects of your project.</w:t>
      </w:r>
      <w:r w:rsidR="002F0A25">
        <w:rPr>
          <w:rFonts w:asciiTheme="majorBidi" w:hAnsiTheme="majorBidi" w:cstheme="majorBidi"/>
        </w:rPr>
        <w:t xml:space="preserve"> In that respect refrain fro using generic terms e.g. "Deep Learning algorithm", etc.</w:t>
      </w:r>
    </w:p>
    <w:p w14:paraId="41E96C61" w14:textId="77777777" w:rsidR="005971CF" w:rsidRPr="003A2018" w:rsidRDefault="005971CF" w:rsidP="00E41730">
      <w:pPr>
        <w:jc w:val="both"/>
        <w:rPr>
          <w:rFonts w:asciiTheme="majorBidi" w:hAnsiTheme="majorBidi" w:cstheme="majorBidi"/>
        </w:rPr>
      </w:pPr>
    </w:p>
    <w:sectPr w:rsidR="005971CF" w:rsidRPr="003A2018" w:rsidSect="001B057D">
      <w:headerReference w:type="default" r:id="rId7"/>
      <w:footerReference w:type="default" r:id="rId8"/>
      <w:headerReference w:type="first" r:id="rId9"/>
      <w:footerReference w:type="first" r:id="rId10"/>
      <w:pgSz w:w="11906" w:h="16838" w:code="9"/>
      <w:pgMar w:top="1560" w:right="1133" w:bottom="1418" w:left="907" w:header="709"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EDAC3" w14:textId="77777777" w:rsidR="00931016" w:rsidRDefault="00931016">
      <w:r>
        <w:separator/>
      </w:r>
    </w:p>
  </w:endnote>
  <w:endnote w:type="continuationSeparator" w:id="0">
    <w:p w14:paraId="43B36825" w14:textId="77777777" w:rsidR="00931016" w:rsidRDefault="009310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0C87EC" w14:textId="77777777" w:rsidR="00D50523" w:rsidRDefault="00D50523" w:rsidP="00F77877">
    <w:pPr>
      <w:rPr>
        <w:sz w:val="28"/>
        <w:szCs w:val="28"/>
      </w:rPr>
    </w:pPr>
  </w:p>
  <w:p w14:paraId="50355B2E" w14:textId="39D6483D" w:rsidR="008037AB" w:rsidRPr="00CB68C8" w:rsidRDefault="00CB68C8" w:rsidP="00F77877">
    <w:pPr>
      <w:rPr>
        <w:sz w:val="22"/>
        <w:szCs w:val="22"/>
      </w:rPr>
    </w:pPr>
    <w:r>
      <w:rPr>
        <w:sz w:val="28"/>
        <w:szCs w:val="28"/>
      </w:rPr>
      <w:t xml:space="preserve">  </w:t>
    </w:r>
    <w:r w:rsidRPr="00CB68C8">
      <w:rPr>
        <w:sz w:val="22"/>
        <w:szCs w:val="22"/>
      </w:rPr>
      <w:t>Capstone Project Prospectus</w:t>
    </w:r>
    <w:r w:rsidR="008037AB" w:rsidRPr="00CB68C8">
      <w:rPr>
        <w:sz w:val="22"/>
        <w:szCs w:val="22"/>
        <w:vertAlign w:val="superscript"/>
      </w:rPr>
      <w:t xml:space="preserve"> </w:t>
    </w:r>
    <w:r>
      <w:rPr>
        <w:sz w:val="22"/>
        <w:szCs w:val="22"/>
      </w:rPr>
      <w:t xml:space="preserve">                                                                                                                     </w:t>
    </w:r>
    <w:r w:rsidR="00AA7378" w:rsidRPr="00AA7378">
      <w:rPr>
        <w:sz w:val="22"/>
        <w:szCs w:val="22"/>
      </w:rPr>
      <w:t>21-</w:t>
    </w:r>
    <w:r w:rsidR="00ED7CDB">
      <w:rPr>
        <w:sz w:val="22"/>
        <w:szCs w:val="22"/>
      </w:rPr>
      <w:t>2</w:t>
    </w:r>
    <w:r w:rsidR="00AA7378" w:rsidRPr="00AA7378">
      <w:rPr>
        <w:sz w:val="22"/>
        <w:szCs w:val="22"/>
      </w:rPr>
      <w:t>-</w:t>
    </w:r>
  </w:p>
  <w:p w14:paraId="21C0B577" w14:textId="77777777" w:rsidR="008037AB" w:rsidRPr="00C745F8" w:rsidRDefault="008037AB" w:rsidP="00C745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01678" w14:textId="77777777" w:rsidR="001B057D" w:rsidRDefault="001B057D" w:rsidP="001B057D">
    <w:pPr>
      <w:autoSpaceDE w:val="0"/>
      <w:autoSpaceDN w:val="0"/>
      <w:adjustRightInd w:val="0"/>
      <w:spacing w:after="120"/>
      <w:jc w:val="both"/>
      <w:rPr>
        <w:rFonts w:asciiTheme="majorBidi" w:hAnsiTheme="majorBidi" w:cstheme="majorBidi"/>
        <w:noProof w:val="0"/>
        <w:sz w:val="22"/>
        <w:szCs w:val="22"/>
      </w:rPr>
    </w:pPr>
    <w:r>
      <w:rPr>
        <w:rFonts w:asciiTheme="majorBidi" w:hAnsiTheme="majorBidi" w:cstheme="majorBidi"/>
        <w:noProof w:val="0"/>
        <w:sz w:val="22"/>
        <w:szCs w:val="22"/>
      </w:rPr>
      <w:t>-------------------------------</w:t>
    </w:r>
    <w:r w:rsidR="000F7DE9">
      <w:rPr>
        <w:rFonts w:asciiTheme="majorBidi" w:hAnsiTheme="majorBidi" w:cstheme="majorBidi"/>
        <w:noProof w:val="0"/>
        <w:sz w:val="22"/>
        <w:szCs w:val="22"/>
      </w:rPr>
      <w:t>-------------------</w:t>
    </w:r>
    <w:r>
      <w:rPr>
        <w:rFonts w:asciiTheme="majorBidi" w:hAnsiTheme="majorBidi" w:cstheme="majorBidi"/>
        <w:noProof w:val="0"/>
        <w:sz w:val="22"/>
        <w:szCs w:val="22"/>
      </w:rPr>
      <w:t>-</w:t>
    </w:r>
  </w:p>
  <w:p w14:paraId="3E1AD1DC" w14:textId="77777777" w:rsidR="001B057D" w:rsidRPr="00E4754C" w:rsidRDefault="001B057D" w:rsidP="001B057D">
    <w:pPr>
      <w:autoSpaceDE w:val="0"/>
      <w:autoSpaceDN w:val="0"/>
      <w:adjustRightInd w:val="0"/>
      <w:spacing w:after="120"/>
      <w:rPr>
        <w:rFonts w:asciiTheme="majorBidi" w:hAnsiTheme="majorBidi" w:cstheme="majorBidi"/>
        <w:noProof w:val="0"/>
      </w:rPr>
    </w:pPr>
    <w:r w:rsidRPr="00E4754C">
      <w:rPr>
        <w:rFonts w:asciiTheme="majorBidi" w:hAnsiTheme="majorBidi" w:cstheme="majorBidi"/>
        <w:noProof w:val="0"/>
        <w:highlight w:val="yellow"/>
      </w:rPr>
      <w:t>(*)</w:t>
    </w:r>
    <w:r w:rsidRPr="00E4754C">
      <w:rPr>
        <w:rFonts w:asciiTheme="majorBidi" w:hAnsiTheme="majorBidi" w:cstheme="majorBidi"/>
        <w:noProof w:val="0"/>
      </w:rPr>
      <w:t xml:space="preserve"> Prospectus: </w:t>
    </w:r>
  </w:p>
  <w:p w14:paraId="25F1BDB7" w14:textId="684FC13F" w:rsidR="001B057D" w:rsidRPr="000C1864" w:rsidRDefault="001B057D" w:rsidP="00526B8C">
    <w:pPr>
      <w:autoSpaceDE w:val="0"/>
      <w:autoSpaceDN w:val="0"/>
      <w:adjustRightInd w:val="0"/>
      <w:rPr>
        <w:rFonts w:asciiTheme="majorBidi" w:hAnsiTheme="majorBidi" w:cstheme="majorBidi"/>
        <w:noProof w:val="0"/>
        <w:sz w:val="22"/>
        <w:szCs w:val="22"/>
      </w:rPr>
    </w:pPr>
    <w:r w:rsidRPr="000C1864">
      <w:rPr>
        <w:rFonts w:asciiTheme="majorBidi" w:hAnsiTheme="majorBidi" w:cstheme="majorBidi"/>
        <w:noProof w:val="0"/>
        <w:sz w:val="22"/>
        <w:szCs w:val="22"/>
      </w:rPr>
      <w:t xml:space="preserve">A document describing the major features of a proposed literary work, project, business venture, etc., in enough detail so that prospective </w:t>
    </w:r>
    <w:r w:rsidR="00526B8C">
      <w:rPr>
        <w:rFonts w:asciiTheme="majorBidi" w:hAnsiTheme="majorBidi" w:cstheme="majorBidi"/>
        <w:noProof w:val="0"/>
        <w:sz w:val="22"/>
        <w:szCs w:val="22"/>
      </w:rPr>
      <w:t>stakeholders</w:t>
    </w:r>
    <w:r w:rsidRPr="000C1864">
      <w:rPr>
        <w:rFonts w:asciiTheme="majorBidi" w:hAnsiTheme="majorBidi" w:cstheme="majorBidi"/>
        <w:noProof w:val="0"/>
        <w:sz w:val="22"/>
        <w:szCs w:val="22"/>
      </w:rPr>
      <w:t xml:space="preserve"> may evaluate it</w:t>
    </w:r>
    <w:r w:rsidR="008B40F2">
      <w:rPr>
        <w:rFonts w:asciiTheme="majorBidi" w:hAnsiTheme="majorBidi" w:cstheme="majorBidi"/>
        <w:noProof w:val="0"/>
        <w:sz w:val="22"/>
        <w:szCs w:val="22"/>
      </w:rPr>
      <w:t xml:space="preserve"> (this will be done in the end of phase B of the project)</w:t>
    </w:r>
    <w:r w:rsidR="00EA2356">
      <w:rPr>
        <w:rFonts w:asciiTheme="majorBidi" w:hAnsiTheme="majorBidi" w:cstheme="majorBidi"/>
        <w:noProof w:val="0"/>
        <w:sz w:val="22"/>
        <w:szCs w:val="22"/>
      </w:rPr>
      <w:t>.</w:t>
    </w:r>
  </w:p>
  <w:p w14:paraId="4607D252" w14:textId="77777777" w:rsidR="001B057D" w:rsidRDefault="001B05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7CE30" w14:textId="77777777" w:rsidR="00931016" w:rsidRDefault="00931016">
      <w:r>
        <w:separator/>
      </w:r>
    </w:p>
  </w:footnote>
  <w:footnote w:type="continuationSeparator" w:id="0">
    <w:p w14:paraId="1D1D8662" w14:textId="77777777" w:rsidR="00931016" w:rsidRDefault="009310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4536"/>
    </w:tblGrid>
    <w:tr w:rsidR="00CB68C8" w14:paraId="72F95C77" w14:textId="77777777" w:rsidTr="002C58F8">
      <w:tc>
        <w:tcPr>
          <w:tcW w:w="4957" w:type="dxa"/>
        </w:tcPr>
        <w:p w14:paraId="20A5E224" w14:textId="77777777" w:rsidR="00CB68C8" w:rsidRPr="00C316DB" w:rsidRDefault="00CB68C8" w:rsidP="00CB68C8">
          <w:pPr>
            <w:pStyle w:val="Header"/>
            <w:spacing w:line="360" w:lineRule="auto"/>
            <w:jc w:val="right"/>
            <w:rPr>
              <w:rFonts w:ascii="Tahoma" w:hAnsi="Tahoma" w:cs="Tahoma"/>
            </w:rPr>
          </w:pPr>
          <w:r>
            <w:rPr>
              <w:rFonts w:ascii="Tahoma" w:hAnsi="Tahoma" w:cs="Tahoma"/>
            </w:rPr>
            <w:t xml:space="preserve">   </w:t>
          </w:r>
          <w:r w:rsidRPr="00C316DB">
            <w:rPr>
              <w:rFonts w:ascii="Tahoma" w:hAnsi="Tahoma" w:cs="Tahoma"/>
            </w:rPr>
            <w:t>Department of</w:t>
          </w:r>
        </w:p>
        <w:p w14:paraId="16E14032" w14:textId="77777777" w:rsidR="00CB68C8" w:rsidRDefault="00CB68C8" w:rsidP="00CB68C8">
          <w:pPr>
            <w:pStyle w:val="Header"/>
            <w:spacing w:line="360" w:lineRule="auto"/>
            <w:jc w:val="right"/>
          </w:pPr>
          <w:r>
            <w:rPr>
              <w:rFonts w:ascii="Tahoma" w:hAnsi="Tahoma" w:cs="Tahoma"/>
            </w:rPr>
            <w:t xml:space="preserve">   </w:t>
          </w:r>
          <w:r w:rsidRPr="00C316DB">
            <w:rPr>
              <w:rFonts w:ascii="Tahoma" w:hAnsi="Tahoma" w:cs="Tahoma"/>
            </w:rPr>
            <w:t>Software Engineering</w:t>
          </w:r>
        </w:p>
      </w:tc>
      <w:tc>
        <w:tcPr>
          <w:tcW w:w="4536" w:type="dxa"/>
        </w:tcPr>
        <w:p w14:paraId="5A686BB8" w14:textId="77777777" w:rsidR="00CB68C8" w:rsidRDefault="00CB68C8" w:rsidP="00CB68C8">
          <w:pPr>
            <w:pStyle w:val="Header"/>
          </w:pPr>
          <w:r>
            <w:rPr>
              <w:rFonts w:hint="cs"/>
            </w:rPr>
            <w:drawing>
              <wp:inline distT="0" distB="0" distL="0" distR="0" wp14:anchorId="0385B9BC" wp14:editId="3C331AD8">
                <wp:extent cx="1986588" cy="51309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1777" cy="522182"/>
                        </a:xfrm>
                        <a:prstGeom prst="rect">
                          <a:avLst/>
                        </a:prstGeom>
                        <a:noFill/>
                        <a:ln>
                          <a:noFill/>
                        </a:ln>
                      </pic:spPr>
                    </pic:pic>
                  </a:graphicData>
                </a:graphic>
              </wp:inline>
            </w:drawing>
          </w:r>
        </w:p>
      </w:tc>
    </w:tr>
  </w:tbl>
  <w:p w14:paraId="635D2D46" w14:textId="77777777" w:rsidR="00CB68C8" w:rsidRDefault="00CB68C8" w:rsidP="00CB68C8">
    <w:pPr>
      <w:pStyle w:val="Header"/>
      <w:bidi/>
      <w:rPr>
        <w:rt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7"/>
      <w:gridCol w:w="4536"/>
    </w:tblGrid>
    <w:tr w:rsidR="00CB68C8" w14:paraId="0AD6F35F" w14:textId="77777777" w:rsidTr="002C58F8">
      <w:tc>
        <w:tcPr>
          <w:tcW w:w="4957" w:type="dxa"/>
        </w:tcPr>
        <w:p w14:paraId="53C23859" w14:textId="77777777" w:rsidR="00CB68C8" w:rsidRPr="00C316DB" w:rsidRDefault="00CB68C8" w:rsidP="00CB68C8">
          <w:pPr>
            <w:pStyle w:val="Header"/>
            <w:spacing w:line="360" w:lineRule="auto"/>
            <w:jc w:val="right"/>
            <w:rPr>
              <w:rFonts w:ascii="Tahoma" w:hAnsi="Tahoma" w:cs="Tahoma"/>
            </w:rPr>
          </w:pPr>
          <w:r>
            <w:rPr>
              <w:rFonts w:ascii="Tahoma" w:hAnsi="Tahoma" w:cs="Tahoma"/>
            </w:rPr>
            <w:t xml:space="preserve">   </w:t>
          </w:r>
          <w:r w:rsidRPr="00C316DB">
            <w:rPr>
              <w:rFonts w:ascii="Tahoma" w:hAnsi="Tahoma" w:cs="Tahoma"/>
            </w:rPr>
            <w:t>Department of</w:t>
          </w:r>
        </w:p>
        <w:p w14:paraId="5CF898A7" w14:textId="77777777" w:rsidR="00CB68C8" w:rsidRDefault="00CB68C8" w:rsidP="00CB68C8">
          <w:pPr>
            <w:pStyle w:val="Header"/>
            <w:spacing w:line="360" w:lineRule="auto"/>
            <w:jc w:val="right"/>
          </w:pPr>
          <w:r>
            <w:rPr>
              <w:rFonts w:ascii="Tahoma" w:hAnsi="Tahoma" w:cs="Tahoma"/>
            </w:rPr>
            <w:t xml:space="preserve">   </w:t>
          </w:r>
          <w:r w:rsidRPr="00C316DB">
            <w:rPr>
              <w:rFonts w:ascii="Tahoma" w:hAnsi="Tahoma" w:cs="Tahoma"/>
            </w:rPr>
            <w:t>Software Engineering</w:t>
          </w:r>
        </w:p>
      </w:tc>
      <w:tc>
        <w:tcPr>
          <w:tcW w:w="4536" w:type="dxa"/>
        </w:tcPr>
        <w:p w14:paraId="48053534" w14:textId="77777777" w:rsidR="00CB68C8" w:rsidRDefault="00CB68C8" w:rsidP="00CB68C8">
          <w:pPr>
            <w:pStyle w:val="Header"/>
          </w:pPr>
          <w:r>
            <w:rPr>
              <w:rFonts w:hint="cs"/>
            </w:rPr>
            <w:drawing>
              <wp:inline distT="0" distB="0" distL="0" distR="0" wp14:anchorId="0F999721" wp14:editId="12478B7B">
                <wp:extent cx="1986588" cy="513093"/>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21777" cy="522182"/>
                        </a:xfrm>
                        <a:prstGeom prst="rect">
                          <a:avLst/>
                        </a:prstGeom>
                        <a:noFill/>
                        <a:ln>
                          <a:noFill/>
                        </a:ln>
                      </pic:spPr>
                    </pic:pic>
                  </a:graphicData>
                </a:graphic>
              </wp:inline>
            </w:drawing>
          </w:r>
        </w:p>
      </w:tc>
    </w:tr>
  </w:tbl>
  <w:p w14:paraId="73433111" w14:textId="77777777" w:rsidR="00CB68C8" w:rsidRDefault="00CB68C8" w:rsidP="00CB68C8">
    <w:pPr>
      <w:pStyle w:val="Header"/>
    </w:pPr>
  </w:p>
  <w:p w14:paraId="73BE43CC" w14:textId="77777777" w:rsidR="00A95BD0" w:rsidRDefault="00A95BD0" w:rsidP="00A95BD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1B74"/>
    <w:multiLevelType w:val="hybridMultilevel"/>
    <w:tmpl w:val="0B8EC262"/>
    <w:lvl w:ilvl="0" w:tplc="4056786A">
      <w:start w:val="1"/>
      <w:numFmt w:val="lowerLetter"/>
      <w:lvlText w:val="%1."/>
      <w:lvlJc w:val="left"/>
      <w:pPr>
        <w:ind w:left="360" w:hanging="360"/>
      </w:pPr>
      <w:rPr>
        <w:rFonts w:asciiTheme="majorBidi" w:hAnsiTheme="majorBidi" w:cstheme="majorBid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FA5140"/>
    <w:multiLevelType w:val="hybridMultilevel"/>
    <w:tmpl w:val="1C9CF6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9730EA"/>
    <w:multiLevelType w:val="hybridMultilevel"/>
    <w:tmpl w:val="5DF28D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9B62CA"/>
    <w:multiLevelType w:val="hybridMultilevel"/>
    <w:tmpl w:val="4ED6C3F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CCC6554"/>
    <w:multiLevelType w:val="hybridMultilevel"/>
    <w:tmpl w:val="2B524C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DDD5BA3"/>
    <w:multiLevelType w:val="hybridMultilevel"/>
    <w:tmpl w:val="54C8F298"/>
    <w:lvl w:ilvl="0" w:tplc="5232A014">
      <w:start w:val="1"/>
      <w:numFmt w:val="decimal"/>
      <w:lvlText w:val="%1."/>
      <w:lvlJc w:val="left"/>
      <w:pPr>
        <w:ind w:left="360" w:hanging="360"/>
      </w:pPr>
      <w:rPr>
        <w:rFonts w:asciiTheme="majorBidi" w:hAnsiTheme="majorBidi" w:cstheme="majorBidi"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FA93BE9"/>
    <w:multiLevelType w:val="hybridMultilevel"/>
    <w:tmpl w:val="570613B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1916F58"/>
    <w:multiLevelType w:val="hybridMultilevel"/>
    <w:tmpl w:val="3F32E886"/>
    <w:lvl w:ilvl="0" w:tplc="867A7836">
      <w:start w:val="1"/>
      <w:numFmt w:val="decimal"/>
      <w:lvlText w:val="%1."/>
      <w:lvlJc w:val="left"/>
      <w:pPr>
        <w:tabs>
          <w:tab w:val="num" w:pos="386"/>
        </w:tabs>
        <w:ind w:left="386" w:hanging="360"/>
      </w:pPr>
      <w:rPr>
        <w:rFonts w:hint="default"/>
        <w:b/>
      </w:rPr>
    </w:lvl>
    <w:lvl w:ilvl="1" w:tplc="04090019" w:tentative="1">
      <w:start w:val="1"/>
      <w:numFmt w:val="lowerLetter"/>
      <w:lvlText w:val="%2."/>
      <w:lvlJc w:val="left"/>
      <w:pPr>
        <w:tabs>
          <w:tab w:val="num" w:pos="1106"/>
        </w:tabs>
        <w:ind w:left="1106" w:hanging="360"/>
      </w:pPr>
    </w:lvl>
    <w:lvl w:ilvl="2" w:tplc="0409001B" w:tentative="1">
      <w:start w:val="1"/>
      <w:numFmt w:val="lowerRoman"/>
      <w:lvlText w:val="%3."/>
      <w:lvlJc w:val="right"/>
      <w:pPr>
        <w:tabs>
          <w:tab w:val="num" w:pos="1826"/>
        </w:tabs>
        <w:ind w:left="1826" w:hanging="180"/>
      </w:pPr>
    </w:lvl>
    <w:lvl w:ilvl="3" w:tplc="0409000F" w:tentative="1">
      <w:start w:val="1"/>
      <w:numFmt w:val="decimal"/>
      <w:lvlText w:val="%4."/>
      <w:lvlJc w:val="left"/>
      <w:pPr>
        <w:tabs>
          <w:tab w:val="num" w:pos="2546"/>
        </w:tabs>
        <w:ind w:left="2546" w:hanging="360"/>
      </w:pPr>
    </w:lvl>
    <w:lvl w:ilvl="4" w:tplc="04090019" w:tentative="1">
      <w:start w:val="1"/>
      <w:numFmt w:val="lowerLetter"/>
      <w:lvlText w:val="%5."/>
      <w:lvlJc w:val="left"/>
      <w:pPr>
        <w:tabs>
          <w:tab w:val="num" w:pos="3266"/>
        </w:tabs>
        <w:ind w:left="3266" w:hanging="360"/>
      </w:pPr>
    </w:lvl>
    <w:lvl w:ilvl="5" w:tplc="0409001B" w:tentative="1">
      <w:start w:val="1"/>
      <w:numFmt w:val="lowerRoman"/>
      <w:lvlText w:val="%6."/>
      <w:lvlJc w:val="right"/>
      <w:pPr>
        <w:tabs>
          <w:tab w:val="num" w:pos="3986"/>
        </w:tabs>
        <w:ind w:left="3986" w:hanging="180"/>
      </w:pPr>
    </w:lvl>
    <w:lvl w:ilvl="6" w:tplc="0409000F" w:tentative="1">
      <w:start w:val="1"/>
      <w:numFmt w:val="decimal"/>
      <w:lvlText w:val="%7."/>
      <w:lvlJc w:val="left"/>
      <w:pPr>
        <w:tabs>
          <w:tab w:val="num" w:pos="4706"/>
        </w:tabs>
        <w:ind w:left="4706" w:hanging="360"/>
      </w:pPr>
    </w:lvl>
    <w:lvl w:ilvl="7" w:tplc="04090019" w:tentative="1">
      <w:start w:val="1"/>
      <w:numFmt w:val="lowerLetter"/>
      <w:lvlText w:val="%8."/>
      <w:lvlJc w:val="left"/>
      <w:pPr>
        <w:tabs>
          <w:tab w:val="num" w:pos="5426"/>
        </w:tabs>
        <w:ind w:left="5426" w:hanging="360"/>
      </w:pPr>
    </w:lvl>
    <w:lvl w:ilvl="8" w:tplc="0409001B" w:tentative="1">
      <w:start w:val="1"/>
      <w:numFmt w:val="lowerRoman"/>
      <w:lvlText w:val="%9."/>
      <w:lvlJc w:val="right"/>
      <w:pPr>
        <w:tabs>
          <w:tab w:val="num" w:pos="6146"/>
        </w:tabs>
        <w:ind w:left="6146" w:hanging="180"/>
      </w:pPr>
    </w:lvl>
  </w:abstractNum>
  <w:abstractNum w:abstractNumId="8" w15:restartNumberingAfterBreak="0">
    <w:nsid w:val="229C601B"/>
    <w:multiLevelType w:val="multilevel"/>
    <w:tmpl w:val="4ED6C3F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244A61DC"/>
    <w:multiLevelType w:val="multilevel"/>
    <w:tmpl w:val="A892787A"/>
    <w:lvl w:ilvl="0">
      <w:start w:val="6"/>
      <w:numFmt w:val="decimal"/>
      <w:lvlText w:val="%1"/>
      <w:lvlJc w:val="left"/>
      <w:pPr>
        <w:tabs>
          <w:tab w:val="num" w:pos="360"/>
        </w:tabs>
        <w:ind w:left="360" w:hanging="360"/>
      </w:pPr>
      <w:rPr>
        <w:rFonts w:hint="default"/>
        <w:b/>
      </w:rPr>
    </w:lvl>
    <w:lvl w:ilvl="1">
      <w:start w:val="6"/>
      <w:numFmt w:val="decimal"/>
      <w:lvlText w:val="%1.%2"/>
      <w:lvlJc w:val="left"/>
      <w:pPr>
        <w:tabs>
          <w:tab w:val="num" w:pos="675"/>
        </w:tabs>
        <w:ind w:left="675" w:hanging="360"/>
      </w:pPr>
      <w:rPr>
        <w:rFonts w:hint="default"/>
        <w:b/>
      </w:rPr>
    </w:lvl>
    <w:lvl w:ilvl="2">
      <w:start w:val="1"/>
      <w:numFmt w:val="decimal"/>
      <w:lvlText w:val="%1.%2.%3"/>
      <w:lvlJc w:val="left"/>
      <w:pPr>
        <w:tabs>
          <w:tab w:val="num" w:pos="1350"/>
        </w:tabs>
        <w:ind w:left="1350" w:hanging="720"/>
      </w:pPr>
      <w:rPr>
        <w:rFonts w:hint="default"/>
        <w:b/>
      </w:rPr>
    </w:lvl>
    <w:lvl w:ilvl="3">
      <w:start w:val="1"/>
      <w:numFmt w:val="decimal"/>
      <w:lvlText w:val="%1.%2.%3.%4"/>
      <w:lvlJc w:val="left"/>
      <w:pPr>
        <w:tabs>
          <w:tab w:val="num" w:pos="1665"/>
        </w:tabs>
        <w:ind w:left="1665" w:hanging="720"/>
      </w:pPr>
      <w:rPr>
        <w:rFonts w:hint="default"/>
        <w:b/>
      </w:rPr>
    </w:lvl>
    <w:lvl w:ilvl="4">
      <w:start w:val="1"/>
      <w:numFmt w:val="decimal"/>
      <w:lvlText w:val="%1.%2.%3.%4.%5"/>
      <w:lvlJc w:val="left"/>
      <w:pPr>
        <w:tabs>
          <w:tab w:val="num" w:pos="2340"/>
        </w:tabs>
        <w:ind w:left="2340" w:hanging="1080"/>
      </w:pPr>
      <w:rPr>
        <w:rFonts w:hint="default"/>
        <w:b/>
      </w:rPr>
    </w:lvl>
    <w:lvl w:ilvl="5">
      <w:start w:val="1"/>
      <w:numFmt w:val="decimal"/>
      <w:lvlText w:val="%1.%2.%3.%4.%5.%6"/>
      <w:lvlJc w:val="left"/>
      <w:pPr>
        <w:tabs>
          <w:tab w:val="num" w:pos="2655"/>
        </w:tabs>
        <w:ind w:left="2655" w:hanging="1080"/>
      </w:pPr>
      <w:rPr>
        <w:rFonts w:hint="default"/>
        <w:b/>
      </w:rPr>
    </w:lvl>
    <w:lvl w:ilvl="6">
      <w:start w:val="1"/>
      <w:numFmt w:val="decimal"/>
      <w:lvlText w:val="%1.%2.%3.%4.%5.%6.%7"/>
      <w:lvlJc w:val="left"/>
      <w:pPr>
        <w:tabs>
          <w:tab w:val="num" w:pos="2970"/>
        </w:tabs>
        <w:ind w:left="2970" w:hanging="1080"/>
      </w:pPr>
      <w:rPr>
        <w:rFonts w:hint="default"/>
        <w:b/>
      </w:rPr>
    </w:lvl>
    <w:lvl w:ilvl="7">
      <w:start w:val="1"/>
      <w:numFmt w:val="decimal"/>
      <w:lvlText w:val="%1.%2.%3.%4.%5.%6.%7.%8"/>
      <w:lvlJc w:val="left"/>
      <w:pPr>
        <w:tabs>
          <w:tab w:val="num" w:pos="3645"/>
        </w:tabs>
        <w:ind w:left="3645" w:hanging="1440"/>
      </w:pPr>
      <w:rPr>
        <w:rFonts w:hint="default"/>
        <w:b/>
      </w:rPr>
    </w:lvl>
    <w:lvl w:ilvl="8">
      <w:start w:val="1"/>
      <w:numFmt w:val="decimal"/>
      <w:lvlText w:val="%1.%2.%3.%4.%5.%6.%7.%8.%9"/>
      <w:lvlJc w:val="left"/>
      <w:pPr>
        <w:tabs>
          <w:tab w:val="num" w:pos="3960"/>
        </w:tabs>
        <w:ind w:left="3960" w:hanging="1440"/>
      </w:pPr>
      <w:rPr>
        <w:rFonts w:hint="default"/>
        <w:b/>
      </w:rPr>
    </w:lvl>
  </w:abstractNum>
  <w:abstractNum w:abstractNumId="10" w15:restartNumberingAfterBreak="0">
    <w:nsid w:val="26D15BA3"/>
    <w:multiLevelType w:val="hybridMultilevel"/>
    <w:tmpl w:val="3ED01660"/>
    <w:lvl w:ilvl="0" w:tplc="78863218">
      <w:start w:val="1"/>
      <w:numFmt w:val="hebrew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AFD5972"/>
    <w:multiLevelType w:val="hybridMultilevel"/>
    <w:tmpl w:val="FF38CCD0"/>
    <w:lvl w:ilvl="0" w:tplc="FFA0559A">
      <w:start w:val="1"/>
      <w:numFmt w:val="decimal"/>
      <w:lvlText w:val="%1."/>
      <w:lvlJc w:val="left"/>
      <w:pPr>
        <w:ind w:left="720" w:hanging="360"/>
      </w:pPr>
      <w:rPr>
        <w:rFonts w:asciiTheme="majorBidi" w:hAnsiTheme="majorBidi" w:cstheme="maj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59346B"/>
    <w:multiLevelType w:val="hybridMultilevel"/>
    <w:tmpl w:val="CFA22D2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F5F08C3"/>
    <w:multiLevelType w:val="multilevel"/>
    <w:tmpl w:val="B630E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5C0709"/>
    <w:multiLevelType w:val="hybridMultilevel"/>
    <w:tmpl w:val="D788F8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DF67A0"/>
    <w:multiLevelType w:val="hybridMultilevel"/>
    <w:tmpl w:val="DF16FD26"/>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97A5DAF"/>
    <w:multiLevelType w:val="hybridMultilevel"/>
    <w:tmpl w:val="E38AC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AE24C3"/>
    <w:multiLevelType w:val="hybridMultilevel"/>
    <w:tmpl w:val="275E9CE2"/>
    <w:lvl w:ilvl="0" w:tplc="75BAC702">
      <w:start w:val="1"/>
      <w:numFmt w:val="hebrew1"/>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B9068F4"/>
    <w:multiLevelType w:val="hybridMultilevel"/>
    <w:tmpl w:val="337C953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F993277"/>
    <w:multiLevelType w:val="hybridMultilevel"/>
    <w:tmpl w:val="73785500"/>
    <w:lvl w:ilvl="0" w:tplc="6958D804">
      <w:start w:val="1"/>
      <w:numFmt w:val="bullet"/>
      <w:lvlText w:val="•"/>
      <w:lvlJc w:val="left"/>
      <w:pPr>
        <w:tabs>
          <w:tab w:val="num" w:pos="720"/>
        </w:tabs>
        <w:ind w:left="720" w:hanging="360"/>
      </w:pPr>
      <w:rPr>
        <w:rFonts w:ascii="Arial" w:hAnsi="Arial" w:hint="default"/>
      </w:rPr>
    </w:lvl>
    <w:lvl w:ilvl="1" w:tplc="AD84530C" w:tentative="1">
      <w:start w:val="1"/>
      <w:numFmt w:val="bullet"/>
      <w:lvlText w:val="•"/>
      <w:lvlJc w:val="left"/>
      <w:pPr>
        <w:tabs>
          <w:tab w:val="num" w:pos="1440"/>
        </w:tabs>
        <w:ind w:left="1440" w:hanging="360"/>
      </w:pPr>
      <w:rPr>
        <w:rFonts w:ascii="Arial" w:hAnsi="Arial" w:hint="default"/>
      </w:rPr>
    </w:lvl>
    <w:lvl w:ilvl="2" w:tplc="582E3C40" w:tentative="1">
      <w:start w:val="1"/>
      <w:numFmt w:val="bullet"/>
      <w:lvlText w:val="•"/>
      <w:lvlJc w:val="left"/>
      <w:pPr>
        <w:tabs>
          <w:tab w:val="num" w:pos="2160"/>
        </w:tabs>
        <w:ind w:left="2160" w:hanging="360"/>
      </w:pPr>
      <w:rPr>
        <w:rFonts w:ascii="Arial" w:hAnsi="Arial" w:hint="default"/>
      </w:rPr>
    </w:lvl>
    <w:lvl w:ilvl="3" w:tplc="EE049480" w:tentative="1">
      <w:start w:val="1"/>
      <w:numFmt w:val="bullet"/>
      <w:lvlText w:val="•"/>
      <w:lvlJc w:val="left"/>
      <w:pPr>
        <w:tabs>
          <w:tab w:val="num" w:pos="2880"/>
        </w:tabs>
        <w:ind w:left="2880" w:hanging="360"/>
      </w:pPr>
      <w:rPr>
        <w:rFonts w:ascii="Arial" w:hAnsi="Arial" w:hint="default"/>
      </w:rPr>
    </w:lvl>
    <w:lvl w:ilvl="4" w:tplc="69DC89AC" w:tentative="1">
      <w:start w:val="1"/>
      <w:numFmt w:val="bullet"/>
      <w:lvlText w:val="•"/>
      <w:lvlJc w:val="left"/>
      <w:pPr>
        <w:tabs>
          <w:tab w:val="num" w:pos="3600"/>
        </w:tabs>
        <w:ind w:left="3600" w:hanging="360"/>
      </w:pPr>
      <w:rPr>
        <w:rFonts w:ascii="Arial" w:hAnsi="Arial" w:hint="default"/>
      </w:rPr>
    </w:lvl>
    <w:lvl w:ilvl="5" w:tplc="2C924C36" w:tentative="1">
      <w:start w:val="1"/>
      <w:numFmt w:val="bullet"/>
      <w:lvlText w:val="•"/>
      <w:lvlJc w:val="left"/>
      <w:pPr>
        <w:tabs>
          <w:tab w:val="num" w:pos="4320"/>
        </w:tabs>
        <w:ind w:left="4320" w:hanging="360"/>
      </w:pPr>
      <w:rPr>
        <w:rFonts w:ascii="Arial" w:hAnsi="Arial" w:hint="default"/>
      </w:rPr>
    </w:lvl>
    <w:lvl w:ilvl="6" w:tplc="13D8C02E" w:tentative="1">
      <w:start w:val="1"/>
      <w:numFmt w:val="bullet"/>
      <w:lvlText w:val="•"/>
      <w:lvlJc w:val="left"/>
      <w:pPr>
        <w:tabs>
          <w:tab w:val="num" w:pos="5040"/>
        </w:tabs>
        <w:ind w:left="5040" w:hanging="360"/>
      </w:pPr>
      <w:rPr>
        <w:rFonts w:ascii="Arial" w:hAnsi="Arial" w:hint="default"/>
      </w:rPr>
    </w:lvl>
    <w:lvl w:ilvl="7" w:tplc="3AE8637A" w:tentative="1">
      <w:start w:val="1"/>
      <w:numFmt w:val="bullet"/>
      <w:lvlText w:val="•"/>
      <w:lvlJc w:val="left"/>
      <w:pPr>
        <w:tabs>
          <w:tab w:val="num" w:pos="5760"/>
        </w:tabs>
        <w:ind w:left="5760" w:hanging="360"/>
      </w:pPr>
      <w:rPr>
        <w:rFonts w:ascii="Arial" w:hAnsi="Arial" w:hint="default"/>
      </w:rPr>
    </w:lvl>
    <w:lvl w:ilvl="8" w:tplc="94F854B4"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1B82658"/>
    <w:multiLevelType w:val="multilevel"/>
    <w:tmpl w:val="6E32E0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EB7AE0"/>
    <w:multiLevelType w:val="hybridMultilevel"/>
    <w:tmpl w:val="60004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67705C"/>
    <w:multiLevelType w:val="hybridMultilevel"/>
    <w:tmpl w:val="7F1E22D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342"/>
        </w:tabs>
        <w:ind w:left="1342" w:hanging="360"/>
      </w:pPr>
    </w:lvl>
    <w:lvl w:ilvl="2" w:tplc="0409001B" w:tentative="1">
      <w:start w:val="1"/>
      <w:numFmt w:val="lowerRoman"/>
      <w:lvlText w:val="%3."/>
      <w:lvlJc w:val="right"/>
      <w:pPr>
        <w:tabs>
          <w:tab w:val="num" w:pos="2062"/>
        </w:tabs>
        <w:ind w:left="2062" w:hanging="180"/>
      </w:pPr>
    </w:lvl>
    <w:lvl w:ilvl="3" w:tplc="0409000F" w:tentative="1">
      <w:start w:val="1"/>
      <w:numFmt w:val="decimal"/>
      <w:lvlText w:val="%4."/>
      <w:lvlJc w:val="left"/>
      <w:pPr>
        <w:tabs>
          <w:tab w:val="num" w:pos="2782"/>
        </w:tabs>
        <w:ind w:left="2782" w:hanging="360"/>
      </w:pPr>
    </w:lvl>
    <w:lvl w:ilvl="4" w:tplc="04090019" w:tentative="1">
      <w:start w:val="1"/>
      <w:numFmt w:val="lowerLetter"/>
      <w:lvlText w:val="%5."/>
      <w:lvlJc w:val="left"/>
      <w:pPr>
        <w:tabs>
          <w:tab w:val="num" w:pos="3502"/>
        </w:tabs>
        <w:ind w:left="3502" w:hanging="360"/>
      </w:pPr>
    </w:lvl>
    <w:lvl w:ilvl="5" w:tplc="0409001B" w:tentative="1">
      <w:start w:val="1"/>
      <w:numFmt w:val="lowerRoman"/>
      <w:lvlText w:val="%6."/>
      <w:lvlJc w:val="right"/>
      <w:pPr>
        <w:tabs>
          <w:tab w:val="num" w:pos="4222"/>
        </w:tabs>
        <w:ind w:left="4222" w:hanging="180"/>
      </w:pPr>
    </w:lvl>
    <w:lvl w:ilvl="6" w:tplc="0409000F" w:tentative="1">
      <w:start w:val="1"/>
      <w:numFmt w:val="decimal"/>
      <w:lvlText w:val="%7."/>
      <w:lvlJc w:val="left"/>
      <w:pPr>
        <w:tabs>
          <w:tab w:val="num" w:pos="4942"/>
        </w:tabs>
        <w:ind w:left="4942" w:hanging="360"/>
      </w:pPr>
    </w:lvl>
    <w:lvl w:ilvl="7" w:tplc="04090019" w:tentative="1">
      <w:start w:val="1"/>
      <w:numFmt w:val="lowerLetter"/>
      <w:lvlText w:val="%8."/>
      <w:lvlJc w:val="left"/>
      <w:pPr>
        <w:tabs>
          <w:tab w:val="num" w:pos="5662"/>
        </w:tabs>
        <w:ind w:left="5662" w:hanging="360"/>
      </w:pPr>
    </w:lvl>
    <w:lvl w:ilvl="8" w:tplc="0409001B" w:tentative="1">
      <w:start w:val="1"/>
      <w:numFmt w:val="lowerRoman"/>
      <w:lvlText w:val="%9."/>
      <w:lvlJc w:val="right"/>
      <w:pPr>
        <w:tabs>
          <w:tab w:val="num" w:pos="6382"/>
        </w:tabs>
        <w:ind w:left="6382" w:hanging="180"/>
      </w:pPr>
    </w:lvl>
  </w:abstractNum>
  <w:abstractNum w:abstractNumId="23" w15:restartNumberingAfterBreak="0">
    <w:nsid w:val="6C70534E"/>
    <w:multiLevelType w:val="multilevel"/>
    <w:tmpl w:val="7F1E22D8"/>
    <w:lvl w:ilvl="0">
      <w:start w:val="1"/>
      <w:numFmt w:val="decimal"/>
      <w:lvlText w:val="%1."/>
      <w:lvlJc w:val="left"/>
      <w:pPr>
        <w:tabs>
          <w:tab w:val="num" w:pos="360"/>
        </w:tabs>
        <w:ind w:left="360" w:hanging="360"/>
      </w:pPr>
    </w:lvl>
    <w:lvl w:ilvl="1">
      <w:start w:val="1"/>
      <w:numFmt w:val="lowerLetter"/>
      <w:lvlText w:val="%2."/>
      <w:lvlJc w:val="left"/>
      <w:pPr>
        <w:tabs>
          <w:tab w:val="num" w:pos="1342"/>
        </w:tabs>
        <w:ind w:left="1342" w:hanging="360"/>
      </w:pPr>
    </w:lvl>
    <w:lvl w:ilvl="2">
      <w:start w:val="1"/>
      <w:numFmt w:val="lowerRoman"/>
      <w:lvlText w:val="%3."/>
      <w:lvlJc w:val="right"/>
      <w:pPr>
        <w:tabs>
          <w:tab w:val="num" w:pos="2062"/>
        </w:tabs>
        <w:ind w:left="2062" w:hanging="180"/>
      </w:pPr>
    </w:lvl>
    <w:lvl w:ilvl="3">
      <w:start w:val="1"/>
      <w:numFmt w:val="decimal"/>
      <w:lvlText w:val="%4."/>
      <w:lvlJc w:val="left"/>
      <w:pPr>
        <w:tabs>
          <w:tab w:val="num" w:pos="2782"/>
        </w:tabs>
        <w:ind w:left="2782" w:hanging="360"/>
      </w:pPr>
    </w:lvl>
    <w:lvl w:ilvl="4">
      <w:start w:val="1"/>
      <w:numFmt w:val="lowerLetter"/>
      <w:lvlText w:val="%5."/>
      <w:lvlJc w:val="left"/>
      <w:pPr>
        <w:tabs>
          <w:tab w:val="num" w:pos="3502"/>
        </w:tabs>
        <w:ind w:left="3502" w:hanging="360"/>
      </w:pPr>
    </w:lvl>
    <w:lvl w:ilvl="5">
      <w:start w:val="1"/>
      <w:numFmt w:val="lowerRoman"/>
      <w:lvlText w:val="%6."/>
      <w:lvlJc w:val="right"/>
      <w:pPr>
        <w:tabs>
          <w:tab w:val="num" w:pos="4222"/>
        </w:tabs>
        <w:ind w:left="4222" w:hanging="180"/>
      </w:pPr>
    </w:lvl>
    <w:lvl w:ilvl="6">
      <w:start w:val="1"/>
      <w:numFmt w:val="decimal"/>
      <w:lvlText w:val="%7."/>
      <w:lvlJc w:val="left"/>
      <w:pPr>
        <w:tabs>
          <w:tab w:val="num" w:pos="4942"/>
        </w:tabs>
        <w:ind w:left="4942" w:hanging="360"/>
      </w:pPr>
    </w:lvl>
    <w:lvl w:ilvl="7">
      <w:start w:val="1"/>
      <w:numFmt w:val="lowerLetter"/>
      <w:lvlText w:val="%8."/>
      <w:lvlJc w:val="left"/>
      <w:pPr>
        <w:tabs>
          <w:tab w:val="num" w:pos="5662"/>
        </w:tabs>
        <w:ind w:left="5662" w:hanging="360"/>
      </w:pPr>
    </w:lvl>
    <w:lvl w:ilvl="8">
      <w:start w:val="1"/>
      <w:numFmt w:val="lowerRoman"/>
      <w:lvlText w:val="%9."/>
      <w:lvlJc w:val="right"/>
      <w:pPr>
        <w:tabs>
          <w:tab w:val="num" w:pos="6382"/>
        </w:tabs>
        <w:ind w:left="6382" w:hanging="180"/>
      </w:pPr>
    </w:lvl>
  </w:abstractNum>
  <w:abstractNum w:abstractNumId="24" w15:restartNumberingAfterBreak="0">
    <w:nsid w:val="6E951473"/>
    <w:multiLevelType w:val="hybridMultilevel"/>
    <w:tmpl w:val="5E28B55C"/>
    <w:lvl w:ilvl="0" w:tplc="B5C8325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67D7AF1"/>
    <w:multiLevelType w:val="multilevel"/>
    <w:tmpl w:val="A892787A"/>
    <w:lvl w:ilvl="0">
      <w:start w:val="6"/>
      <w:numFmt w:val="decimal"/>
      <w:lvlText w:val="%1"/>
      <w:lvlJc w:val="left"/>
      <w:pPr>
        <w:tabs>
          <w:tab w:val="num" w:pos="360"/>
        </w:tabs>
        <w:ind w:left="360" w:hanging="360"/>
      </w:pPr>
      <w:rPr>
        <w:rFonts w:hint="default"/>
        <w:b/>
      </w:rPr>
    </w:lvl>
    <w:lvl w:ilvl="1">
      <w:start w:val="6"/>
      <w:numFmt w:val="decimal"/>
      <w:lvlText w:val="%1.%2"/>
      <w:lvlJc w:val="left"/>
      <w:pPr>
        <w:tabs>
          <w:tab w:val="num" w:pos="675"/>
        </w:tabs>
        <w:ind w:left="675" w:hanging="360"/>
      </w:pPr>
      <w:rPr>
        <w:rFonts w:hint="default"/>
        <w:b/>
      </w:rPr>
    </w:lvl>
    <w:lvl w:ilvl="2">
      <w:start w:val="1"/>
      <w:numFmt w:val="decimal"/>
      <w:lvlText w:val="%1.%2.%3"/>
      <w:lvlJc w:val="left"/>
      <w:pPr>
        <w:tabs>
          <w:tab w:val="num" w:pos="1350"/>
        </w:tabs>
        <w:ind w:left="1350" w:hanging="720"/>
      </w:pPr>
      <w:rPr>
        <w:rFonts w:hint="default"/>
        <w:b/>
      </w:rPr>
    </w:lvl>
    <w:lvl w:ilvl="3">
      <w:start w:val="1"/>
      <w:numFmt w:val="decimal"/>
      <w:lvlText w:val="%1.%2.%3.%4"/>
      <w:lvlJc w:val="left"/>
      <w:pPr>
        <w:tabs>
          <w:tab w:val="num" w:pos="1665"/>
        </w:tabs>
        <w:ind w:left="1665" w:hanging="720"/>
      </w:pPr>
      <w:rPr>
        <w:rFonts w:hint="default"/>
        <w:b/>
      </w:rPr>
    </w:lvl>
    <w:lvl w:ilvl="4">
      <w:start w:val="1"/>
      <w:numFmt w:val="decimal"/>
      <w:lvlText w:val="%1.%2.%3.%4.%5"/>
      <w:lvlJc w:val="left"/>
      <w:pPr>
        <w:tabs>
          <w:tab w:val="num" w:pos="2340"/>
        </w:tabs>
        <w:ind w:left="2340" w:hanging="1080"/>
      </w:pPr>
      <w:rPr>
        <w:rFonts w:hint="default"/>
        <w:b/>
      </w:rPr>
    </w:lvl>
    <w:lvl w:ilvl="5">
      <w:start w:val="1"/>
      <w:numFmt w:val="decimal"/>
      <w:lvlText w:val="%1.%2.%3.%4.%5.%6"/>
      <w:lvlJc w:val="left"/>
      <w:pPr>
        <w:tabs>
          <w:tab w:val="num" w:pos="2655"/>
        </w:tabs>
        <w:ind w:left="2655" w:hanging="1080"/>
      </w:pPr>
      <w:rPr>
        <w:rFonts w:hint="default"/>
        <w:b/>
      </w:rPr>
    </w:lvl>
    <w:lvl w:ilvl="6">
      <w:start w:val="1"/>
      <w:numFmt w:val="decimal"/>
      <w:lvlText w:val="%1.%2.%3.%4.%5.%6.%7"/>
      <w:lvlJc w:val="left"/>
      <w:pPr>
        <w:tabs>
          <w:tab w:val="num" w:pos="2970"/>
        </w:tabs>
        <w:ind w:left="2970" w:hanging="1080"/>
      </w:pPr>
      <w:rPr>
        <w:rFonts w:hint="default"/>
        <w:b/>
      </w:rPr>
    </w:lvl>
    <w:lvl w:ilvl="7">
      <w:start w:val="1"/>
      <w:numFmt w:val="decimal"/>
      <w:lvlText w:val="%1.%2.%3.%4.%5.%6.%7.%8"/>
      <w:lvlJc w:val="left"/>
      <w:pPr>
        <w:tabs>
          <w:tab w:val="num" w:pos="3645"/>
        </w:tabs>
        <w:ind w:left="3645" w:hanging="1440"/>
      </w:pPr>
      <w:rPr>
        <w:rFonts w:hint="default"/>
        <w:b/>
      </w:rPr>
    </w:lvl>
    <w:lvl w:ilvl="8">
      <w:start w:val="1"/>
      <w:numFmt w:val="decimal"/>
      <w:lvlText w:val="%1.%2.%3.%4.%5.%6.%7.%8.%9"/>
      <w:lvlJc w:val="left"/>
      <w:pPr>
        <w:tabs>
          <w:tab w:val="num" w:pos="3960"/>
        </w:tabs>
        <w:ind w:left="3960" w:hanging="1440"/>
      </w:pPr>
      <w:rPr>
        <w:rFonts w:hint="default"/>
        <w:b/>
      </w:rPr>
    </w:lvl>
  </w:abstractNum>
  <w:abstractNum w:abstractNumId="26" w15:restartNumberingAfterBreak="0">
    <w:nsid w:val="79D65525"/>
    <w:multiLevelType w:val="hybridMultilevel"/>
    <w:tmpl w:val="69F0A92C"/>
    <w:lvl w:ilvl="0" w:tplc="B5C83252">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7"/>
  </w:num>
  <w:num w:numId="3">
    <w:abstractNumId w:val="24"/>
  </w:num>
  <w:num w:numId="4">
    <w:abstractNumId w:val="18"/>
  </w:num>
  <w:num w:numId="5">
    <w:abstractNumId w:val="25"/>
  </w:num>
  <w:num w:numId="6">
    <w:abstractNumId w:val="9"/>
  </w:num>
  <w:num w:numId="7">
    <w:abstractNumId w:val="26"/>
  </w:num>
  <w:num w:numId="8">
    <w:abstractNumId w:val="10"/>
  </w:num>
  <w:num w:numId="9">
    <w:abstractNumId w:val="17"/>
  </w:num>
  <w:num w:numId="10">
    <w:abstractNumId w:val="22"/>
  </w:num>
  <w:num w:numId="11">
    <w:abstractNumId w:val="23"/>
  </w:num>
  <w:num w:numId="12">
    <w:abstractNumId w:val="3"/>
  </w:num>
  <w:num w:numId="13">
    <w:abstractNumId w:val="8"/>
  </w:num>
  <w:num w:numId="14">
    <w:abstractNumId w:val="6"/>
  </w:num>
  <w:num w:numId="15">
    <w:abstractNumId w:val="4"/>
  </w:num>
  <w:num w:numId="16">
    <w:abstractNumId w:val="2"/>
  </w:num>
  <w:num w:numId="17">
    <w:abstractNumId w:val="0"/>
  </w:num>
  <w:num w:numId="18">
    <w:abstractNumId w:val="15"/>
  </w:num>
  <w:num w:numId="19">
    <w:abstractNumId w:val="19"/>
  </w:num>
  <w:num w:numId="20">
    <w:abstractNumId w:val="11"/>
  </w:num>
  <w:num w:numId="21">
    <w:abstractNumId w:val="5"/>
  </w:num>
  <w:num w:numId="22">
    <w:abstractNumId w:val="20"/>
  </w:num>
  <w:num w:numId="23">
    <w:abstractNumId w:val="13"/>
  </w:num>
  <w:num w:numId="24">
    <w:abstractNumId w:val="21"/>
  </w:num>
  <w:num w:numId="25">
    <w:abstractNumId w:val="16"/>
  </w:num>
  <w:num w:numId="26">
    <w:abstractNumId w:val="12"/>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DAwMTc1NTIwtzBQ0lEKTi0uzszPAykwrAUAxzSnJywAAAA="/>
  </w:docVars>
  <w:rsids>
    <w:rsidRoot w:val="000A1289"/>
    <w:rsid w:val="000013D0"/>
    <w:rsid w:val="000044B7"/>
    <w:rsid w:val="000050B1"/>
    <w:rsid w:val="000074F0"/>
    <w:rsid w:val="00012B0F"/>
    <w:rsid w:val="00014B2F"/>
    <w:rsid w:val="00016651"/>
    <w:rsid w:val="00016919"/>
    <w:rsid w:val="000169C9"/>
    <w:rsid w:val="00020113"/>
    <w:rsid w:val="00020410"/>
    <w:rsid w:val="00022B64"/>
    <w:rsid w:val="00024CD2"/>
    <w:rsid w:val="00025B96"/>
    <w:rsid w:val="00026276"/>
    <w:rsid w:val="00026A6D"/>
    <w:rsid w:val="00026FD6"/>
    <w:rsid w:val="00031777"/>
    <w:rsid w:val="000368EF"/>
    <w:rsid w:val="00042631"/>
    <w:rsid w:val="000453DF"/>
    <w:rsid w:val="00045D1D"/>
    <w:rsid w:val="00046A1C"/>
    <w:rsid w:val="00047165"/>
    <w:rsid w:val="00047A10"/>
    <w:rsid w:val="00051DB4"/>
    <w:rsid w:val="00055423"/>
    <w:rsid w:val="0006637F"/>
    <w:rsid w:val="00074EA6"/>
    <w:rsid w:val="0007600A"/>
    <w:rsid w:val="00076905"/>
    <w:rsid w:val="00080BE7"/>
    <w:rsid w:val="00084167"/>
    <w:rsid w:val="00084C8B"/>
    <w:rsid w:val="000853CE"/>
    <w:rsid w:val="00085F8D"/>
    <w:rsid w:val="00085FD7"/>
    <w:rsid w:val="000864E1"/>
    <w:rsid w:val="0008695D"/>
    <w:rsid w:val="000872AD"/>
    <w:rsid w:val="0008777D"/>
    <w:rsid w:val="00090CBA"/>
    <w:rsid w:val="000912DF"/>
    <w:rsid w:val="0009158D"/>
    <w:rsid w:val="000921DF"/>
    <w:rsid w:val="00092F50"/>
    <w:rsid w:val="00093F16"/>
    <w:rsid w:val="00096893"/>
    <w:rsid w:val="0009765D"/>
    <w:rsid w:val="00097EE9"/>
    <w:rsid w:val="000A1289"/>
    <w:rsid w:val="000A188F"/>
    <w:rsid w:val="000A3034"/>
    <w:rsid w:val="000A465D"/>
    <w:rsid w:val="000B2541"/>
    <w:rsid w:val="000B4EE2"/>
    <w:rsid w:val="000C1864"/>
    <w:rsid w:val="000C1F4D"/>
    <w:rsid w:val="000C2269"/>
    <w:rsid w:val="000C36CE"/>
    <w:rsid w:val="000C3C17"/>
    <w:rsid w:val="000C6987"/>
    <w:rsid w:val="000C7E05"/>
    <w:rsid w:val="000D1836"/>
    <w:rsid w:val="000D1BF2"/>
    <w:rsid w:val="000D1E69"/>
    <w:rsid w:val="000D3DFF"/>
    <w:rsid w:val="000D40F7"/>
    <w:rsid w:val="000D594A"/>
    <w:rsid w:val="000D6BFE"/>
    <w:rsid w:val="000E118D"/>
    <w:rsid w:val="000E1691"/>
    <w:rsid w:val="000E2617"/>
    <w:rsid w:val="000F1F5E"/>
    <w:rsid w:val="000F2D30"/>
    <w:rsid w:val="000F4C24"/>
    <w:rsid w:val="000F4E9A"/>
    <w:rsid w:val="000F526D"/>
    <w:rsid w:val="000F53B2"/>
    <w:rsid w:val="000F554A"/>
    <w:rsid w:val="000F7ACF"/>
    <w:rsid w:val="000F7DE9"/>
    <w:rsid w:val="0010021C"/>
    <w:rsid w:val="001005A2"/>
    <w:rsid w:val="001024F9"/>
    <w:rsid w:val="00103936"/>
    <w:rsid w:val="00106A2A"/>
    <w:rsid w:val="00111395"/>
    <w:rsid w:val="00111529"/>
    <w:rsid w:val="00114449"/>
    <w:rsid w:val="00114C21"/>
    <w:rsid w:val="00114F60"/>
    <w:rsid w:val="001162E4"/>
    <w:rsid w:val="00116583"/>
    <w:rsid w:val="0012083C"/>
    <w:rsid w:val="00123C0E"/>
    <w:rsid w:val="00127E48"/>
    <w:rsid w:val="00130ECC"/>
    <w:rsid w:val="001317AB"/>
    <w:rsid w:val="001327AC"/>
    <w:rsid w:val="00133E18"/>
    <w:rsid w:val="00135E99"/>
    <w:rsid w:val="0013627D"/>
    <w:rsid w:val="00136B4F"/>
    <w:rsid w:val="00137EF4"/>
    <w:rsid w:val="0014077B"/>
    <w:rsid w:val="001407C9"/>
    <w:rsid w:val="001419C7"/>
    <w:rsid w:val="00141D76"/>
    <w:rsid w:val="00142A10"/>
    <w:rsid w:val="00144118"/>
    <w:rsid w:val="001448DB"/>
    <w:rsid w:val="00151E74"/>
    <w:rsid w:val="001528C7"/>
    <w:rsid w:val="00153110"/>
    <w:rsid w:val="00156A0D"/>
    <w:rsid w:val="001671D2"/>
    <w:rsid w:val="001716C5"/>
    <w:rsid w:val="00171E7C"/>
    <w:rsid w:val="001725A2"/>
    <w:rsid w:val="0017300B"/>
    <w:rsid w:val="00173492"/>
    <w:rsid w:val="00173E57"/>
    <w:rsid w:val="00174786"/>
    <w:rsid w:val="0017793F"/>
    <w:rsid w:val="00177B1F"/>
    <w:rsid w:val="00177F1E"/>
    <w:rsid w:val="00180DA6"/>
    <w:rsid w:val="001820C9"/>
    <w:rsid w:val="00184D30"/>
    <w:rsid w:val="00184FFB"/>
    <w:rsid w:val="001871EA"/>
    <w:rsid w:val="001904C5"/>
    <w:rsid w:val="00191447"/>
    <w:rsid w:val="0019225A"/>
    <w:rsid w:val="00193902"/>
    <w:rsid w:val="001A4E5E"/>
    <w:rsid w:val="001A511C"/>
    <w:rsid w:val="001A52C1"/>
    <w:rsid w:val="001A5507"/>
    <w:rsid w:val="001A6864"/>
    <w:rsid w:val="001B057D"/>
    <w:rsid w:val="001B05D3"/>
    <w:rsid w:val="001B1504"/>
    <w:rsid w:val="001B2684"/>
    <w:rsid w:val="001B38F2"/>
    <w:rsid w:val="001B4335"/>
    <w:rsid w:val="001B64AA"/>
    <w:rsid w:val="001B7A7E"/>
    <w:rsid w:val="001C0D2E"/>
    <w:rsid w:val="001C3262"/>
    <w:rsid w:val="001C36A9"/>
    <w:rsid w:val="001C398D"/>
    <w:rsid w:val="001C5183"/>
    <w:rsid w:val="001C52C2"/>
    <w:rsid w:val="001D276E"/>
    <w:rsid w:val="001D3AFD"/>
    <w:rsid w:val="001D5DA9"/>
    <w:rsid w:val="001D64A8"/>
    <w:rsid w:val="001E2A07"/>
    <w:rsid w:val="001E35DC"/>
    <w:rsid w:val="001E3864"/>
    <w:rsid w:val="001E7323"/>
    <w:rsid w:val="001F3A8E"/>
    <w:rsid w:val="001F3B7B"/>
    <w:rsid w:val="001F41E7"/>
    <w:rsid w:val="001F529C"/>
    <w:rsid w:val="0020085A"/>
    <w:rsid w:val="00201C2B"/>
    <w:rsid w:val="00203DE7"/>
    <w:rsid w:val="00207CD8"/>
    <w:rsid w:val="002108EB"/>
    <w:rsid w:val="00210BEC"/>
    <w:rsid w:val="00211779"/>
    <w:rsid w:val="00216C7C"/>
    <w:rsid w:val="00217EAC"/>
    <w:rsid w:val="00220243"/>
    <w:rsid w:val="002307DE"/>
    <w:rsid w:val="00234716"/>
    <w:rsid w:val="00234DE3"/>
    <w:rsid w:val="002358AE"/>
    <w:rsid w:val="00236094"/>
    <w:rsid w:val="0023698A"/>
    <w:rsid w:val="00236D45"/>
    <w:rsid w:val="0023727E"/>
    <w:rsid w:val="00242BE6"/>
    <w:rsid w:val="00243BB5"/>
    <w:rsid w:val="002440E7"/>
    <w:rsid w:val="00245E76"/>
    <w:rsid w:val="0024670D"/>
    <w:rsid w:val="0025239F"/>
    <w:rsid w:val="00254B62"/>
    <w:rsid w:val="002606E8"/>
    <w:rsid w:val="00260BCD"/>
    <w:rsid w:val="0026271D"/>
    <w:rsid w:val="002627B6"/>
    <w:rsid w:val="00263CB6"/>
    <w:rsid w:val="0026624E"/>
    <w:rsid w:val="00266D22"/>
    <w:rsid w:val="00267743"/>
    <w:rsid w:val="002713E7"/>
    <w:rsid w:val="00274BA0"/>
    <w:rsid w:val="00276F69"/>
    <w:rsid w:val="00282651"/>
    <w:rsid w:val="00282DB5"/>
    <w:rsid w:val="00283C05"/>
    <w:rsid w:val="0028780B"/>
    <w:rsid w:val="002914F1"/>
    <w:rsid w:val="002919DD"/>
    <w:rsid w:val="002927B8"/>
    <w:rsid w:val="00292C2B"/>
    <w:rsid w:val="00293436"/>
    <w:rsid w:val="00293516"/>
    <w:rsid w:val="002942A6"/>
    <w:rsid w:val="0029436B"/>
    <w:rsid w:val="00296732"/>
    <w:rsid w:val="002A0BA9"/>
    <w:rsid w:val="002A4F3F"/>
    <w:rsid w:val="002B16DE"/>
    <w:rsid w:val="002B246F"/>
    <w:rsid w:val="002B596D"/>
    <w:rsid w:val="002B6096"/>
    <w:rsid w:val="002C0371"/>
    <w:rsid w:val="002C07C7"/>
    <w:rsid w:val="002C0AB8"/>
    <w:rsid w:val="002C1CDD"/>
    <w:rsid w:val="002C2334"/>
    <w:rsid w:val="002C5169"/>
    <w:rsid w:val="002C5B7C"/>
    <w:rsid w:val="002C74F1"/>
    <w:rsid w:val="002C7699"/>
    <w:rsid w:val="002D1ED8"/>
    <w:rsid w:val="002D3301"/>
    <w:rsid w:val="002E040F"/>
    <w:rsid w:val="002E1D6C"/>
    <w:rsid w:val="002E215B"/>
    <w:rsid w:val="002E4107"/>
    <w:rsid w:val="002E46ED"/>
    <w:rsid w:val="002E7FD9"/>
    <w:rsid w:val="002F00B4"/>
    <w:rsid w:val="002F099C"/>
    <w:rsid w:val="002F0A25"/>
    <w:rsid w:val="002F292B"/>
    <w:rsid w:val="002F6483"/>
    <w:rsid w:val="003005C4"/>
    <w:rsid w:val="00302127"/>
    <w:rsid w:val="003051B9"/>
    <w:rsid w:val="003063A0"/>
    <w:rsid w:val="00310473"/>
    <w:rsid w:val="00310807"/>
    <w:rsid w:val="00310C05"/>
    <w:rsid w:val="00312C24"/>
    <w:rsid w:val="0031570A"/>
    <w:rsid w:val="00322626"/>
    <w:rsid w:val="003227E1"/>
    <w:rsid w:val="003235FD"/>
    <w:rsid w:val="003269A4"/>
    <w:rsid w:val="00327771"/>
    <w:rsid w:val="00327BDD"/>
    <w:rsid w:val="0033088F"/>
    <w:rsid w:val="003311C6"/>
    <w:rsid w:val="00331695"/>
    <w:rsid w:val="00332A0A"/>
    <w:rsid w:val="003335D9"/>
    <w:rsid w:val="0033489E"/>
    <w:rsid w:val="00336041"/>
    <w:rsid w:val="0033685E"/>
    <w:rsid w:val="00336DA9"/>
    <w:rsid w:val="00340ACE"/>
    <w:rsid w:val="00341239"/>
    <w:rsid w:val="003421C8"/>
    <w:rsid w:val="003435A5"/>
    <w:rsid w:val="00343D40"/>
    <w:rsid w:val="003446F3"/>
    <w:rsid w:val="00347BE5"/>
    <w:rsid w:val="00355DEC"/>
    <w:rsid w:val="00360021"/>
    <w:rsid w:val="003616EB"/>
    <w:rsid w:val="0036346B"/>
    <w:rsid w:val="003645E9"/>
    <w:rsid w:val="0036483C"/>
    <w:rsid w:val="0036510F"/>
    <w:rsid w:val="00367945"/>
    <w:rsid w:val="003732EA"/>
    <w:rsid w:val="00373CFF"/>
    <w:rsid w:val="00373E08"/>
    <w:rsid w:val="0037459F"/>
    <w:rsid w:val="00375F22"/>
    <w:rsid w:val="003853ED"/>
    <w:rsid w:val="00387E29"/>
    <w:rsid w:val="00387E45"/>
    <w:rsid w:val="00390453"/>
    <w:rsid w:val="00391812"/>
    <w:rsid w:val="00391CA4"/>
    <w:rsid w:val="00393A06"/>
    <w:rsid w:val="00393DD9"/>
    <w:rsid w:val="00395473"/>
    <w:rsid w:val="00395FCF"/>
    <w:rsid w:val="003973D7"/>
    <w:rsid w:val="003979F9"/>
    <w:rsid w:val="003A08ED"/>
    <w:rsid w:val="003A2018"/>
    <w:rsid w:val="003A50BB"/>
    <w:rsid w:val="003A7CA5"/>
    <w:rsid w:val="003A7F39"/>
    <w:rsid w:val="003B0397"/>
    <w:rsid w:val="003B3D38"/>
    <w:rsid w:val="003B5792"/>
    <w:rsid w:val="003C2E66"/>
    <w:rsid w:val="003C6998"/>
    <w:rsid w:val="003C7C3D"/>
    <w:rsid w:val="003D098B"/>
    <w:rsid w:val="003D0E29"/>
    <w:rsid w:val="003D3023"/>
    <w:rsid w:val="003D7151"/>
    <w:rsid w:val="003D754B"/>
    <w:rsid w:val="003D7647"/>
    <w:rsid w:val="003E30DA"/>
    <w:rsid w:val="003E35CB"/>
    <w:rsid w:val="003E4074"/>
    <w:rsid w:val="003E4949"/>
    <w:rsid w:val="003E500D"/>
    <w:rsid w:val="003E7A27"/>
    <w:rsid w:val="003F07C3"/>
    <w:rsid w:val="003F13E0"/>
    <w:rsid w:val="003F1A8D"/>
    <w:rsid w:val="003F2D1A"/>
    <w:rsid w:val="003F2F5F"/>
    <w:rsid w:val="003F64EF"/>
    <w:rsid w:val="003F78C0"/>
    <w:rsid w:val="003F79C4"/>
    <w:rsid w:val="0040044A"/>
    <w:rsid w:val="0040216C"/>
    <w:rsid w:val="00404DE8"/>
    <w:rsid w:val="00405151"/>
    <w:rsid w:val="00416D41"/>
    <w:rsid w:val="004223A2"/>
    <w:rsid w:val="00423001"/>
    <w:rsid w:val="00432A0E"/>
    <w:rsid w:val="00434B76"/>
    <w:rsid w:val="00435B6E"/>
    <w:rsid w:val="004376CC"/>
    <w:rsid w:val="00437CE9"/>
    <w:rsid w:val="00437DEF"/>
    <w:rsid w:val="0044020B"/>
    <w:rsid w:val="00442B58"/>
    <w:rsid w:val="00444275"/>
    <w:rsid w:val="00447BC1"/>
    <w:rsid w:val="00451319"/>
    <w:rsid w:val="00452D7A"/>
    <w:rsid w:val="00453AD7"/>
    <w:rsid w:val="00453D7E"/>
    <w:rsid w:val="00457157"/>
    <w:rsid w:val="00457428"/>
    <w:rsid w:val="00463433"/>
    <w:rsid w:val="00463E39"/>
    <w:rsid w:val="00470571"/>
    <w:rsid w:val="00471642"/>
    <w:rsid w:val="00472124"/>
    <w:rsid w:val="0047237D"/>
    <w:rsid w:val="004723BD"/>
    <w:rsid w:val="00475484"/>
    <w:rsid w:val="00480B6D"/>
    <w:rsid w:val="00481FFE"/>
    <w:rsid w:val="00484AED"/>
    <w:rsid w:val="00485E3F"/>
    <w:rsid w:val="0049012C"/>
    <w:rsid w:val="004915AA"/>
    <w:rsid w:val="00495B0E"/>
    <w:rsid w:val="004960F8"/>
    <w:rsid w:val="00496471"/>
    <w:rsid w:val="004976ED"/>
    <w:rsid w:val="004A0BCC"/>
    <w:rsid w:val="004A4A76"/>
    <w:rsid w:val="004A4C7C"/>
    <w:rsid w:val="004B266F"/>
    <w:rsid w:val="004B29A3"/>
    <w:rsid w:val="004B3F8F"/>
    <w:rsid w:val="004B4BAE"/>
    <w:rsid w:val="004B5B77"/>
    <w:rsid w:val="004B6BE0"/>
    <w:rsid w:val="004B7618"/>
    <w:rsid w:val="004B7739"/>
    <w:rsid w:val="004C07AF"/>
    <w:rsid w:val="004C61A8"/>
    <w:rsid w:val="004D4F09"/>
    <w:rsid w:val="004D51D5"/>
    <w:rsid w:val="004E129C"/>
    <w:rsid w:val="004E41F0"/>
    <w:rsid w:val="004E434B"/>
    <w:rsid w:val="004E47E5"/>
    <w:rsid w:val="004E50F9"/>
    <w:rsid w:val="004E6EBF"/>
    <w:rsid w:val="004F0301"/>
    <w:rsid w:val="004F33D8"/>
    <w:rsid w:val="004F4815"/>
    <w:rsid w:val="004F5718"/>
    <w:rsid w:val="0050098E"/>
    <w:rsid w:val="00500C5C"/>
    <w:rsid w:val="0050533C"/>
    <w:rsid w:val="00505829"/>
    <w:rsid w:val="00511069"/>
    <w:rsid w:val="005117FF"/>
    <w:rsid w:val="00511DA9"/>
    <w:rsid w:val="0051528C"/>
    <w:rsid w:val="00524EEA"/>
    <w:rsid w:val="00526292"/>
    <w:rsid w:val="00526B8C"/>
    <w:rsid w:val="0053110A"/>
    <w:rsid w:val="005350DD"/>
    <w:rsid w:val="005413B6"/>
    <w:rsid w:val="00542164"/>
    <w:rsid w:val="005470AD"/>
    <w:rsid w:val="0055445C"/>
    <w:rsid w:val="0055790A"/>
    <w:rsid w:val="00557F3A"/>
    <w:rsid w:val="00560CCB"/>
    <w:rsid w:val="005626FE"/>
    <w:rsid w:val="005641DC"/>
    <w:rsid w:val="0057041C"/>
    <w:rsid w:val="00571AA1"/>
    <w:rsid w:val="00574AA7"/>
    <w:rsid w:val="00574F7A"/>
    <w:rsid w:val="00580E11"/>
    <w:rsid w:val="005817A8"/>
    <w:rsid w:val="0058287C"/>
    <w:rsid w:val="0058421C"/>
    <w:rsid w:val="00585B42"/>
    <w:rsid w:val="005905DC"/>
    <w:rsid w:val="00596268"/>
    <w:rsid w:val="00596D45"/>
    <w:rsid w:val="005971CF"/>
    <w:rsid w:val="00597D93"/>
    <w:rsid w:val="005A16DD"/>
    <w:rsid w:val="005A2223"/>
    <w:rsid w:val="005A3997"/>
    <w:rsid w:val="005A3FFE"/>
    <w:rsid w:val="005A49BF"/>
    <w:rsid w:val="005A5D8A"/>
    <w:rsid w:val="005A7030"/>
    <w:rsid w:val="005A71A0"/>
    <w:rsid w:val="005B276D"/>
    <w:rsid w:val="005B4B00"/>
    <w:rsid w:val="005B584C"/>
    <w:rsid w:val="005B5C16"/>
    <w:rsid w:val="005B79BB"/>
    <w:rsid w:val="005C065F"/>
    <w:rsid w:val="005C36BA"/>
    <w:rsid w:val="005C4D21"/>
    <w:rsid w:val="005C5C96"/>
    <w:rsid w:val="005C72DB"/>
    <w:rsid w:val="005D1F9C"/>
    <w:rsid w:val="005D214B"/>
    <w:rsid w:val="005D313E"/>
    <w:rsid w:val="005D397E"/>
    <w:rsid w:val="005E17F8"/>
    <w:rsid w:val="005E27B2"/>
    <w:rsid w:val="005E28A5"/>
    <w:rsid w:val="005E31F7"/>
    <w:rsid w:val="005E4432"/>
    <w:rsid w:val="005E5527"/>
    <w:rsid w:val="005E7649"/>
    <w:rsid w:val="005F066B"/>
    <w:rsid w:val="005F1A3A"/>
    <w:rsid w:val="005F2209"/>
    <w:rsid w:val="005F6945"/>
    <w:rsid w:val="005F7387"/>
    <w:rsid w:val="00602D82"/>
    <w:rsid w:val="00603A39"/>
    <w:rsid w:val="0060498A"/>
    <w:rsid w:val="00606A86"/>
    <w:rsid w:val="00607ACF"/>
    <w:rsid w:val="00607C01"/>
    <w:rsid w:val="0061278B"/>
    <w:rsid w:val="00612865"/>
    <w:rsid w:val="0061426C"/>
    <w:rsid w:val="006170DA"/>
    <w:rsid w:val="0061715B"/>
    <w:rsid w:val="00617839"/>
    <w:rsid w:val="00621171"/>
    <w:rsid w:val="00621339"/>
    <w:rsid w:val="00622A27"/>
    <w:rsid w:val="0062325A"/>
    <w:rsid w:val="00623CEF"/>
    <w:rsid w:val="00624CF6"/>
    <w:rsid w:val="006253B4"/>
    <w:rsid w:val="006274A8"/>
    <w:rsid w:val="00630159"/>
    <w:rsid w:val="00632046"/>
    <w:rsid w:val="00633769"/>
    <w:rsid w:val="00635E57"/>
    <w:rsid w:val="00641829"/>
    <w:rsid w:val="00644666"/>
    <w:rsid w:val="0064627C"/>
    <w:rsid w:val="00646B3C"/>
    <w:rsid w:val="00647083"/>
    <w:rsid w:val="0065136C"/>
    <w:rsid w:val="00651AC7"/>
    <w:rsid w:val="006541E7"/>
    <w:rsid w:val="00654229"/>
    <w:rsid w:val="00655C6D"/>
    <w:rsid w:val="00663FE1"/>
    <w:rsid w:val="00663FEB"/>
    <w:rsid w:val="0066459E"/>
    <w:rsid w:val="006667B2"/>
    <w:rsid w:val="00666CAA"/>
    <w:rsid w:val="00670D53"/>
    <w:rsid w:val="00672899"/>
    <w:rsid w:val="00672C51"/>
    <w:rsid w:val="006756C5"/>
    <w:rsid w:val="00676986"/>
    <w:rsid w:val="00680A1C"/>
    <w:rsid w:val="0068157C"/>
    <w:rsid w:val="006839D2"/>
    <w:rsid w:val="0068501B"/>
    <w:rsid w:val="006856B7"/>
    <w:rsid w:val="0068642D"/>
    <w:rsid w:val="00686B5F"/>
    <w:rsid w:val="00690DD3"/>
    <w:rsid w:val="006920FF"/>
    <w:rsid w:val="006931CD"/>
    <w:rsid w:val="006949DD"/>
    <w:rsid w:val="006A1BC6"/>
    <w:rsid w:val="006A24F5"/>
    <w:rsid w:val="006A4560"/>
    <w:rsid w:val="006A6645"/>
    <w:rsid w:val="006B0274"/>
    <w:rsid w:val="006B1D4F"/>
    <w:rsid w:val="006B231C"/>
    <w:rsid w:val="006B47AD"/>
    <w:rsid w:val="006B720A"/>
    <w:rsid w:val="006B7BF5"/>
    <w:rsid w:val="006C3C07"/>
    <w:rsid w:val="006C6FE4"/>
    <w:rsid w:val="006D02AD"/>
    <w:rsid w:val="006D065B"/>
    <w:rsid w:val="006E3554"/>
    <w:rsid w:val="006E431A"/>
    <w:rsid w:val="006E4FFB"/>
    <w:rsid w:val="006E5695"/>
    <w:rsid w:val="006E62D3"/>
    <w:rsid w:val="006E67A2"/>
    <w:rsid w:val="006E7002"/>
    <w:rsid w:val="006F5F5D"/>
    <w:rsid w:val="007006E8"/>
    <w:rsid w:val="00700957"/>
    <w:rsid w:val="0070155B"/>
    <w:rsid w:val="00704341"/>
    <w:rsid w:val="007055F0"/>
    <w:rsid w:val="00705F88"/>
    <w:rsid w:val="00706150"/>
    <w:rsid w:val="00706178"/>
    <w:rsid w:val="007175C9"/>
    <w:rsid w:val="00717E5E"/>
    <w:rsid w:val="00720FB2"/>
    <w:rsid w:val="007271B5"/>
    <w:rsid w:val="00731708"/>
    <w:rsid w:val="00733E55"/>
    <w:rsid w:val="00735779"/>
    <w:rsid w:val="007375B2"/>
    <w:rsid w:val="00740CBE"/>
    <w:rsid w:val="0074405E"/>
    <w:rsid w:val="0074528A"/>
    <w:rsid w:val="00745310"/>
    <w:rsid w:val="00751539"/>
    <w:rsid w:val="007525D2"/>
    <w:rsid w:val="00753BF8"/>
    <w:rsid w:val="0075565E"/>
    <w:rsid w:val="00757A3D"/>
    <w:rsid w:val="0076269A"/>
    <w:rsid w:val="007634EF"/>
    <w:rsid w:val="00763603"/>
    <w:rsid w:val="007639F5"/>
    <w:rsid w:val="00764A01"/>
    <w:rsid w:val="00766085"/>
    <w:rsid w:val="00766151"/>
    <w:rsid w:val="00771981"/>
    <w:rsid w:val="00771A2F"/>
    <w:rsid w:val="00771F83"/>
    <w:rsid w:val="00783963"/>
    <w:rsid w:val="00790B3D"/>
    <w:rsid w:val="00791ED7"/>
    <w:rsid w:val="00794FF5"/>
    <w:rsid w:val="00797C7C"/>
    <w:rsid w:val="007A01E4"/>
    <w:rsid w:val="007A067C"/>
    <w:rsid w:val="007A08B4"/>
    <w:rsid w:val="007A0DC0"/>
    <w:rsid w:val="007A1C70"/>
    <w:rsid w:val="007A2DA7"/>
    <w:rsid w:val="007A3966"/>
    <w:rsid w:val="007A41A2"/>
    <w:rsid w:val="007A4549"/>
    <w:rsid w:val="007C42FF"/>
    <w:rsid w:val="007C4431"/>
    <w:rsid w:val="007C72C8"/>
    <w:rsid w:val="007D5DC8"/>
    <w:rsid w:val="007E226C"/>
    <w:rsid w:val="007E2742"/>
    <w:rsid w:val="007E2F11"/>
    <w:rsid w:val="007E4BC6"/>
    <w:rsid w:val="007F50FA"/>
    <w:rsid w:val="007F7AC2"/>
    <w:rsid w:val="00800FC2"/>
    <w:rsid w:val="008037AB"/>
    <w:rsid w:val="00807F97"/>
    <w:rsid w:val="0081161D"/>
    <w:rsid w:val="0081297D"/>
    <w:rsid w:val="00822849"/>
    <w:rsid w:val="00822FF3"/>
    <w:rsid w:val="008231FF"/>
    <w:rsid w:val="00826B3C"/>
    <w:rsid w:val="008274C4"/>
    <w:rsid w:val="008279B9"/>
    <w:rsid w:val="0083069C"/>
    <w:rsid w:val="00832E24"/>
    <w:rsid w:val="00833D25"/>
    <w:rsid w:val="00833D84"/>
    <w:rsid w:val="00834E2E"/>
    <w:rsid w:val="00835452"/>
    <w:rsid w:val="00835A8F"/>
    <w:rsid w:val="0083691C"/>
    <w:rsid w:val="00836C3D"/>
    <w:rsid w:val="00836C6F"/>
    <w:rsid w:val="008444F8"/>
    <w:rsid w:val="00845C1D"/>
    <w:rsid w:val="00846F7A"/>
    <w:rsid w:val="00850879"/>
    <w:rsid w:val="00850F25"/>
    <w:rsid w:val="00851EDF"/>
    <w:rsid w:val="00853285"/>
    <w:rsid w:val="00853CA4"/>
    <w:rsid w:val="00854079"/>
    <w:rsid w:val="00855A90"/>
    <w:rsid w:val="008562FA"/>
    <w:rsid w:val="008565A3"/>
    <w:rsid w:val="00860C0C"/>
    <w:rsid w:val="00861450"/>
    <w:rsid w:val="00862967"/>
    <w:rsid w:val="00862CFC"/>
    <w:rsid w:val="00862F32"/>
    <w:rsid w:val="0086597A"/>
    <w:rsid w:val="00866871"/>
    <w:rsid w:val="00870236"/>
    <w:rsid w:val="00871498"/>
    <w:rsid w:val="0087326F"/>
    <w:rsid w:val="00873759"/>
    <w:rsid w:val="00873B32"/>
    <w:rsid w:val="008742D3"/>
    <w:rsid w:val="0087435B"/>
    <w:rsid w:val="00877004"/>
    <w:rsid w:val="00877FA7"/>
    <w:rsid w:val="0088491E"/>
    <w:rsid w:val="008911C3"/>
    <w:rsid w:val="00893F9E"/>
    <w:rsid w:val="008A1155"/>
    <w:rsid w:val="008A1488"/>
    <w:rsid w:val="008A19AF"/>
    <w:rsid w:val="008A4F12"/>
    <w:rsid w:val="008A6E67"/>
    <w:rsid w:val="008A74D2"/>
    <w:rsid w:val="008A7DC2"/>
    <w:rsid w:val="008B1C9D"/>
    <w:rsid w:val="008B337F"/>
    <w:rsid w:val="008B40F2"/>
    <w:rsid w:val="008B4BB0"/>
    <w:rsid w:val="008B57CD"/>
    <w:rsid w:val="008B642F"/>
    <w:rsid w:val="008C0428"/>
    <w:rsid w:val="008C15B6"/>
    <w:rsid w:val="008C3B17"/>
    <w:rsid w:val="008C4DA5"/>
    <w:rsid w:val="008C5CF2"/>
    <w:rsid w:val="008C6480"/>
    <w:rsid w:val="008C67E0"/>
    <w:rsid w:val="008E20A3"/>
    <w:rsid w:val="008E295B"/>
    <w:rsid w:val="008E3693"/>
    <w:rsid w:val="008E6C1C"/>
    <w:rsid w:val="008E72CA"/>
    <w:rsid w:val="008E794F"/>
    <w:rsid w:val="008F0032"/>
    <w:rsid w:val="008F34A2"/>
    <w:rsid w:val="008F6FCD"/>
    <w:rsid w:val="008F7A4F"/>
    <w:rsid w:val="00901A94"/>
    <w:rsid w:val="00901B2A"/>
    <w:rsid w:val="0090286A"/>
    <w:rsid w:val="009077D2"/>
    <w:rsid w:val="00911DDD"/>
    <w:rsid w:val="00913032"/>
    <w:rsid w:val="009144BF"/>
    <w:rsid w:val="00914767"/>
    <w:rsid w:val="0091494A"/>
    <w:rsid w:val="009154EA"/>
    <w:rsid w:val="00920E13"/>
    <w:rsid w:val="00922A28"/>
    <w:rsid w:val="00923548"/>
    <w:rsid w:val="00925046"/>
    <w:rsid w:val="0092733F"/>
    <w:rsid w:val="009277BB"/>
    <w:rsid w:val="00930608"/>
    <w:rsid w:val="00930DB2"/>
    <w:rsid w:val="00930F5B"/>
    <w:rsid w:val="00931016"/>
    <w:rsid w:val="0093176E"/>
    <w:rsid w:val="00936786"/>
    <w:rsid w:val="0093690E"/>
    <w:rsid w:val="009377CA"/>
    <w:rsid w:val="00941863"/>
    <w:rsid w:val="00941865"/>
    <w:rsid w:val="00943BB1"/>
    <w:rsid w:val="00943D75"/>
    <w:rsid w:val="00944A9A"/>
    <w:rsid w:val="00945226"/>
    <w:rsid w:val="00955468"/>
    <w:rsid w:val="009577B4"/>
    <w:rsid w:val="00964FE6"/>
    <w:rsid w:val="00966D1B"/>
    <w:rsid w:val="009707A8"/>
    <w:rsid w:val="00970DBF"/>
    <w:rsid w:val="00977C64"/>
    <w:rsid w:val="00987CF0"/>
    <w:rsid w:val="0099217D"/>
    <w:rsid w:val="00993F3B"/>
    <w:rsid w:val="0099479B"/>
    <w:rsid w:val="00995AD0"/>
    <w:rsid w:val="009A2F04"/>
    <w:rsid w:val="009A634E"/>
    <w:rsid w:val="009B0A6B"/>
    <w:rsid w:val="009B117C"/>
    <w:rsid w:val="009B2771"/>
    <w:rsid w:val="009B3993"/>
    <w:rsid w:val="009B4D4E"/>
    <w:rsid w:val="009C04D8"/>
    <w:rsid w:val="009C075E"/>
    <w:rsid w:val="009C5356"/>
    <w:rsid w:val="009C616E"/>
    <w:rsid w:val="009D2226"/>
    <w:rsid w:val="009D5F76"/>
    <w:rsid w:val="009D711F"/>
    <w:rsid w:val="009E3513"/>
    <w:rsid w:val="009E3C54"/>
    <w:rsid w:val="009E5F38"/>
    <w:rsid w:val="009F1128"/>
    <w:rsid w:val="009F2C74"/>
    <w:rsid w:val="009F61C6"/>
    <w:rsid w:val="00A004DE"/>
    <w:rsid w:val="00A020A5"/>
    <w:rsid w:val="00A035C5"/>
    <w:rsid w:val="00A0391C"/>
    <w:rsid w:val="00A101BF"/>
    <w:rsid w:val="00A12C43"/>
    <w:rsid w:val="00A167E1"/>
    <w:rsid w:val="00A215D8"/>
    <w:rsid w:val="00A23475"/>
    <w:rsid w:val="00A24024"/>
    <w:rsid w:val="00A247F3"/>
    <w:rsid w:val="00A24B60"/>
    <w:rsid w:val="00A272EF"/>
    <w:rsid w:val="00A30333"/>
    <w:rsid w:val="00A34714"/>
    <w:rsid w:val="00A4004A"/>
    <w:rsid w:val="00A43901"/>
    <w:rsid w:val="00A43D29"/>
    <w:rsid w:val="00A45B17"/>
    <w:rsid w:val="00A5184C"/>
    <w:rsid w:val="00A52958"/>
    <w:rsid w:val="00A53DBC"/>
    <w:rsid w:val="00A54470"/>
    <w:rsid w:val="00A5553A"/>
    <w:rsid w:val="00A57121"/>
    <w:rsid w:val="00A61664"/>
    <w:rsid w:val="00A63E97"/>
    <w:rsid w:val="00A64BE7"/>
    <w:rsid w:val="00A64F5F"/>
    <w:rsid w:val="00A6592D"/>
    <w:rsid w:val="00A673C9"/>
    <w:rsid w:val="00A764D4"/>
    <w:rsid w:val="00A774A9"/>
    <w:rsid w:val="00A77D69"/>
    <w:rsid w:val="00A83A06"/>
    <w:rsid w:val="00A83C6C"/>
    <w:rsid w:val="00A84846"/>
    <w:rsid w:val="00A848CC"/>
    <w:rsid w:val="00A874F8"/>
    <w:rsid w:val="00A91C4B"/>
    <w:rsid w:val="00A93FE0"/>
    <w:rsid w:val="00A94A66"/>
    <w:rsid w:val="00A954AD"/>
    <w:rsid w:val="00A95BD0"/>
    <w:rsid w:val="00A95EEA"/>
    <w:rsid w:val="00AA7378"/>
    <w:rsid w:val="00AA7E10"/>
    <w:rsid w:val="00AB4924"/>
    <w:rsid w:val="00AC03EC"/>
    <w:rsid w:val="00AC0928"/>
    <w:rsid w:val="00AC14D8"/>
    <w:rsid w:val="00AC1663"/>
    <w:rsid w:val="00AC37B6"/>
    <w:rsid w:val="00AC3DA1"/>
    <w:rsid w:val="00AD08AD"/>
    <w:rsid w:val="00AD0BED"/>
    <w:rsid w:val="00AD0C9B"/>
    <w:rsid w:val="00AD0ED3"/>
    <w:rsid w:val="00AD102F"/>
    <w:rsid w:val="00AD1AAF"/>
    <w:rsid w:val="00AD2AEB"/>
    <w:rsid w:val="00AD39DF"/>
    <w:rsid w:val="00AD6A68"/>
    <w:rsid w:val="00AE4B9A"/>
    <w:rsid w:val="00AE5574"/>
    <w:rsid w:val="00AE68B8"/>
    <w:rsid w:val="00AF0FBA"/>
    <w:rsid w:val="00AF2580"/>
    <w:rsid w:val="00AF3CF2"/>
    <w:rsid w:val="00AF4BEE"/>
    <w:rsid w:val="00AF55B3"/>
    <w:rsid w:val="00AF651D"/>
    <w:rsid w:val="00B01CCA"/>
    <w:rsid w:val="00B02BC7"/>
    <w:rsid w:val="00B050F0"/>
    <w:rsid w:val="00B07822"/>
    <w:rsid w:val="00B11649"/>
    <w:rsid w:val="00B125C9"/>
    <w:rsid w:val="00B12724"/>
    <w:rsid w:val="00B148EF"/>
    <w:rsid w:val="00B24ED8"/>
    <w:rsid w:val="00B27AF5"/>
    <w:rsid w:val="00B301BA"/>
    <w:rsid w:val="00B318D8"/>
    <w:rsid w:val="00B32723"/>
    <w:rsid w:val="00B34654"/>
    <w:rsid w:val="00B3519A"/>
    <w:rsid w:val="00B351F1"/>
    <w:rsid w:val="00B36B46"/>
    <w:rsid w:val="00B3754D"/>
    <w:rsid w:val="00B375C0"/>
    <w:rsid w:val="00B43B64"/>
    <w:rsid w:val="00B45AB7"/>
    <w:rsid w:val="00B47DAF"/>
    <w:rsid w:val="00B514AF"/>
    <w:rsid w:val="00B55845"/>
    <w:rsid w:val="00B564BC"/>
    <w:rsid w:val="00B573D8"/>
    <w:rsid w:val="00B57DD7"/>
    <w:rsid w:val="00B63B56"/>
    <w:rsid w:val="00B64043"/>
    <w:rsid w:val="00B646B7"/>
    <w:rsid w:val="00B65852"/>
    <w:rsid w:val="00B65F28"/>
    <w:rsid w:val="00B72B67"/>
    <w:rsid w:val="00B82454"/>
    <w:rsid w:val="00B84C7B"/>
    <w:rsid w:val="00B87353"/>
    <w:rsid w:val="00B91697"/>
    <w:rsid w:val="00B9509B"/>
    <w:rsid w:val="00B963DD"/>
    <w:rsid w:val="00B96FCF"/>
    <w:rsid w:val="00B973F0"/>
    <w:rsid w:val="00BA0795"/>
    <w:rsid w:val="00BA2D53"/>
    <w:rsid w:val="00BB09DC"/>
    <w:rsid w:val="00BB0B03"/>
    <w:rsid w:val="00BB1E19"/>
    <w:rsid w:val="00BC12D7"/>
    <w:rsid w:val="00BC3F71"/>
    <w:rsid w:val="00BC51A7"/>
    <w:rsid w:val="00BC7A90"/>
    <w:rsid w:val="00BD6934"/>
    <w:rsid w:val="00BD79C2"/>
    <w:rsid w:val="00BE071B"/>
    <w:rsid w:val="00BE098D"/>
    <w:rsid w:val="00BE0B59"/>
    <w:rsid w:val="00BE61CD"/>
    <w:rsid w:val="00BE73EA"/>
    <w:rsid w:val="00BF2961"/>
    <w:rsid w:val="00BF397E"/>
    <w:rsid w:val="00C044D4"/>
    <w:rsid w:val="00C11476"/>
    <w:rsid w:val="00C132D3"/>
    <w:rsid w:val="00C13E6C"/>
    <w:rsid w:val="00C13FE4"/>
    <w:rsid w:val="00C2096A"/>
    <w:rsid w:val="00C245C0"/>
    <w:rsid w:val="00C3009B"/>
    <w:rsid w:val="00C329BA"/>
    <w:rsid w:val="00C37D1E"/>
    <w:rsid w:val="00C405BA"/>
    <w:rsid w:val="00C42956"/>
    <w:rsid w:val="00C42DFB"/>
    <w:rsid w:val="00C44D04"/>
    <w:rsid w:val="00C454B7"/>
    <w:rsid w:val="00C46CE7"/>
    <w:rsid w:val="00C4731D"/>
    <w:rsid w:val="00C51E44"/>
    <w:rsid w:val="00C5256D"/>
    <w:rsid w:val="00C53F89"/>
    <w:rsid w:val="00C562D5"/>
    <w:rsid w:val="00C562F5"/>
    <w:rsid w:val="00C575F5"/>
    <w:rsid w:val="00C57D52"/>
    <w:rsid w:val="00C601A0"/>
    <w:rsid w:val="00C60B83"/>
    <w:rsid w:val="00C61C13"/>
    <w:rsid w:val="00C622C3"/>
    <w:rsid w:val="00C622F1"/>
    <w:rsid w:val="00C62767"/>
    <w:rsid w:val="00C66C14"/>
    <w:rsid w:val="00C73B29"/>
    <w:rsid w:val="00C745F8"/>
    <w:rsid w:val="00C749B5"/>
    <w:rsid w:val="00C74B99"/>
    <w:rsid w:val="00C76169"/>
    <w:rsid w:val="00C81B20"/>
    <w:rsid w:val="00C81F5E"/>
    <w:rsid w:val="00C83A53"/>
    <w:rsid w:val="00C83D28"/>
    <w:rsid w:val="00C8568B"/>
    <w:rsid w:val="00C91D80"/>
    <w:rsid w:val="00C94D01"/>
    <w:rsid w:val="00C956D6"/>
    <w:rsid w:val="00C96BCB"/>
    <w:rsid w:val="00C972A8"/>
    <w:rsid w:val="00C97F01"/>
    <w:rsid w:val="00CA1947"/>
    <w:rsid w:val="00CA1B33"/>
    <w:rsid w:val="00CA33AA"/>
    <w:rsid w:val="00CA41C3"/>
    <w:rsid w:val="00CA4558"/>
    <w:rsid w:val="00CA59D0"/>
    <w:rsid w:val="00CA6F03"/>
    <w:rsid w:val="00CB68C8"/>
    <w:rsid w:val="00CC06F4"/>
    <w:rsid w:val="00CC1CBC"/>
    <w:rsid w:val="00CC22EF"/>
    <w:rsid w:val="00CC2B5B"/>
    <w:rsid w:val="00CC304B"/>
    <w:rsid w:val="00CC410D"/>
    <w:rsid w:val="00CC6115"/>
    <w:rsid w:val="00CD0CD4"/>
    <w:rsid w:val="00CD1977"/>
    <w:rsid w:val="00CD566F"/>
    <w:rsid w:val="00CD6DDC"/>
    <w:rsid w:val="00CE378D"/>
    <w:rsid w:val="00CE3FF2"/>
    <w:rsid w:val="00CE4A4F"/>
    <w:rsid w:val="00CE6E30"/>
    <w:rsid w:val="00CF0D8C"/>
    <w:rsid w:val="00CF1AB9"/>
    <w:rsid w:val="00CF295C"/>
    <w:rsid w:val="00CF3787"/>
    <w:rsid w:val="00CF3D3E"/>
    <w:rsid w:val="00CF4F29"/>
    <w:rsid w:val="00CF5685"/>
    <w:rsid w:val="00CF6DA7"/>
    <w:rsid w:val="00CF74FE"/>
    <w:rsid w:val="00D01958"/>
    <w:rsid w:val="00D05C7C"/>
    <w:rsid w:val="00D06B56"/>
    <w:rsid w:val="00D0782A"/>
    <w:rsid w:val="00D135CA"/>
    <w:rsid w:val="00D1388D"/>
    <w:rsid w:val="00D15711"/>
    <w:rsid w:val="00D20A17"/>
    <w:rsid w:val="00D21B00"/>
    <w:rsid w:val="00D24826"/>
    <w:rsid w:val="00D31756"/>
    <w:rsid w:val="00D32CAA"/>
    <w:rsid w:val="00D3464E"/>
    <w:rsid w:val="00D37A51"/>
    <w:rsid w:val="00D41966"/>
    <w:rsid w:val="00D42112"/>
    <w:rsid w:val="00D4264B"/>
    <w:rsid w:val="00D428E5"/>
    <w:rsid w:val="00D43751"/>
    <w:rsid w:val="00D446F0"/>
    <w:rsid w:val="00D475AF"/>
    <w:rsid w:val="00D50523"/>
    <w:rsid w:val="00D50DA3"/>
    <w:rsid w:val="00D511FA"/>
    <w:rsid w:val="00D516B1"/>
    <w:rsid w:val="00D51938"/>
    <w:rsid w:val="00D552D4"/>
    <w:rsid w:val="00D572AA"/>
    <w:rsid w:val="00D60382"/>
    <w:rsid w:val="00D60ABB"/>
    <w:rsid w:val="00D617CD"/>
    <w:rsid w:val="00D62048"/>
    <w:rsid w:val="00D62BC8"/>
    <w:rsid w:val="00D7112B"/>
    <w:rsid w:val="00D71AC4"/>
    <w:rsid w:val="00D7337E"/>
    <w:rsid w:val="00D76E65"/>
    <w:rsid w:val="00D82BF4"/>
    <w:rsid w:val="00D8747F"/>
    <w:rsid w:val="00D87C92"/>
    <w:rsid w:val="00D902DF"/>
    <w:rsid w:val="00D90ABB"/>
    <w:rsid w:val="00D90C21"/>
    <w:rsid w:val="00D928F0"/>
    <w:rsid w:val="00D96CBC"/>
    <w:rsid w:val="00D96FAD"/>
    <w:rsid w:val="00DA02F9"/>
    <w:rsid w:val="00DA1324"/>
    <w:rsid w:val="00DA1D95"/>
    <w:rsid w:val="00DA30E1"/>
    <w:rsid w:val="00DA37DA"/>
    <w:rsid w:val="00DA4797"/>
    <w:rsid w:val="00DA684D"/>
    <w:rsid w:val="00DB0E21"/>
    <w:rsid w:val="00DB1621"/>
    <w:rsid w:val="00DB2288"/>
    <w:rsid w:val="00DB5A1A"/>
    <w:rsid w:val="00DB7ED8"/>
    <w:rsid w:val="00DB7EF9"/>
    <w:rsid w:val="00DC0533"/>
    <w:rsid w:val="00DC1341"/>
    <w:rsid w:val="00DC464C"/>
    <w:rsid w:val="00DC49CD"/>
    <w:rsid w:val="00DC4B02"/>
    <w:rsid w:val="00DC5E78"/>
    <w:rsid w:val="00DD0BAC"/>
    <w:rsid w:val="00DD0EAC"/>
    <w:rsid w:val="00DD2982"/>
    <w:rsid w:val="00DD3B83"/>
    <w:rsid w:val="00DD46AB"/>
    <w:rsid w:val="00DD58ED"/>
    <w:rsid w:val="00DD5909"/>
    <w:rsid w:val="00DE2AF0"/>
    <w:rsid w:val="00DE2D33"/>
    <w:rsid w:val="00DE31DF"/>
    <w:rsid w:val="00DE645D"/>
    <w:rsid w:val="00DE6C3F"/>
    <w:rsid w:val="00DF0F96"/>
    <w:rsid w:val="00DF2E98"/>
    <w:rsid w:val="00DF3398"/>
    <w:rsid w:val="00DF38D8"/>
    <w:rsid w:val="00DF3A5F"/>
    <w:rsid w:val="00DF4310"/>
    <w:rsid w:val="00DF6726"/>
    <w:rsid w:val="00E008AA"/>
    <w:rsid w:val="00E0158B"/>
    <w:rsid w:val="00E01833"/>
    <w:rsid w:val="00E03056"/>
    <w:rsid w:val="00E04CD5"/>
    <w:rsid w:val="00E05AB1"/>
    <w:rsid w:val="00E11426"/>
    <w:rsid w:val="00E12122"/>
    <w:rsid w:val="00E127E0"/>
    <w:rsid w:val="00E14278"/>
    <w:rsid w:val="00E14CF2"/>
    <w:rsid w:val="00E167FA"/>
    <w:rsid w:val="00E17BD7"/>
    <w:rsid w:val="00E2122B"/>
    <w:rsid w:val="00E21A94"/>
    <w:rsid w:val="00E24092"/>
    <w:rsid w:val="00E27B69"/>
    <w:rsid w:val="00E30440"/>
    <w:rsid w:val="00E32FA6"/>
    <w:rsid w:val="00E34D6E"/>
    <w:rsid w:val="00E36CBD"/>
    <w:rsid w:val="00E37872"/>
    <w:rsid w:val="00E411EE"/>
    <w:rsid w:val="00E41730"/>
    <w:rsid w:val="00E41DCE"/>
    <w:rsid w:val="00E42733"/>
    <w:rsid w:val="00E4326B"/>
    <w:rsid w:val="00E4392F"/>
    <w:rsid w:val="00E44770"/>
    <w:rsid w:val="00E4754C"/>
    <w:rsid w:val="00E47B14"/>
    <w:rsid w:val="00E516F1"/>
    <w:rsid w:val="00E53593"/>
    <w:rsid w:val="00E53A0A"/>
    <w:rsid w:val="00E5567C"/>
    <w:rsid w:val="00E56230"/>
    <w:rsid w:val="00E64339"/>
    <w:rsid w:val="00E6635B"/>
    <w:rsid w:val="00E678AE"/>
    <w:rsid w:val="00E70808"/>
    <w:rsid w:val="00E75893"/>
    <w:rsid w:val="00E77BB8"/>
    <w:rsid w:val="00E822D7"/>
    <w:rsid w:val="00E86C43"/>
    <w:rsid w:val="00EA1E27"/>
    <w:rsid w:val="00EA2356"/>
    <w:rsid w:val="00EA3961"/>
    <w:rsid w:val="00EA52D2"/>
    <w:rsid w:val="00EA5A71"/>
    <w:rsid w:val="00EB1335"/>
    <w:rsid w:val="00EB2A42"/>
    <w:rsid w:val="00EB650B"/>
    <w:rsid w:val="00EB718C"/>
    <w:rsid w:val="00EB7616"/>
    <w:rsid w:val="00EC066D"/>
    <w:rsid w:val="00EC0E55"/>
    <w:rsid w:val="00EC1250"/>
    <w:rsid w:val="00EC22A0"/>
    <w:rsid w:val="00EC22BE"/>
    <w:rsid w:val="00EC230F"/>
    <w:rsid w:val="00EC3396"/>
    <w:rsid w:val="00EC4883"/>
    <w:rsid w:val="00EC6340"/>
    <w:rsid w:val="00EC78D0"/>
    <w:rsid w:val="00EC7E9A"/>
    <w:rsid w:val="00ED0FA7"/>
    <w:rsid w:val="00ED19E3"/>
    <w:rsid w:val="00ED797F"/>
    <w:rsid w:val="00ED7CDB"/>
    <w:rsid w:val="00EE27ED"/>
    <w:rsid w:val="00EE5A83"/>
    <w:rsid w:val="00EF1386"/>
    <w:rsid w:val="00EF2E85"/>
    <w:rsid w:val="00EF532E"/>
    <w:rsid w:val="00EF704C"/>
    <w:rsid w:val="00F0192A"/>
    <w:rsid w:val="00F10FE5"/>
    <w:rsid w:val="00F123D3"/>
    <w:rsid w:val="00F12CEA"/>
    <w:rsid w:val="00F14E5E"/>
    <w:rsid w:val="00F15E32"/>
    <w:rsid w:val="00F17030"/>
    <w:rsid w:val="00F21BCB"/>
    <w:rsid w:val="00F3345A"/>
    <w:rsid w:val="00F3379B"/>
    <w:rsid w:val="00F33929"/>
    <w:rsid w:val="00F35A77"/>
    <w:rsid w:val="00F42B7F"/>
    <w:rsid w:val="00F43ABF"/>
    <w:rsid w:val="00F45767"/>
    <w:rsid w:val="00F50052"/>
    <w:rsid w:val="00F5032D"/>
    <w:rsid w:val="00F63AD4"/>
    <w:rsid w:val="00F64EE2"/>
    <w:rsid w:val="00F6592E"/>
    <w:rsid w:val="00F65B56"/>
    <w:rsid w:val="00F75020"/>
    <w:rsid w:val="00F76097"/>
    <w:rsid w:val="00F762ED"/>
    <w:rsid w:val="00F77877"/>
    <w:rsid w:val="00F800DD"/>
    <w:rsid w:val="00F82826"/>
    <w:rsid w:val="00F83368"/>
    <w:rsid w:val="00F83CE1"/>
    <w:rsid w:val="00F8553A"/>
    <w:rsid w:val="00F86894"/>
    <w:rsid w:val="00F90189"/>
    <w:rsid w:val="00F914DE"/>
    <w:rsid w:val="00F922CC"/>
    <w:rsid w:val="00F930F4"/>
    <w:rsid w:val="00F95778"/>
    <w:rsid w:val="00FA29BE"/>
    <w:rsid w:val="00FA2F19"/>
    <w:rsid w:val="00FA37BF"/>
    <w:rsid w:val="00FA3B32"/>
    <w:rsid w:val="00FA51F5"/>
    <w:rsid w:val="00FB333D"/>
    <w:rsid w:val="00FB3F79"/>
    <w:rsid w:val="00FC0402"/>
    <w:rsid w:val="00FC33B5"/>
    <w:rsid w:val="00FC5D13"/>
    <w:rsid w:val="00FC6DBD"/>
    <w:rsid w:val="00FD2C69"/>
    <w:rsid w:val="00FD2D0A"/>
    <w:rsid w:val="00FD5E13"/>
    <w:rsid w:val="00FD6AF3"/>
    <w:rsid w:val="00FD6F65"/>
    <w:rsid w:val="00FD70FA"/>
    <w:rsid w:val="00FE45C0"/>
    <w:rsid w:val="00FE50B6"/>
    <w:rsid w:val="00FF0784"/>
    <w:rsid w:val="00FF12BE"/>
    <w:rsid w:val="00FF4BB4"/>
    <w:rsid w:val="00FF6A96"/>
    <w:rsid w:val="00FF7EEA"/>
    <w:rsid w:val="1F646F4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808133B"/>
  <w15:docId w15:val="{8E75942C-441C-4744-B5E7-122F022F0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noProo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745F8"/>
    <w:pPr>
      <w:tabs>
        <w:tab w:val="center" w:pos="4153"/>
        <w:tab w:val="right" w:pos="8306"/>
      </w:tabs>
    </w:pPr>
  </w:style>
  <w:style w:type="paragraph" w:styleId="Footer">
    <w:name w:val="footer"/>
    <w:basedOn w:val="Normal"/>
    <w:link w:val="FooterChar"/>
    <w:uiPriority w:val="99"/>
    <w:rsid w:val="00C745F8"/>
    <w:pPr>
      <w:tabs>
        <w:tab w:val="center" w:pos="4153"/>
        <w:tab w:val="right" w:pos="8306"/>
      </w:tabs>
    </w:pPr>
  </w:style>
  <w:style w:type="character" w:styleId="Hyperlink">
    <w:name w:val="Hyperlink"/>
    <w:basedOn w:val="DefaultParagraphFont"/>
    <w:rsid w:val="00343D40"/>
    <w:rPr>
      <w:color w:val="0000FF"/>
      <w:u w:val="single"/>
    </w:rPr>
  </w:style>
  <w:style w:type="paragraph" w:styleId="BalloonText">
    <w:name w:val="Balloon Text"/>
    <w:basedOn w:val="Normal"/>
    <w:semiHidden/>
    <w:rsid w:val="00D01958"/>
    <w:rPr>
      <w:rFonts w:ascii="Tahoma" w:hAnsi="Tahoma" w:cs="Tahoma"/>
      <w:sz w:val="16"/>
      <w:szCs w:val="16"/>
    </w:rPr>
  </w:style>
  <w:style w:type="table" w:styleId="TableGrid">
    <w:name w:val="Table Grid"/>
    <w:basedOn w:val="TableNormal"/>
    <w:rsid w:val="00A43901"/>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144118"/>
    <w:rPr>
      <w:sz w:val="16"/>
      <w:szCs w:val="16"/>
    </w:rPr>
  </w:style>
  <w:style w:type="paragraph" w:styleId="CommentText">
    <w:name w:val="annotation text"/>
    <w:basedOn w:val="Normal"/>
    <w:semiHidden/>
    <w:rsid w:val="00144118"/>
    <w:rPr>
      <w:sz w:val="20"/>
      <w:szCs w:val="20"/>
    </w:rPr>
  </w:style>
  <w:style w:type="paragraph" w:styleId="CommentSubject">
    <w:name w:val="annotation subject"/>
    <w:basedOn w:val="CommentText"/>
    <w:next w:val="CommentText"/>
    <w:semiHidden/>
    <w:rsid w:val="00144118"/>
    <w:rPr>
      <w:b/>
      <w:bCs/>
    </w:rPr>
  </w:style>
  <w:style w:type="paragraph" w:styleId="DocumentMap">
    <w:name w:val="Document Map"/>
    <w:basedOn w:val="Normal"/>
    <w:semiHidden/>
    <w:rsid w:val="00FF0784"/>
    <w:pPr>
      <w:shd w:val="clear" w:color="auto" w:fill="000080"/>
    </w:pPr>
    <w:rPr>
      <w:rFonts w:ascii="Tahoma" w:hAnsi="Tahoma" w:cs="Tahoma"/>
      <w:sz w:val="20"/>
      <w:szCs w:val="20"/>
    </w:rPr>
  </w:style>
  <w:style w:type="paragraph" w:customStyle="1" w:styleId="DESIGNAuthors">
    <w:name w:val="DESIGNAuthors"/>
    <w:next w:val="DESIGNKeywods"/>
    <w:rsid w:val="00672899"/>
    <w:pPr>
      <w:spacing w:after="480"/>
      <w:ind w:right="2268"/>
    </w:pPr>
    <w:rPr>
      <w:sz w:val="24"/>
      <w:lang w:val="en-GB" w:bidi="ar-SA"/>
    </w:rPr>
  </w:style>
  <w:style w:type="paragraph" w:customStyle="1" w:styleId="DESIGNKeywods">
    <w:name w:val="DESIGNKeywods"/>
    <w:next w:val="Normal"/>
    <w:rsid w:val="00672899"/>
    <w:pPr>
      <w:ind w:right="2267"/>
    </w:pPr>
    <w:rPr>
      <w:i/>
      <w:sz w:val="24"/>
      <w:lang w:val="en-GB" w:bidi="ar-SA"/>
    </w:rPr>
  </w:style>
  <w:style w:type="paragraph" w:customStyle="1" w:styleId="DESIGNText">
    <w:name w:val="DESIGNText"/>
    <w:rsid w:val="00672899"/>
    <w:pPr>
      <w:jc w:val="both"/>
    </w:pPr>
    <w:rPr>
      <w:sz w:val="22"/>
      <w:lang w:val="en-GB" w:bidi="ar-SA"/>
    </w:rPr>
  </w:style>
  <w:style w:type="paragraph" w:customStyle="1" w:styleId="DESIGNAuthorsdata">
    <w:name w:val="DESIGNAuthorsdata"/>
    <w:basedOn w:val="DESIGNText"/>
    <w:qFormat/>
    <w:rsid w:val="00672899"/>
    <w:rPr>
      <w:noProof/>
      <w:sz w:val="20"/>
    </w:rPr>
  </w:style>
  <w:style w:type="paragraph" w:customStyle="1" w:styleId="DESIGNHeading2">
    <w:name w:val="DESIGNHeading2"/>
    <w:basedOn w:val="DESIGNText"/>
    <w:next w:val="DESIGNText"/>
    <w:rsid w:val="00672899"/>
    <w:pPr>
      <w:spacing w:before="240" w:after="60"/>
    </w:pPr>
    <w:rPr>
      <w:b/>
    </w:rPr>
  </w:style>
  <w:style w:type="character" w:customStyle="1" w:styleId="AuthorsChar">
    <w:name w:val="Authors Char"/>
    <w:link w:val="Authors"/>
    <w:rsid w:val="00672899"/>
    <w:rPr>
      <w:b/>
      <w:bCs/>
      <w:sz w:val="24"/>
      <w:szCs w:val="24"/>
      <w:lang w:bidi="he-IL"/>
    </w:rPr>
  </w:style>
  <w:style w:type="paragraph" w:customStyle="1" w:styleId="MainText">
    <w:name w:val="MainText"/>
    <w:basedOn w:val="Normal"/>
    <w:qFormat/>
    <w:rsid w:val="00672899"/>
    <w:pPr>
      <w:spacing w:after="120"/>
      <w:jc w:val="both"/>
    </w:pPr>
    <w:rPr>
      <w:noProof w:val="0"/>
      <w:sz w:val="22"/>
      <w:szCs w:val="22"/>
    </w:rPr>
  </w:style>
  <w:style w:type="paragraph" w:customStyle="1" w:styleId="Authors">
    <w:name w:val="Authors"/>
    <w:basedOn w:val="Normal"/>
    <w:link w:val="AuthorsChar"/>
    <w:qFormat/>
    <w:rsid w:val="00672899"/>
    <w:pPr>
      <w:spacing w:after="360"/>
      <w:jc w:val="center"/>
    </w:pPr>
    <w:rPr>
      <w:b/>
      <w:bCs/>
      <w:noProof w:val="0"/>
    </w:rPr>
  </w:style>
  <w:style w:type="paragraph" w:customStyle="1" w:styleId="acknowledgment">
    <w:name w:val="acknowledgment"/>
    <w:basedOn w:val="MainText"/>
    <w:qFormat/>
    <w:rsid w:val="00672899"/>
    <w:pPr>
      <w:spacing w:before="240" w:after="0"/>
    </w:pPr>
  </w:style>
  <w:style w:type="character" w:customStyle="1" w:styleId="FooterChar">
    <w:name w:val="Footer Char"/>
    <w:basedOn w:val="DefaultParagraphFont"/>
    <w:link w:val="Footer"/>
    <w:uiPriority w:val="99"/>
    <w:rsid w:val="006667B2"/>
    <w:rPr>
      <w:noProof/>
      <w:sz w:val="24"/>
      <w:szCs w:val="24"/>
    </w:rPr>
  </w:style>
  <w:style w:type="paragraph" w:styleId="ListParagraph">
    <w:name w:val="List Paragraph"/>
    <w:basedOn w:val="Normal"/>
    <w:uiPriority w:val="34"/>
    <w:qFormat/>
    <w:rsid w:val="004F5718"/>
    <w:pPr>
      <w:bidi/>
      <w:spacing w:after="200" w:line="276" w:lineRule="auto"/>
      <w:ind w:left="720"/>
      <w:contextualSpacing/>
    </w:pPr>
    <w:rPr>
      <w:rFonts w:asciiTheme="minorHAnsi" w:eastAsiaTheme="minorHAnsi" w:hAnsiTheme="minorHAnsi" w:cstheme="minorBidi"/>
      <w:noProof w:val="0"/>
      <w:sz w:val="22"/>
      <w:szCs w:val="22"/>
    </w:rPr>
  </w:style>
  <w:style w:type="paragraph" w:styleId="BodyText">
    <w:name w:val="Body Text"/>
    <w:basedOn w:val="Normal"/>
    <w:link w:val="BodyTextChar"/>
    <w:unhideWhenUsed/>
    <w:rsid w:val="00901A94"/>
    <w:pPr>
      <w:spacing w:after="240" w:line="240" w:lineRule="atLeast"/>
      <w:ind w:firstLine="360"/>
      <w:contextualSpacing/>
      <w:jc w:val="both"/>
    </w:pPr>
    <w:rPr>
      <w:rFonts w:asciiTheme="minorHAnsi" w:hAnsiTheme="minorHAnsi" w:cstheme="minorHAnsi"/>
      <w:noProof w:val="0"/>
    </w:rPr>
  </w:style>
  <w:style w:type="character" w:customStyle="1" w:styleId="BodyTextChar">
    <w:name w:val="Body Text Char"/>
    <w:basedOn w:val="DefaultParagraphFont"/>
    <w:link w:val="BodyText"/>
    <w:rsid w:val="00901A94"/>
    <w:rPr>
      <w:rFonts w:asciiTheme="minorHAnsi" w:hAnsiTheme="minorHAnsi" w:cstheme="minorHAnsi"/>
      <w:sz w:val="24"/>
      <w:szCs w:val="24"/>
    </w:rPr>
  </w:style>
  <w:style w:type="paragraph" w:styleId="NormalWeb">
    <w:name w:val="Normal (Web)"/>
    <w:basedOn w:val="Normal"/>
    <w:uiPriority w:val="99"/>
    <w:unhideWhenUsed/>
    <w:rsid w:val="00706150"/>
    <w:pPr>
      <w:spacing w:before="100" w:beforeAutospacing="1" w:after="100" w:afterAutospacing="1"/>
    </w:pPr>
    <w:rPr>
      <w:noProof w:val="0"/>
    </w:rPr>
  </w:style>
  <w:style w:type="character" w:customStyle="1" w:styleId="one-click">
    <w:name w:val="one-click"/>
    <w:basedOn w:val="DefaultParagraphFont"/>
    <w:rsid w:val="00602D82"/>
  </w:style>
  <w:style w:type="paragraph" w:customStyle="1" w:styleId="Default">
    <w:name w:val="Default"/>
    <w:rsid w:val="00423001"/>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7835">
      <w:bodyDiv w:val="1"/>
      <w:marLeft w:val="0"/>
      <w:marRight w:val="0"/>
      <w:marTop w:val="0"/>
      <w:marBottom w:val="0"/>
      <w:divBdr>
        <w:top w:val="none" w:sz="0" w:space="0" w:color="auto"/>
        <w:left w:val="none" w:sz="0" w:space="0" w:color="auto"/>
        <w:bottom w:val="none" w:sz="0" w:space="0" w:color="auto"/>
        <w:right w:val="none" w:sz="0" w:space="0" w:color="auto"/>
      </w:divBdr>
    </w:div>
    <w:div w:id="169955922">
      <w:bodyDiv w:val="1"/>
      <w:marLeft w:val="0"/>
      <w:marRight w:val="0"/>
      <w:marTop w:val="0"/>
      <w:marBottom w:val="0"/>
      <w:divBdr>
        <w:top w:val="none" w:sz="0" w:space="0" w:color="auto"/>
        <w:left w:val="none" w:sz="0" w:space="0" w:color="auto"/>
        <w:bottom w:val="none" w:sz="0" w:space="0" w:color="auto"/>
        <w:right w:val="none" w:sz="0" w:space="0" w:color="auto"/>
      </w:divBdr>
    </w:div>
    <w:div w:id="350110178">
      <w:bodyDiv w:val="1"/>
      <w:marLeft w:val="0"/>
      <w:marRight w:val="0"/>
      <w:marTop w:val="0"/>
      <w:marBottom w:val="0"/>
      <w:divBdr>
        <w:top w:val="none" w:sz="0" w:space="0" w:color="auto"/>
        <w:left w:val="none" w:sz="0" w:space="0" w:color="auto"/>
        <w:bottom w:val="none" w:sz="0" w:space="0" w:color="auto"/>
        <w:right w:val="none" w:sz="0" w:space="0" w:color="auto"/>
      </w:divBdr>
      <w:divsChild>
        <w:div w:id="843742589">
          <w:marLeft w:val="432"/>
          <w:marRight w:val="0"/>
          <w:marTop w:val="0"/>
          <w:marBottom w:val="240"/>
          <w:divBdr>
            <w:top w:val="none" w:sz="0" w:space="0" w:color="auto"/>
            <w:left w:val="none" w:sz="0" w:space="0" w:color="auto"/>
            <w:bottom w:val="none" w:sz="0" w:space="0" w:color="auto"/>
            <w:right w:val="none" w:sz="0" w:space="0" w:color="auto"/>
          </w:divBdr>
        </w:div>
        <w:div w:id="240138595">
          <w:marLeft w:val="432"/>
          <w:marRight w:val="0"/>
          <w:marTop w:val="0"/>
          <w:marBottom w:val="120"/>
          <w:divBdr>
            <w:top w:val="none" w:sz="0" w:space="0" w:color="auto"/>
            <w:left w:val="none" w:sz="0" w:space="0" w:color="auto"/>
            <w:bottom w:val="none" w:sz="0" w:space="0" w:color="auto"/>
            <w:right w:val="none" w:sz="0" w:space="0" w:color="auto"/>
          </w:divBdr>
        </w:div>
      </w:divsChild>
    </w:div>
    <w:div w:id="637808213">
      <w:bodyDiv w:val="1"/>
      <w:marLeft w:val="0"/>
      <w:marRight w:val="0"/>
      <w:marTop w:val="0"/>
      <w:marBottom w:val="0"/>
      <w:divBdr>
        <w:top w:val="none" w:sz="0" w:space="0" w:color="auto"/>
        <w:left w:val="none" w:sz="0" w:space="0" w:color="auto"/>
        <w:bottom w:val="none" w:sz="0" w:space="0" w:color="auto"/>
        <w:right w:val="none" w:sz="0" w:space="0" w:color="auto"/>
      </w:divBdr>
    </w:div>
    <w:div w:id="923609478">
      <w:bodyDiv w:val="1"/>
      <w:marLeft w:val="0"/>
      <w:marRight w:val="0"/>
      <w:marTop w:val="0"/>
      <w:marBottom w:val="0"/>
      <w:divBdr>
        <w:top w:val="none" w:sz="0" w:space="0" w:color="auto"/>
        <w:left w:val="none" w:sz="0" w:space="0" w:color="auto"/>
        <w:bottom w:val="none" w:sz="0" w:space="0" w:color="auto"/>
        <w:right w:val="none" w:sz="0" w:space="0" w:color="auto"/>
      </w:divBdr>
    </w:div>
    <w:div w:id="1084954994">
      <w:bodyDiv w:val="1"/>
      <w:marLeft w:val="0"/>
      <w:marRight w:val="0"/>
      <w:marTop w:val="0"/>
      <w:marBottom w:val="0"/>
      <w:divBdr>
        <w:top w:val="none" w:sz="0" w:space="0" w:color="auto"/>
        <w:left w:val="none" w:sz="0" w:space="0" w:color="auto"/>
        <w:bottom w:val="none" w:sz="0" w:space="0" w:color="auto"/>
        <w:right w:val="none" w:sz="0" w:space="0" w:color="auto"/>
      </w:divBdr>
    </w:div>
    <w:div w:id="1515654351">
      <w:bodyDiv w:val="1"/>
      <w:marLeft w:val="0"/>
      <w:marRight w:val="0"/>
      <w:marTop w:val="0"/>
      <w:marBottom w:val="0"/>
      <w:divBdr>
        <w:top w:val="none" w:sz="0" w:space="0" w:color="auto"/>
        <w:left w:val="none" w:sz="0" w:space="0" w:color="auto"/>
        <w:bottom w:val="none" w:sz="0" w:space="0" w:color="auto"/>
        <w:right w:val="none" w:sz="0" w:space="0" w:color="auto"/>
      </w:divBdr>
    </w:div>
    <w:div w:id="1703168698">
      <w:bodyDiv w:val="1"/>
      <w:marLeft w:val="0"/>
      <w:marRight w:val="0"/>
      <w:marTop w:val="0"/>
      <w:marBottom w:val="0"/>
      <w:divBdr>
        <w:top w:val="none" w:sz="0" w:space="0" w:color="auto"/>
        <w:left w:val="none" w:sz="0" w:space="0" w:color="auto"/>
        <w:bottom w:val="none" w:sz="0" w:space="0" w:color="auto"/>
        <w:right w:val="none" w:sz="0" w:space="0" w:color="auto"/>
      </w:divBdr>
    </w:div>
    <w:div w:id="1755977506">
      <w:bodyDiv w:val="1"/>
      <w:marLeft w:val="0"/>
      <w:marRight w:val="0"/>
      <w:marTop w:val="0"/>
      <w:marBottom w:val="0"/>
      <w:divBdr>
        <w:top w:val="none" w:sz="0" w:space="0" w:color="auto"/>
        <w:left w:val="none" w:sz="0" w:space="0" w:color="auto"/>
        <w:bottom w:val="none" w:sz="0" w:space="0" w:color="auto"/>
        <w:right w:val="none" w:sz="0" w:space="0" w:color="auto"/>
      </w:divBdr>
    </w:div>
    <w:div w:id="2052995293">
      <w:bodyDiv w:val="1"/>
      <w:marLeft w:val="0"/>
      <w:marRight w:val="0"/>
      <w:marTop w:val="0"/>
      <w:marBottom w:val="0"/>
      <w:divBdr>
        <w:top w:val="none" w:sz="0" w:space="0" w:color="auto"/>
        <w:left w:val="none" w:sz="0" w:space="0" w:color="auto"/>
        <w:bottom w:val="none" w:sz="0" w:space="0" w:color="auto"/>
        <w:right w:val="none" w:sz="0" w:space="0" w:color="auto"/>
      </w:divBdr>
    </w:div>
    <w:div w:id="2056420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3</Pages>
  <Words>848</Words>
  <Characters>4243</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Capstone Project Prospectus</vt:lpstr>
    </vt:vector>
  </TitlesOfParts>
  <Company>ORT Braude College</Company>
  <LinksUpToDate>false</LinksUpToDate>
  <CharactersWithSpaces>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spectus</dc:title>
  <dc:creator>Avi Soffer</dc:creator>
  <cp:lastModifiedBy>אור מן</cp:lastModifiedBy>
  <cp:revision>66</cp:revision>
  <cp:lastPrinted>2013-04-19T14:18:00Z</cp:lastPrinted>
  <dcterms:created xsi:type="dcterms:W3CDTF">2021-11-05T12:47:00Z</dcterms:created>
  <dcterms:modified xsi:type="dcterms:W3CDTF">2021-11-05T14:02:00Z</dcterms:modified>
</cp:coreProperties>
</file>